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A08DFF1" w14:textId="02E69EB3" w:rsidR="00583104" w:rsidRPr="00D338A9" w:rsidRDefault="00D338A9" w:rsidP="00D338A9">
      <w:pPr>
        <w:rPr>
          <w:rFonts w:cstheme="minorHAnsi"/>
          <w:sz w:val="40"/>
          <w:szCs w:val="40"/>
          <w:u w:val="single"/>
        </w:rPr>
      </w:pPr>
      <w:bookmarkStart w:id="0" w:name="_GoBack"/>
      <w:bookmarkEnd w:id="0"/>
      <w:r w:rsidRPr="00D338A9">
        <w:rPr>
          <w:rFonts w:cstheme="minorHAnsi"/>
          <w:sz w:val="40"/>
          <w:szCs w:val="40"/>
          <w:u w:val="single"/>
        </w:rPr>
        <w:t>Ti</w:t>
      </w:r>
      <w:r w:rsidR="00583104" w:rsidRPr="00D338A9">
        <w:rPr>
          <w:rFonts w:cstheme="minorHAnsi"/>
          <w:sz w:val="40"/>
          <w:szCs w:val="40"/>
          <w:u w:val="single"/>
        </w:rPr>
        <w:t>tle page</w:t>
      </w:r>
    </w:p>
    <w:p w14:paraId="452BD7C3" w14:textId="3080955D" w:rsidR="00583104" w:rsidRPr="00852E23" w:rsidRDefault="00583104">
      <w:pPr>
        <w:rPr>
          <w:b/>
          <w:bCs/>
          <w:sz w:val="28"/>
          <w:szCs w:val="28"/>
        </w:rPr>
      </w:pPr>
      <w:r w:rsidRPr="00852E23">
        <w:rPr>
          <w:b/>
          <w:bCs/>
          <w:sz w:val="28"/>
          <w:szCs w:val="28"/>
        </w:rPr>
        <w:t xml:space="preserve">ARTICLE TITLE: </w:t>
      </w:r>
      <w:sdt>
        <w:sdtPr>
          <w:rPr>
            <w:b/>
            <w:bCs/>
            <w:sz w:val="28"/>
            <w:szCs w:val="28"/>
          </w:rPr>
          <w:alias w:val="Enter the tile of the manuscript"/>
          <w:tag w:val="Enter the tile of the manuscript"/>
          <w:id w:val="-89165725"/>
          <w:lock w:val="sdtLocked"/>
          <w:placeholder>
            <w:docPart w:val="2EE8E3BBFEE149678223BD2E3AEC5030"/>
          </w:placeholder>
          <w:showingPlcHdr/>
        </w:sdtPr>
        <w:sdtEndPr/>
        <w:sdtContent>
          <w:r w:rsidR="00D338A9" w:rsidRPr="0089628B">
            <w:rPr>
              <w:rStyle w:val="PlaceholderText"/>
            </w:rPr>
            <w:t>Click or tap here to enter text.</w:t>
          </w:r>
        </w:sdtContent>
      </w:sdt>
    </w:p>
    <w:p w14:paraId="3E012E6E" w14:textId="7390C57A" w:rsidR="00583104" w:rsidRPr="00852E23" w:rsidRDefault="00583104">
      <w:pPr>
        <w:rPr>
          <w:b/>
          <w:bCs/>
          <w:sz w:val="28"/>
          <w:szCs w:val="28"/>
        </w:rPr>
      </w:pPr>
      <w:r w:rsidRPr="00852E23">
        <w:rPr>
          <w:b/>
          <w:bCs/>
          <w:sz w:val="28"/>
          <w:szCs w:val="28"/>
        </w:rPr>
        <w:t>Sub-title (if any):</w:t>
      </w:r>
      <w:sdt>
        <w:sdtPr>
          <w:rPr>
            <w:b/>
            <w:bCs/>
            <w:sz w:val="28"/>
            <w:szCs w:val="28"/>
          </w:rPr>
          <w:alias w:val="Enter the sub-title"/>
          <w:tag w:val="Enter the sub-title"/>
          <w:id w:val="-885411309"/>
          <w:lock w:val="sdtLocked"/>
          <w:placeholder>
            <w:docPart w:val="0D32FD4629394EF18676796EBA82FAA6"/>
          </w:placeholder>
          <w:showingPlcHdr/>
        </w:sdtPr>
        <w:sdtEndPr/>
        <w:sdtContent>
          <w:r w:rsidR="006A6C1E" w:rsidRPr="0089628B">
            <w:rPr>
              <w:rStyle w:val="PlaceholderText"/>
            </w:rPr>
            <w:t>Click or tap here to enter text.</w:t>
          </w:r>
        </w:sdtContent>
      </w:sdt>
    </w:p>
    <w:p w14:paraId="2D0D0366" w14:textId="0918E4FD" w:rsidR="00583104" w:rsidRDefault="00583104" w:rsidP="00583104">
      <w:pPr>
        <w:rPr>
          <w:sz w:val="28"/>
          <w:szCs w:val="28"/>
        </w:rPr>
      </w:pPr>
      <w:r w:rsidRPr="00852E23">
        <w:rPr>
          <w:b/>
          <w:bCs/>
          <w:sz w:val="28"/>
          <w:szCs w:val="28"/>
        </w:rPr>
        <w:t>Author(s) names</w:t>
      </w:r>
      <w:r w:rsidRPr="00852E23">
        <w:rPr>
          <w:sz w:val="28"/>
          <w:szCs w:val="28"/>
        </w:rPr>
        <w:t xml:space="preserve">: </w:t>
      </w:r>
      <w:sdt>
        <w:sdtPr>
          <w:rPr>
            <w:sz w:val="28"/>
            <w:szCs w:val="28"/>
          </w:rPr>
          <w:alias w:val="Enter all the authors name in order"/>
          <w:tag w:val="Enter all the authors name in order"/>
          <w:id w:val="-988633544"/>
          <w:lock w:val="sdtLocked"/>
          <w:placeholder>
            <w:docPart w:val="8EB01C2C9E874A528870AE2135BC2022"/>
          </w:placeholder>
          <w:showingPlcHdr/>
        </w:sdtPr>
        <w:sdtEndPr/>
        <w:sdtContent>
          <w:r w:rsidR="006A6C1E" w:rsidRPr="0089628B">
            <w:rPr>
              <w:rStyle w:val="PlaceholderText"/>
            </w:rPr>
            <w:t>Click or tap here to enter text.</w:t>
          </w:r>
        </w:sdtContent>
      </w:sdt>
    </w:p>
    <w:p w14:paraId="294E8F56" w14:textId="4FAEEB97" w:rsidR="006E446B" w:rsidRDefault="006E446B" w:rsidP="00C60BB0">
      <w:pPr>
        <w:spacing w:after="0"/>
        <w:rPr>
          <w:rStyle w:val="Emphasis"/>
          <w:i w:val="0"/>
          <w:iCs w:val="0"/>
          <w:color w:val="2A2A2A"/>
          <w:sz w:val="28"/>
          <w:szCs w:val="28"/>
          <w:bdr w:val="none" w:sz="0" w:space="0" w:color="auto" w:frame="1"/>
          <w:shd w:val="clear" w:color="auto" w:fill="FFFFFF"/>
        </w:rPr>
      </w:pPr>
      <w:r w:rsidRPr="006E446B">
        <w:rPr>
          <w:rStyle w:val="Emphasis"/>
          <w:b/>
          <w:bCs/>
          <w:i w:val="0"/>
          <w:iCs w:val="0"/>
          <w:color w:val="2A2A2A"/>
          <w:sz w:val="28"/>
          <w:szCs w:val="28"/>
          <w:bdr w:val="none" w:sz="0" w:space="0" w:color="auto" w:frame="1"/>
          <w:shd w:val="clear" w:color="auto" w:fill="FFFFFF"/>
        </w:rPr>
        <w:t>Abstract:</w:t>
      </w:r>
      <w:sdt>
        <w:sdtPr>
          <w:rPr>
            <w:rStyle w:val="Emphasis"/>
            <w:i w:val="0"/>
            <w:iCs w:val="0"/>
            <w:color w:val="2A2A2A"/>
            <w:sz w:val="28"/>
            <w:szCs w:val="28"/>
            <w:bdr w:val="none" w:sz="0" w:space="0" w:color="auto" w:frame="1"/>
            <w:shd w:val="clear" w:color="auto" w:fill="FFFFFF"/>
          </w:rPr>
          <w:tag w:val="Enter Abstract"/>
          <w:id w:val="655887690"/>
          <w:placeholder>
            <w:docPart w:val="05763DB10CAD4988A0030FEA56065CBC"/>
          </w:placeholder>
          <w:showingPlcHdr/>
        </w:sdtPr>
        <w:sdtEndPr>
          <w:rPr>
            <w:rStyle w:val="Emphasis"/>
          </w:rPr>
        </w:sdtEndPr>
        <w:sdtContent>
          <w:r w:rsidRPr="0089628B">
            <w:rPr>
              <w:rStyle w:val="PlaceholderText"/>
            </w:rPr>
            <w:t>Click or tap here to enter text.</w:t>
          </w:r>
        </w:sdtContent>
      </w:sdt>
    </w:p>
    <w:p w14:paraId="53BFCB7F" w14:textId="700FCA74" w:rsidR="006E446B" w:rsidRDefault="006E446B" w:rsidP="00C60BB0">
      <w:pPr>
        <w:spacing w:after="0"/>
        <w:rPr>
          <w:rStyle w:val="Emphasis"/>
          <w:i w:val="0"/>
          <w:iCs w:val="0"/>
          <w:color w:val="2A2A2A"/>
          <w:sz w:val="28"/>
          <w:szCs w:val="28"/>
          <w:bdr w:val="none" w:sz="0" w:space="0" w:color="auto" w:frame="1"/>
          <w:shd w:val="clear" w:color="auto" w:fill="FFFFFF"/>
        </w:rPr>
      </w:pPr>
    </w:p>
    <w:p w14:paraId="28D6B0B7" w14:textId="2F0F9F48" w:rsidR="006E446B" w:rsidRPr="006E446B" w:rsidRDefault="006E446B" w:rsidP="00C60BB0">
      <w:pPr>
        <w:spacing w:after="0"/>
        <w:rPr>
          <w:rStyle w:val="Emphasis"/>
          <w:b/>
          <w:bCs/>
          <w:i w:val="0"/>
          <w:iCs w:val="0"/>
          <w:color w:val="2A2A2A"/>
          <w:sz w:val="28"/>
          <w:szCs w:val="28"/>
          <w:bdr w:val="none" w:sz="0" w:space="0" w:color="auto" w:frame="1"/>
          <w:shd w:val="clear" w:color="auto" w:fill="FFFFFF"/>
        </w:rPr>
      </w:pPr>
      <w:r w:rsidRPr="006E446B">
        <w:rPr>
          <w:rStyle w:val="Emphasis"/>
          <w:b/>
          <w:bCs/>
          <w:i w:val="0"/>
          <w:iCs w:val="0"/>
          <w:color w:val="2A2A2A"/>
          <w:sz w:val="28"/>
          <w:szCs w:val="28"/>
          <w:bdr w:val="none" w:sz="0" w:space="0" w:color="auto" w:frame="1"/>
          <w:shd w:val="clear" w:color="auto" w:fill="FFFFFF"/>
        </w:rPr>
        <w:t>Keywords</w:t>
      </w:r>
      <w:r>
        <w:rPr>
          <w:rStyle w:val="Emphasis"/>
          <w:b/>
          <w:bCs/>
          <w:i w:val="0"/>
          <w:iCs w:val="0"/>
          <w:color w:val="2A2A2A"/>
          <w:sz w:val="28"/>
          <w:szCs w:val="28"/>
          <w:bdr w:val="none" w:sz="0" w:space="0" w:color="auto" w:frame="1"/>
          <w:shd w:val="clear" w:color="auto" w:fill="FFFFFF"/>
        </w:rPr>
        <w:t xml:space="preserve"> [Maximum 6 keywords]:</w:t>
      </w:r>
      <w:sdt>
        <w:sdtPr>
          <w:rPr>
            <w:rStyle w:val="Emphasis"/>
            <w:b/>
            <w:bCs/>
            <w:i w:val="0"/>
            <w:iCs w:val="0"/>
            <w:color w:val="2A2A2A"/>
            <w:sz w:val="28"/>
            <w:szCs w:val="28"/>
            <w:bdr w:val="none" w:sz="0" w:space="0" w:color="auto" w:frame="1"/>
            <w:shd w:val="clear" w:color="auto" w:fill="FFFFFF"/>
          </w:rPr>
          <w:id w:val="39484282"/>
          <w:placeholder>
            <w:docPart w:val="DefaultPlaceholder_-1854013440"/>
          </w:placeholder>
          <w:showingPlcHdr/>
        </w:sdtPr>
        <w:sdtEndPr>
          <w:rPr>
            <w:rStyle w:val="Emphasis"/>
          </w:rPr>
        </w:sdtEndPr>
        <w:sdtContent>
          <w:r w:rsidRPr="0089628B">
            <w:rPr>
              <w:rStyle w:val="PlaceholderText"/>
            </w:rPr>
            <w:t>Click or tap here to enter text.</w:t>
          </w:r>
        </w:sdtContent>
      </w:sdt>
    </w:p>
    <w:p w14:paraId="631AF9EC" w14:textId="77777777" w:rsidR="006E446B" w:rsidRDefault="006E446B" w:rsidP="00C60BB0">
      <w:pPr>
        <w:spacing w:after="0"/>
        <w:rPr>
          <w:rStyle w:val="Emphasis"/>
          <w:color w:val="2A2A2A"/>
          <w:sz w:val="28"/>
          <w:szCs w:val="28"/>
          <w:bdr w:val="none" w:sz="0" w:space="0" w:color="auto" w:frame="1"/>
          <w:shd w:val="clear" w:color="auto" w:fill="FFFFFF"/>
        </w:rPr>
      </w:pPr>
    </w:p>
    <w:p w14:paraId="27F2D95C" w14:textId="45DDA54B" w:rsidR="00852E23" w:rsidRPr="006E446B" w:rsidRDefault="00852E23" w:rsidP="00C60BB0">
      <w:pPr>
        <w:spacing w:after="0"/>
        <w:rPr>
          <w:b/>
          <w:bCs/>
          <w:i/>
          <w:iCs/>
          <w:color w:val="2A2A2A"/>
          <w:sz w:val="28"/>
          <w:szCs w:val="28"/>
          <w:shd w:val="clear" w:color="auto" w:fill="FFFFFF"/>
        </w:rPr>
      </w:pPr>
      <w:r w:rsidRPr="006E446B">
        <w:rPr>
          <w:rStyle w:val="Emphasis"/>
          <w:b/>
          <w:bCs/>
          <w:i w:val="0"/>
          <w:iCs w:val="0"/>
          <w:color w:val="2A2A2A"/>
          <w:sz w:val="28"/>
          <w:szCs w:val="28"/>
          <w:bdr w:val="none" w:sz="0" w:space="0" w:color="auto" w:frame="1"/>
          <w:shd w:val="clear" w:color="auto" w:fill="FFFFFF"/>
        </w:rPr>
        <w:t xml:space="preserve">Corresponding </w:t>
      </w:r>
      <w:r w:rsidR="00C64B3D" w:rsidRPr="006E446B">
        <w:rPr>
          <w:rStyle w:val="Emphasis"/>
          <w:b/>
          <w:bCs/>
          <w:i w:val="0"/>
          <w:iCs w:val="0"/>
          <w:color w:val="2A2A2A"/>
          <w:sz w:val="28"/>
          <w:szCs w:val="28"/>
          <w:bdr w:val="none" w:sz="0" w:space="0" w:color="auto" w:frame="1"/>
          <w:shd w:val="clear" w:color="auto" w:fill="FFFFFF"/>
        </w:rPr>
        <w:t>A</w:t>
      </w:r>
      <w:r w:rsidRPr="006E446B">
        <w:rPr>
          <w:rStyle w:val="Emphasis"/>
          <w:b/>
          <w:bCs/>
          <w:i w:val="0"/>
          <w:iCs w:val="0"/>
          <w:color w:val="2A2A2A"/>
          <w:sz w:val="28"/>
          <w:szCs w:val="28"/>
          <w:bdr w:val="none" w:sz="0" w:space="0" w:color="auto" w:frame="1"/>
          <w:shd w:val="clear" w:color="auto" w:fill="FFFFFF"/>
        </w:rPr>
        <w:t>uthor section:</w:t>
      </w:r>
      <w:r w:rsidRPr="006E446B">
        <w:rPr>
          <w:b/>
          <w:bCs/>
          <w:i/>
          <w:iCs/>
          <w:color w:val="2A2A2A"/>
          <w:sz w:val="28"/>
          <w:szCs w:val="28"/>
        </w:rPr>
        <w:br/>
      </w:r>
    </w:p>
    <w:tbl>
      <w:tblPr>
        <w:tblStyle w:val="TableGrid"/>
        <w:tblW w:w="9265" w:type="dxa"/>
        <w:tblLook w:val="04A0" w:firstRow="1" w:lastRow="0" w:firstColumn="1" w:lastColumn="0" w:noHBand="0" w:noVBand="1"/>
      </w:tblPr>
      <w:tblGrid>
        <w:gridCol w:w="4848"/>
        <w:gridCol w:w="4417"/>
      </w:tblGrid>
      <w:tr w:rsidR="00D338A9" w14:paraId="7B615BB9" w14:textId="5C2FF87D" w:rsidTr="00C364D6">
        <w:tc>
          <w:tcPr>
            <w:tcW w:w="4543" w:type="dxa"/>
          </w:tcPr>
          <w:p w14:paraId="72CF8D03" w14:textId="77777777" w:rsidR="00D338A9" w:rsidRDefault="00D338A9" w:rsidP="00C60BB0">
            <w:pPr>
              <w:rPr>
                <w:b/>
                <w:bCs/>
              </w:rPr>
            </w:pPr>
            <w:r w:rsidRPr="00852E23">
              <w:rPr>
                <w:b/>
                <w:bCs/>
              </w:rPr>
              <w:t xml:space="preserve">Corresponding author </w:t>
            </w:r>
          </w:p>
          <w:p w14:paraId="76646E28" w14:textId="768BF8AA" w:rsidR="00D338A9" w:rsidRPr="00852E23" w:rsidRDefault="00D338A9" w:rsidP="00C60BB0">
            <w:pPr>
              <w:rPr>
                <w:b/>
                <w:bCs/>
              </w:rPr>
            </w:pPr>
            <w:r w:rsidRPr="00852E23">
              <w:rPr>
                <w:b/>
                <w:bCs/>
              </w:rPr>
              <w:t>First name</w:t>
            </w:r>
            <w:r>
              <w:rPr>
                <w:b/>
                <w:bCs/>
              </w:rPr>
              <w:t xml:space="preserve"> (</w:t>
            </w:r>
            <w:r w:rsidRPr="00852E23">
              <w:rPr>
                <w:b/>
                <w:bCs/>
              </w:rPr>
              <w:t>Middle Name</w:t>
            </w:r>
            <w:r>
              <w:rPr>
                <w:b/>
                <w:bCs/>
              </w:rPr>
              <w:t xml:space="preserve">) Last name </w:t>
            </w:r>
          </w:p>
        </w:tc>
        <w:tc>
          <w:tcPr>
            <w:tcW w:w="4140" w:type="dxa"/>
          </w:tcPr>
          <w:p w14:paraId="375CB498" w14:textId="283F4CCB" w:rsidR="00D338A9" w:rsidRPr="00852E23" w:rsidRDefault="00D338A9" w:rsidP="00C60BB0">
            <w:pPr>
              <w:rPr>
                <w:b/>
                <w:bCs/>
              </w:rPr>
            </w:pPr>
            <w:r w:rsidRPr="00852E23">
              <w:rPr>
                <w:b/>
                <w:bCs/>
              </w:rPr>
              <w:t>Email address</w:t>
            </w:r>
          </w:p>
        </w:tc>
      </w:tr>
      <w:tr w:rsidR="00D338A9" w:rsidRPr="00583104" w14:paraId="6658C3EB" w14:textId="7A88F53F" w:rsidTr="00C364D6">
        <w:trPr>
          <w:trHeight w:val="539"/>
        </w:trPr>
        <w:sdt>
          <w:sdtPr>
            <w:rPr>
              <w:sz w:val="20"/>
              <w:szCs w:val="20"/>
            </w:rPr>
            <w:alias w:val="Enter Corresponding author name"/>
            <w:tag w:val="Enter Corresponding author name"/>
            <w:id w:val="199370302"/>
            <w:lock w:val="sdtLocked"/>
            <w:placeholder>
              <w:docPart w:val="92D1A95B17014365BA21986CFF3BE013"/>
            </w:placeholder>
            <w:showingPlcHdr/>
          </w:sdtPr>
          <w:sdtEndPr/>
          <w:sdtContent>
            <w:tc>
              <w:tcPr>
                <w:tcW w:w="4543" w:type="dxa"/>
              </w:tcPr>
              <w:p w14:paraId="269051D4" w14:textId="3CEC43DB" w:rsidR="00D338A9" w:rsidRPr="00852E23" w:rsidRDefault="00D338A9" w:rsidP="0003575D">
                <w:pPr>
                  <w:rPr>
                    <w:sz w:val="20"/>
                    <w:szCs w:val="20"/>
                  </w:rPr>
                </w:pPr>
                <w:r w:rsidRPr="0089628B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sz w:val="20"/>
              <w:szCs w:val="20"/>
            </w:rPr>
            <w:alias w:val="Enter email address of corresponding author"/>
            <w:tag w:val="Enter email address of corresponding author"/>
            <w:id w:val="-439598707"/>
            <w:lock w:val="sdtLocked"/>
            <w:placeholder>
              <w:docPart w:val="92D1A95B17014365BA21986CFF3BE013"/>
            </w:placeholder>
            <w:showingPlcHdr/>
          </w:sdtPr>
          <w:sdtEndPr/>
          <w:sdtContent>
            <w:tc>
              <w:tcPr>
                <w:tcW w:w="4140" w:type="dxa"/>
              </w:tcPr>
              <w:p w14:paraId="73355D68" w14:textId="4574E265" w:rsidR="00D338A9" w:rsidRPr="00852E23" w:rsidRDefault="006E446B" w:rsidP="0003575D">
                <w:pPr>
                  <w:rPr>
                    <w:sz w:val="20"/>
                    <w:szCs w:val="20"/>
                  </w:rPr>
                </w:pPr>
                <w:r w:rsidRPr="0089628B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D338A9" w:rsidRPr="00583104" w14:paraId="615497F5" w14:textId="77777777" w:rsidTr="00E22D2A">
        <w:trPr>
          <w:trHeight w:val="359"/>
        </w:trPr>
        <w:tc>
          <w:tcPr>
            <w:tcW w:w="8683" w:type="dxa"/>
            <w:gridSpan w:val="2"/>
          </w:tcPr>
          <w:p w14:paraId="42E32B90" w14:textId="0CD796A4" w:rsidR="00D338A9" w:rsidRPr="00852E23" w:rsidRDefault="00D338A9" w:rsidP="00852E23">
            <w:pPr>
              <w:rPr>
                <w:b/>
                <w:bCs/>
                <w:color w:val="2A2A2A"/>
                <w:sz w:val="20"/>
                <w:szCs w:val="20"/>
                <w:shd w:val="clear" w:color="auto" w:fill="FFFFFF"/>
              </w:rPr>
            </w:pPr>
            <w:r w:rsidRPr="00852E23">
              <w:rPr>
                <w:b/>
                <w:bCs/>
                <w:color w:val="2A2A2A"/>
                <w:sz w:val="20"/>
                <w:szCs w:val="20"/>
                <w:shd w:val="clear" w:color="auto" w:fill="FFFFFF"/>
              </w:rPr>
              <w:t xml:space="preserve">Corresponding author </w:t>
            </w:r>
            <w:r>
              <w:rPr>
                <w:b/>
                <w:bCs/>
                <w:color w:val="2A2A2A"/>
                <w:sz w:val="20"/>
                <w:szCs w:val="20"/>
                <w:shd w:val="clear" w:color="auto" w:fill="FFFFFF"/>
              </w:rPr>
              <w:t>Affiliation A</w:t>
            </w:r>
            <w:r w:rsidRPr="00852E23">
              <w:rPr>
                <w:b/>
                <w:bCs/>
                <w:color w:val="2A2A2A"/>
                <w:sz w:val="20"/>
                <w:szCs w:val="20"/>
                <w:shd w:val="clear" w:color="auto" w:fill="FFFFFF"/>
              </w:rPr>
              <w:t>ddress:</w:t>
            </w:r>
            <w:sdt>
              <w:sdtPr>
                <w:rPr>
                  <w:b/>
                  <w:bCs/>
                  <w:color w:val="2A2A2A"/>
                  <w:sz w:val="20"/>
                  <w:szCs w:val="20"/>
                  <w:shd w:val="clear" w:color="auto" w:fill="FFFFFF"/>
                </w:rPr>
                <w:alias w:val="Enter the address"/>
                <w:tag w:val="Enter the address"/>
                <w:id w:val="1605219515"/>
                <w:lock w:val="sdtLocked"/>
                <w:placeholder>
                  <w:docPart w:val="92D1A95B17014365BA21986CFF3BE013"/>
                </w:placeholder>
                <w:showingPlcHdr/>
              </w:sdtPr>
              <w:sdtEndPr/>
              <w:sdtContent>
                <w:r w:rsidR="006E446B" w:rsidRPr="0089628B">
                  <w:rPr>
                    <w:rStyle w:val="PlaceholderText"/>
                  </w:rPr>
                  <w:t>Click or tap here to enter text.</w:t>
                </w:r>
              </w:sdtContent>
            </w:sdt>
          </w:p>
          <w:p w14:paraId="47960542" w14:textId="77777777" w:rsidR="00D338A9" w:rsidRPr="00852E23" w:rsidRDefault="00D338A9" w:rsidP="0003575D">
            <w:pPr>
              <w:rPr>
                <w:b/>
                <w:bCs/>
                <w:sz w:val="20"/>
                <w:szCs w:val="20"/>
              </w:rPr>
            </w:pPr>
          </w:p>
        </w:tc>
      </w:tr>
    </w:tbl>
    <w:p w14:paraId="32B5C99D" w14:textId="00250B5B" w:rsidR="00583104" w:rsidRDefault="00583104"/>
    <w:p w14:paraId="03044E20" w14:textId="2C723E74" w:rsidR="00583104" w:rsidRPr="00852E23" w:rsidRDefault="00583104" w:rsidP="00583104">
      <w:pPr>
        <w:rPr>
          <w:sz w:val="28"/>
          <w:szCs w:val="28"/>
        </w:rPr>
      </w:pPr>
      <w:r w:rsidRPr="00852E23">
        <w:rPr>
          <w:b/>
          <w:bCs/>
          <w:sz w:val="28"/>
          <w:szCs w:val="28"/>
        </w:rPr>
        <w:t>Author(s) details</w:t>
      </w:r>
      <w:r w:rsidRPr="00852E23">
        <w:rPr>
          <w:sz w:val="28"/>
          <w:szCs w:val="28"/>
        </w:rPr>
        <w:t xml:space="preserve">: Each author’s: Name, Department/Centre, Institution, City (unless given in the institution’s name), Country. E-mail: </w:t>
      </w:r>
    </w:p>
    <w:tbl>
      <w:tblPr>
        <w:tblStyle w:val="TableGrid"/>
        <w:tblW w:w="11790" w:type="dxa"/>
        <w:tblInd w:w="-1265" w:type="dxa"/>
        <w:tblLook w:val="04A0" w:firstRow="1" w:lastRow="0" w:firstColumn="1" w:lastColumn="0" w:noHBand="0" w:noVBand="1"/>
      </w:tblPr>
      <w:tblGrid>
        <w:gridCol w:w="859"/>
        <w:gridCol w:w="1841"/>
        <w:gridCol w:w="1727"/>
        <w:gridCol w:w="1693"/>
        <w:gridCol w:w="2364"/>
        <w:gridCol w:w="1538"/>
        <w:gridCol w:w="1768"/>
      </w:tblGrid>
      <w:tr w:rsidR="006F203F" w14:paraId="4535CE70" w14:textId="77777777" w:rsidTr="006F203F">
        <w:tc>
          <w:tcPr>
            <w:tcW w:w="859" w:type="dxa"/>
          </w:tcPr>
          <w:p w14:paraId="5735DD0B" w14:textId="31A33C78" w:rsidR="006F203F" w:rsidRPr="00CE2F72" w:rsidRDefault="006F203F" w:rsidP="006F203F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 xml:space="preserve">Order of </w:t>
            </w:r>
            <w:r w:rsidRPr="00CE2F72">
              <w:rPr>
                <w:b/>
                <w:bCs/>
              </w:rPr>
              <w:t>Author</w:t>
            </w:r>
          </w:p>
        </w:tc>
        <w:tc>
          <w:tcPr>
            <w:tcW w:w="1841" w:type="dxa"/>
          </w:tcPr>
          <w:p w14:paraId="2BF23504" w14:textId="77777777" w:rsidR="006F203F" w:rsidRDefault="006F203F">
            <w:pPr>
              <w:rPr>
                <w:b/>
                <w:bCs/>
              </w:rPr>
            </w:pPr>
            <w:r w:rsidRPr="00CE2F72">
              <w:rPr>
                <w:b/>
                <w:bCs/>
              </w:rPr>
              <w:t>Author’s name</w:t>
            </w:r>
          </w:p>
          <w:p w14:paraId="486DCA69" w14:textId="05E89CEC" w:rsidR="006F203F" w:rsidRPr="00CE2F72" w:rsidRDefault="006F203F">
            <w:pPr>
              <w:rPr>
                <w:b/>
                <w:bCs/>
              </w:rPr>
            </w:pPr>
            <w:r w:rsidRPr="00CE2F72">
              <w:rPr>
                <w:b/>
                <w:bCs/>
              </w:rPr>
              <w:t>First name (Middle name) Last name</w:t>
            </w:r>
          </w:p>
        </w:tc>
        <w:tc>
          <w:tcPr>
            <w:tcW w:w="1727" w:type="dxa"/>
          </w:tcPr>
          <w:p w14:paraId="49EBC386" w14:textId="0F6197FC" w:rsidR="006F203F" w:rsidRPr="00CE2F72" w:rsidRDefault="006F203F">
            <w:pPr>
              <w:rPr>
                <w:b/>
                <w:bCs/>
              </w:rPr>
            </w:pPr>
            <w:r>
              <w:rPr>
                <w:b/>
                <w:bCs/>
              </w:rPr>
              <w:t>Author title</w:t>
            </w:r>
          </w:p>
        </w:tc>
        <w:tc>
          <w:tcPr>
            <w:tcW w:w="1693" w:type="dxa"/>
          </w:tcPr>
          <w:p w14:paraId="36FAFFB4" w14:textId="11ECF125" w:rsidR="006F203F" w:rsidRPr="00CE2F72" w:rsidRDefault="006F203F">
            <w:pPr>
              <w:rPr>
                <w:b/>
                <w:bCs/>
              </w:rPr>
            </w:pPr>
            <w:r w:rsidRPr="00CE2F72">
              <w:rPr>
                <w:b/>
                <w:bCs/>
              </w:rPr>
              <w:t>Department</w:t>
            </w:r>
          </w:p>
        </w:tc>
        <w:tc>
          <w:tcPr>
            <w:tcW w:w="2364" w:type="dxa"/>
          </w:tcPr>
          <w:p w14:paraId="563062E6" w14:textId="77777777" w:rsidR="006F203F" w:rsidRPr="00CE2F72" w:rsidRDefault="006F203F">
            <w:pPr>
              <w:rPr>
                <w:b/>
                <w:bCs/>
              </w:rPr>
            </w:pPr>
            <w:r w:rsidRPr="00CE2F72">
              <w:rPr>
                <w:b/>
                <w:bCs/>
              </w:rPr>
              <w:t>Institution name</w:t>
            </w:r>
          </w:p>
        </w:tc>
        <w:tc>
          <w:tcPr>
            <w:tcW w:w="1538" w:type="dxa"/>
          </w:tcPr>
          <w:p w14:paraId="194EE879" w14:textId="77777777" w:rsidR="006F203F" w:rsidRPr="00CE2F72" w:rsidRDefault="006F203F">
            <w:pPr>
              <w:rPr>
                <w:b/>
                <w:bCs/>
              </w:rPr>
            </w:pPr>
            <w:r w:rsidRPr="00CE2F72">
              <w:rPr>
                <w:b/>
                <w:bCs/>
              </w:rPr>
              <w:t>City &amp; Country</w:t>
            </w:r>
          </w:p>
        </w:tc>
        <w:tc>
          <w:tcPr>
            <w:tcW w:w="1768" w:type="dxa"/>
          </w:tcPr>
          <w:p w14:paraId="03393869" w14:textId="77777777" w:rsidR="006F203F" w:rsidRPr="00CE2F72" w:rsidRDefault="006F203F">
            <w:pPr>
              <w:rPr>
                <w:b/>
                <w:bCs/>
              </w:rPr>
            </w:pPr>
            <w:r w:rsidRPr="00CE2F72">
              <w:rPr>
                <w:b/>
                <w:bCs/>
              </w:rPr>
              <w:t>Email address</w:t>
            </w:r>
          </w:p>
        </w:tc>
      </w:tr>
      <w:tr w:rsidR="006F203F" w14:paraId="67A852BA" w14:textId="77777777" w:rsidTr="006F203F">
        <w:tc>
          <w:tcPr>
            <w:tcW w:w="859" w:type="dxa"/>
          </w:tcPr>
          <w:p w14:paraId="17727CA0" w14:textId="77777777" w:rsidR="00D338A9" w:rsidRDefault="006F203F" w:rsidP="00D338A9">
            <w:pPr>
              <w:jc w:val="center"/>
              <w:rPr>
                <w:sz w:val="18"/>
                <w:szCs w:val="18"/>
              </w:rPr>
            </w:pPr>
            <w:r w:rsidRPr="00583104">
              <w:rPr>
                <w:sz w:val="18"/>
                <w:szCs w:val="18"/>
              </w:rPr>
              <w:t>1.</w:t>
            </w:r>
          </w:p>
          <w:p w14:paraId="3C3D84AB" w14:textId="757544E4" w:rsidR="00D338A9" w:rsidRPr="00583104" w:rsidRDefault="00D338A9" w:rsidP="00D338A9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irst Author</w:t>
            </w:r>
          </w:p>
        </w:tc>
        <w:sdt>
          <w:sdtPr>
            <w:rPr>
              <w:sz w:val="18"/>
              <w:szCs w:val="18"/>
            </w:rPr>
            <w:alias w:val="Enter the name"/>
            <w:tag w:val="Enter the name"/>
            <w:id w:val="1150016836"/>
            <w:lock w:val="sdtLocked"/>
            <w:placeholder>
              <w:docPart w:val="19D3001939E04D98AAD4EC301348A72F"/>
            </w:placeholder>
            <w:showingPlcHdr/>
          </w:sdtPr>
          <w:sdtEndPr/>
          <w:sdtContent>
            <w:tc>
              <w:tcPr>
                <w:tcW w:w="1841" w:type="dxa"/>
                <w:vAlign w:val="center"/>
              </w:tcPr>
              <w:p w14:paraId="1F1766C5" w14:textId="71333483" w:rsidR="006F203F" w:rsidRPr="00583104" w:rsidRDefault="00F819BF">
                <w:pPr>
                  <w:rPr>
                    <w:sz w:val="18"/>
                    <w:szCs w:val="18"/>
                  </w:rPr>
                </w:pPr>
                <w:r w:rsidRPr="0089628B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sz w:val="18"/>
              <w:szCs w:val="18"/>
            </w:rPr>
            <w:alias w:val="Enter author title"/>
            <w:tag w:val="Enter author title"/>
            <w:id w:val="-321116512"/>
            <w:lock w:val="sdtLocked"/>
            <w:placeholder>
              <w:docPart w:val="B595B0C3C5A0424CBAA1B48AFFB0D0B0"/>
            </w:placeholder>
            <w:showingPlcHdr/>
          </w:sdtPr>
          <w:sdtEndPr/>
          <w:sdtContent>
            <w:tc>
              <w:tcPr>
                <w:tcW w:w="1727" w:type="dxa"/>
              </w:tcPr>
              <w:p w14:paraId="720AD3A1" w14:textId="14EA962C" w:rsidR="006F203F" w:rsidRPr="00583104" w:rsidRDefault="00F819BF">
                <w:pPr>
                  <w:rPr>
                    <w:sz w:val="18"/>
                    <w:szCs w:val="18"/>
                  </w:rPr>
                </w:pPr>
                <w:r w:rsidRPr="0089628B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sz w:val="18"/>
              <w:szCs w:val="18"/>
            </w:rPr>
            <w:id w:val="-1774012460"/>
            <w:placeholder>
              <w:docPart w:val="DefaultPlaceholder_-1854013440"/>
            </w:placeholder>
          </w:sdtPr>
          <w:sdtEndPr/>
          <w:sdtContent>
            <w:tc>
              <w:tcPr>
                <w:tcW w:w="1693" w:type="dxa"/>
                <w:vAlign w:val="center"/>
              </w:tcPr>
              <w:sdt>
                <w:sdtPr>
                  <w:rPr>
                    <w:sz w:val="18"/>
                    <w:szCs w:val="18"/>
                  </w:rPr>
                  <w:alias w:val="Enter Department"/>
                  <w:tag w:val="Enter Department"/>
                  <w:id w:val="-496580717"/>
                  <w:lock w:val="sdtLocked"/>
                  <w:placeholder>
                    <w:docPart w:val="7D0B755B9923448F825D12BEA10AFF9E"/>
                  </w:placeholder>
                  <w:showingPlcHdr/>
                </w:sdtPr>
                <w:sdtEndPr/>
                <w:sdtContent>
                  <w:p w14:paraId="5FCE5474" w14:textId="56EBE5BA" w:rsidR="006F203F" w:rsidRPr="00583104" w:rsidRDefault="00F819BF">
                    <w:pPr>
                      <w:rPr>
                        <w:sz w:val="18"/>
                        <w:szCs w:val="18"/>
                      </w:rPr>
                    </w:pPr>
                    <w:r w:rsidRPr="0089628B">
                      <w:rPr>
                        <w:rStyle w:val="PlaceholderText"/>
                      </w:rPr>
                      <w:t>Click or tap here to enter text.</w:t>
                    </w:r>
                  </w:p>
                </w:sdtContent>
              </w:sdt>
            </w:tc>
          </w:sdtContent>
        </w:sdt>
        <w:sdt>
          <w:sdtPr>
            <w:rPr>
              <w:sz w:val="18"/>
              <w:szCs w:val="18"/>
            </w:rPr>
            <w:alias w:val="Enter Institution details"/>
            <w:tag w:val="Enter Institution details"/>
            <w:id w:val="332722227"/>
            <w:lock w:val="sdtLocked"/>
            <w:placeholder>
              <w:docPart w:val="DA30500B4B4E4AE88204DEDEAF63C496"/>
            </w:placeholder>
            <w:showingPlcHdr/>
          </w:sdtPr>
          <w:sdtEndPr/>
          <w:sdtContent>
            <w:tc>
              <w:tcPr>
                <w:tcW w:w="2364" w:type="dxa"/>
                <w:vAlign w:val="center"/>
              </w:tcPr>
              <w:p w14:paraId="098ACB86" w14:textId="1F9852F0" w:rsidR="006F203F" w:rsidRPr="00583104" w:rsidRDefault="00F819BF">
                <w:pPr>
                  <w:rPr>
                    <w:sz w:val="18"/>
                    <w:szCs w:val="18"/>
                  </w:rPr>
                </w:pPr>
                <w:r w:rsidRPr="0089628B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sz w:val="18"/>
              <w:szCs w:val="18"/>
            </w:rPr>
            <w:alias w:val="Enter City &amp; Country"/>
            <w:tag w:val="Enter City &amp; Country"/>
            <w:id w:val="1229038456"/>
            <w:lock w:val="sdtLocked"/>
            <w:placeholder>
              <w:docPart w:val="FB2FACF32CDA4EB6A864A8A065D69C17"/>
            </w:placeholder>
            <w:showingPlcHdr/>
          </w:sdtPr>
          <w:sdtEndPr/>
          <w:sdtContent>
            <w:tc>
              <w:tcPr>
                <w:tcW w:w="1538" w:type="dxa"/>
                <w:vAlign w:val="center"/>
              </w:tcPr>
              <w:p w14:paraId="2CAE7DF1" w14:textId="53B91123" w:rsidR="006F203F" w:rsidRPr="00583104" w:rsidRDefault="00F819BF">
                <w:pPr>
                  <w:rPr>
                    <w:sz w:val="18"/>
                    <w:szCs w:val="18"/>
                  </w:rPr>
                </w:pPr>
                <w:r w:rsidRPr="0089628B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sz w:val="18"/>
              <w:szCs w:val="18"/>
            </w:rPr>
            <w:alias w:val="Enter Email"/>
            <w:tag w:val="Enter Email"/>
            <w:id w:val="-1159762643"/>
            <w:lock w:val="sdtLocked"/>
            <w:placeholder>
              <w:docPart w:val="4B2C0FC6E0C042C391554D45E432F627"/>
            </w:placeholder>
            <w:showingPlcHdr/>
          </w:sdtPr>
          <w:sdtEndPr/>
          <w:sdtContent>
            <w:tc>
              <w:tcPr>
                <w:tcW w:w="1768" w:type="dxa"/>
                <w:vAlign w:val="center"/>
              </w:tcPr>
              <w:p w14:paraId="3D224B1C" w14:textId="570CA800" w:rsidR="006F203F" w:rsidRPr="00583104" w:rsidRDefault="00F819BF">
                <w:pPr>
                  <w:rPr>
                    <w:sz w:val="18"/>
                    <w:szCs w:val="18"/>
                  </w:rPr>
                </w:pPr>
                <w:r w:rsidRPr="0089628B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F819BF" w14:paraId="79B2D4BA" w14:textId="77777777" w:rsidTr="006F203F">
        <w:tc>
          <w:tcPr>
            <w:tcW w:w="859" w:type="dxa"/>
          </w:tcPr>
          <w:p w14:paraId="3F7A9671" w14:textId="77777777" w:rsidR="00F819BF" w:rsidRPr="00583104" w:rsidRDefault="00F819BF" w:rsidP="00F819BF">
            <w:pPr>
              <w:jc w:val="center"/>
              <w:rPr>
                <w:sz w:val="18"/>
                <w:szCs w:val="18"/>
              </w:rPr>
            </w:pPr>
            <w:r w:rsidRPr="00583104">
              <w:rPr>
                <w:sz w:val="18"/>
                <w:szCs w:val="18"/>
              </w:rPr>
              <w:t>2.</w:t>
            </w:r>
          </w:p>
        </w:tc>
        <w:sdt>
          <w:sdtPr>
            <w:rPr>
              <w:sz w:val="18"/>
              <w:szCs w:val="18"/>
            </w:rPr>
            <w:alias w:val="Enter the name"/>
            <w:tag w:val="Enter the name"/>
            <w:id w:val="-504518769"/>
            <w:placeholder>
              <w:docPart w:val="626C2751364E429AA09DA108D3785E0E"/>
            </w:placeholder>
            <w:showingPlcHdr/>
          </w:sdtPr>
          <w:sdtEndPr/>
          <w:sdtContent>
            <w:tc>
              <w:tcPr>
                <w:tcW w:w="1841" w:type="dxa"/>
                <w:vAlign w:val="center"/>
              </w:tcPr>
              <w:p w14:paraId="5CEA43F7" w14:textId="5FE8C097" w:rsidR="00F819BF" w:rsidRPr="00583104" w:rsidRDefault="00F819BF" w:rsidP="00F819BF">
                <w:pPr>
                  <w:rPr>
                    <w:sz w:val="18"/>
                    <w:szCs w:val="18"/>
                  </w:rPr>
                </w:pPr>
                <w:r w:rsidRPr="0089628B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sz w:val="18"/>
              <w:szCs w:val="18"/>
            </w:rPr>
            <w:alias w:val="Enter author title"/>
            <w:tag w:val="Enter author title"/>
            <w:id w:val="-2004966367"/>
            <w:placeholder>
              <w:docPart w:val="634160FCB5224B1AA00FE3A9BFC7B1E5"/>
            </w:placeholder>
            <w:showingPlcHdr/>
          </w:sdtPr>
          <w:sdtEndPr/>
          <w:sdtContent>
            <w:tc>
              <w:tcPr>
                <w:tcW w:w="1727" w:type="dxa"/>
              </w:tcPr>
              <w:p w14:paraId="6D65FD2B" w14:textId="6E56A832" w:rsidR="00F819BF" w:rsidRPr="00583104" w:rsidRDefault="00F819BF" w:rsidP="00F819BF">
                <w:pPr>
                  <w:rPr>
                    <w:sz w:val="18"/>
                    <w:szCs w:val="18"/>
                  </w:rPr>
                </w:pPr>
                <w:r w:rsidRPr="0089628B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sz w:val="18"/>
              <w:szCs w:val="18"/>
            </w:rPr>
            <w:id w:val="-281261934"/>
            <w:placeholder>
              <w:docPart w:val="34F64DC82BC94E5ABE7D2E2C112A6F00"/>
            </w:placeholder>
          </w:sdtPr>
          <w:sdtEndPr/>
          <w:sdtContent>
            <w:tc>
              <w:tcPr>
                <w:tcW w:w="1693" w:type="dxa"/>
                <w:vAlign w:val="center"/>
              </w:tcPr>
              <w:sdt>
                <w:sdtPr>
                  <w:rPr>
                    <w:sz w:val="18"/>
                    <w:szCs w:val="18"/>
                  </w:rPr>
                  <w:alias w:val="Enter Department"/>
                  <w:tag w:val="Enter Department"/>
                  <w:id w:val="1583480273"/>
                  <w:placeholder>
                    <w:docPart w:val="34F64DC82BC94E5ABE7D2E2C112A6F00"/>
                  </w:placeholder>
                  <w:showingPlcHdr/>
                </w:sdtPr>
                <w:sdtEndPr/>
                <w:sdtContent>
                  <w:p w14:paraId="223E4F8C" w14:textId="1996B8E5" w:rsidR="00F819BF" w:rsidRPr="00583104" w:rsidRDefault="00F819BF" w:rsidP="00F819BF">
                    <w:pPr>
                      <w:rPr>
                        <w:sz w:val="18"/>
                        <w:szCs w:val="18"/>
                      </w:rPr>
                    </w:pPr>
                    <w:r w:rsidRPr="0089628B">
                      <w:rPr>
                        <w:rStyle w:val="PlaceholderText"/>
                      </w:rPr>
                      <w:t>Click or tap here to enter text.</w:t>
                    </w:r>
                  </w:p>
                </w:sdtContent>
              </w:sdt>
            </w:tc>
          </w:sdtContent>
        </w:sdt>
        <w:sdt>
          <w:sdtPr>
            <w:rPr>
              <w:sz w:val="18"/>
              <w:szCs w:val="18"/>
            </w:rPr>
            <w:alias w:val="Enter Institution details"/>
            <w:tag w:val="Enter Institution details"/>
            <w:id w:val="-1536417117"/>
            <w:placeholder>
              <w:docPart w:val="1857AD87F52443AA91E84B98030E982D"/>
            </w:placeholder>
            <w:showingPlcHdr/>
          </w:sdtPr>
          <w:sdtEndPr/>
          <w:sdtContent>
            <w:tc>
              <w:tcPr>
                <w:tcW w:w="2364" w:type="dxa"/>
                <w:vAlign w:val="center"/>
              </w:tcPr>
              <w:p w14:paraId="4B7E6827" w14:textId="246E12AD" w:rsidR="00F819BF" w:rsidRPr="00583104" w:rsidRDefault="00F819BF" w:rsidP="00F819BF">
                <w:pPr>
                  <w:rPr>
                    <w:sz w:val="18"/>
                    <w:szCs w:val="18"/>
                  </w:rPr>
                </w:pPr>
                <w:r w:rsidRPr="0089628B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sz w:val="18"/>
              <w:szCs w:val="18"/>
            </w:rPr>
            <w:alias w:val="Enter City &amp; Country"/>
            <w:tag w:val="Enter City &amp; Country"/>
            <w:id w:val="564985603"/>
            <w:placeholder>
              <w:docPart w:val="A2BD2563D1CA4533AA4EA6EE830441EC"/>
            </w:placeholder>
            <w:showingPlcHdr/>
          </w:sdtPr>
          <w:sdtEndPr/>
          <w:sdtContent>
            <w:tc>
              <w:tcPr>
                <w:tcW w:w="1538" w:type="dxa"/>
                <w:vAlign w:val="center"/>
              </w:tcPr>
              <w:p w14:paraId="4B6E8625" w14:textId="2EEE619B" w:rsidR="00F819BF" w:rsidRPr="00583104" w:rsidRDefault="00F819BF" w:rsidP="00F819BF">
                <w:pPr>
                  <w:rPr>
                    <w:sz w:val="18"/>
                    <w:szCs w:val="18"/>
                  </w:rPr>
                </w:pPr>
                <w:r w:rsidRPr="0089628B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sz w:val="18"/>
              <w:szCs w:val="18"/>
            </w:rPr>
            <w:alias w:val="Enter Email"/>
            <w:tag w:val="Enter Email"/>
            <w:id w:val="-1798433679"/>
            <w:placeholder>
              <w:docPart w:val="7E43E62494154F649F6DC0D99FB1C5D9"/>
            </w:placeholder>
            <w:showingPlcHdr/>
          </w:sdtPr>
          <w:sdtEndPr/>
          <w:sdtContent>
            <w:tc>
              <w:tcPr>
                <w:tcW w:w="1768" w:type="dxa"/>
                <w:vAlign w:val="center"/>
              </w:tcPr>
              <w:p w14:paraId="6A1D1B72" w14:textId="6F0D7D11" w:rsidR="00F819BF" w:rsidRPr="00583104" w:rsidRDefault="00F819BF" w:rsidP="00F819BF">
                <w:pPr>
                  <w:rPr>
                    <w:sz w:val="18"/>
                    <w:szCs w:val="18"/>
                  </w:rPr>
                </w:pPr>
                <w:r w:rsidRPr="0089628B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F819BF" w14:paraId="0EFB028F" w14:textId="77777777" w:rsidTr="006F203F">
        <w:tc>
          <w:tcPr>
            <w:tcW w:w="859" w:type="dxa"/>
          </w:tcPr>
          <w:p w14:paraId="5C97EE7C" w14:textId="77777777" w:rsidR="00F819BF" w:rsidRPr="00583104" w:rsidRDefault="00F819BF" w:rsidP="00F819BF">
            <w:pPr>
              <w:jc w:val="center"/>
              <w:rPr>
                <w:sz w:val="18"/>
                <w:szCs w:val="18"/>
              </w:rPr>
            </w:pPr>
            <w:r w:rsidRPr="00583104">
              <w:rPr>
                <w:sz w:val="18"/>
                <w:szCs w:val="18"/>
              </w:rPr>
              <w:t>3.</w:t>
            </w:r>
          </w:p>
        </w:tc>
        <w:sdt>
          <w:sdtPr>
            <w:rPr>
              <w:sz w:val="18"/>
              <w:szCs w:val="18"/>
            </w:rPr>
            <w:alias w:val="Enter the name"/>
            <w:tag w:val="Enter the name"/>
            <w:id w:val="160207579"/>
            <w:placeholder>
              <w:docPart w:val="445969FA9F1A4177AE8C58BD8D645F10"/>
            </w:placeholder>
            <w:showingPlcHdr/>
          </w:sdtPr>
          <w:sdtEndPr/>
          <w:sdtContent>
            <w:tc>
              <w:tcPr>
                <w:tcW w:w="1841" w:type="dxa"/>
                <w:vAlign w:val="center"/>
              </w:tcPr>
              <w:p w14:paraId="4BA50242" w14:textId="051DF12B" w:rsidR="00F819BF" w:rsidRPr="00583104" w:rsidRDefault="00F819BF" w:rsidP="00F819BF">
                <w:pPr>
                  <w:rPr>
                    <w:sz w:val="18"/>
                    <w:szCs w:val="18"/>
                  </w:rPr>
                </w:pPr>
                <w:r w:rsidRPr="0089628B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sz w:val="18"/>
              <w:szCs w:val="18"/>
            </w:rPr>
            <w:alias w:val="Enter author title"/>
            <w:tag w:val="Enter author title"/>
            <w:id w:val="1189717170"/>
            <w:placeholder>
              <w:docPart w:val="298CBE76ED1745B2927B2A04E8FBD040"/>
            </w:placeholder>
            <w:showingPlcHdr/>
          </w:sdtPr>
          <w:sdtEndPr/>
          <w:sdtContent>
            <w:tc>
              <w:tcPr>
                <w:tcW w:w="1727" w:type="dxa"/>
              </w:tcPr>
              <w:p w14:paraId="471E8AFD" w14:textId="433DDCD6" w:rsidR="00F819BF" w:rsidRPr="00583104" w:rsidRDefault="00F819BF" w:rsidP="00F819BF">
                <w:pPr>
                  <w:rPr>
                    <w:sz w:val="18"/>
                    <w:szCs w:val="18"/>
                  </w:rPr>
                </w:pPr>
                <w:r w:rsidRPr="0089628B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sz w:val="18"/>
              <w:szCs w:val="18"/>
            </w:rPr>
            <w:id w:val="-1658150262"/>
            <w:placeholder>
              <w:docPart w:val="072D3F8718D140A0B0A8F06240DAFA68"/>
            </w:placeholder>
          </w:sdtPr>
          <w:sdtEndPr/>
          <w:sdtContent>
            <w:tc>
              <w:tcPr>
                <w:tcW w:w="1693" w:type="dxa"/>
                <w:vAlign w:val="center"/>
              </w:tcPr>
              <w:sdt>
                <w:sdtPr>
                  <w:rPr>
                    <w:sz w:val="18"/>
                    <w:szCs w:val="18"/>
                  </w:rPr>
                  <w:alias w:val="Enter Department"/>
                  <w:tag w:val="Enter Department"/>
                  <w:id w:val="-232091422"/>
                  <w:placeholder>
                    <w:docPart w:val="072D3F8718D140A0B0A8F06240DAFA68"/>
                  </w:placeholder>
                  <w:showingPlcHdr/>
                </w:sdtPr>
                <w:sdtEndPr/>
                <w:sdtContent>
                  <w:p w14:paraId="14547772" w14:textId="59EE4ADF" w:rsidR="00F819BF" w:rsidRPr="00583104" w:rsidRDefault="00F819BF" w:rsidP="00F819BF">
                    <w:pPr>
                      <w:rPr>
                        <w:sz w:val="18"/>
                        <w:szCs w:val="18"/>
                      </w:rPr>
                    </w:pPr>
                    <w:r w:rsidRPr="0089628B">
                      <w:rPr>
                        <w:rStyle w:val="PlaceholderText"/>
                      </w:rPr>
                      <w:t>Click or tap here to enter text.</w:t>
                    </w:r>
                  </w:p>
                </w:sdtContent>
              </w:sdt>
            </w:tc>
          </w:sdtContent>
        </w:sdt>
        <w:sdt>
          <w:sdtPr>
            <w:rPr>
              <w:sz w:val="18"/>
              <w:szCs w:val="18"/>
            </w:rPr>
            <w:alias w:val="Enter Institution details"/>
            <w:tag w:val="Enter Institution details"/>
            <w:id w:val="-1709243735"/>
            <w:placeholder>
              <w:docPart w:val="0ADAAA62C91B41C49F8B0B0844B5F1B6"/>
            </w:placeholder>
            <w:showingPlcHdr/>
          </w:sdtPr>
          <w:sdtEndPr/>
          <w:sdtContent>
            <w:tc>
              <w:tcPr>
                <w:tcW w:w="2364" w:type="dxa"/>
                <w:vAlign w:val="center"/>
              </w:tcPr>
              <w:p w14:paraId="0776FF3F" w14:textId="6681D24E" w:rsidR="00F819BF" w:rsidRPr="00583104" w:rsidRDefault="00F819BF" w:rsidP="00F819BF">
                <w:pPr>
                  <w:rPr>
                    <w:sz w:val="18"/>
                    <w:szCs w:val="18"/>
                  </w:rPr>
                </w:pPr>
                <w:r w:rsidRPr="0089628B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sz w:val="18"/>
              <w:szCs w:val="18"/>
            </w:rPr>
            <w:alias w:val="Enter City &amp; Country"/>
            <w:tag w:val="Enter City &amp; Country"/>
            <w:id w:val="1399168441"/>
            <w:placeholder>
              <w:docPart w:val="CAE90482E07F4C5A96AF116281BC3E5F"/>
            </w:placeholder>
            <w:showingPlcHdr/>
          </w:sdtPr>
          <w:sdtEndPr/>
          <w:sdtContent>
            <w:tc>
              <w:tcPr>
                <w:tcW w:w="1538" w:type="dxa"/>
                <w:vAlign w:val="center"/>
              </w:tcPr>
              <w:p w14:paraId="7B2ADB84" w14:textId="7BA09F14" w:rsidR="00F819BF" w:rsidRPr="00583104" w:rsidRDefault="00F819BF" w:rsidP="00F819BF">
                <w:pPr>
                  <w:rPr>
                    <w:sz w:val="18"/>
                    <w:szCs w:val="18"/>
                  </w:rPr>
                </w:pPr>
                <w:r w:rsidRPr="0089628B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sz w:val="18"/>
              <w:szCs w:val="18"/>
            </w:rPr>
            <w:alias w:val="Enter Email"/>
            <w:tag w:val="Enter Email"/>
            <w:id w:val="564844584"/>
            <w:placeholder>
              <w:docPart w:val="7C367DAA325D40BFB0594FBCA304DF1D"/>
            </w:placeholder>
            <w:showingPlcHdr/>
          </w:sdtPr>
          <w:sdtEndPr/>
          <w:sdtContent>
            <w:tc>
              <w:tcPr>
                <w:tcW w:w="1768" w:type="dxa"/>
                <w:vAlign w:val="center"/>
              </w:tcPr>
              <w:p w14:paraId="363449AB" w14:textId="5589F7E8" w:rsidR="00F819BF" w:rsidRPr="00583104" w:rsidRDefault="00F819BF" w:rsidP="00F819BF">
                <w:pPr>
                  <w:rPr>
                    <w:sz w:val="18"/>
                    <w:szCs w:val="18"/>
                  </w:rPr>
                </w:pPr>
                <w:r w:rsidRPr="0089628B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F819BF" w14:paraId="009AC611" w14:textId="77777777" w:rsidTr="006F203F">
        <w:tc>
          <w:tcPr>
            <w:tcW w:w="859" w:type="dxa"/>
          </w:tcPr>
          <w:p w14:paraId="4E9DEED5" w14:textId="77777777" w:rsidR="00F819BF" w:rsidRPr="00583104" w:rsidRDefault="00F819BF" w:rsidP="00F819BF">
            <w:pPr>
              <w:jc w:val="center"/>
              <w:rPr>
                <w:sz w:val="18"/>
                <w:szCs w:val="18"/>
              </w:rPr>
            </w:pPr>
            <w:r w:rsidRPr="00583104">
              <w:rPr>
                <w:sz w:val="18"/>
                <w:szCs w:val="18"/>
              </w:rPr>
              <w:t>4.</w:t>
            </w:r>
          </w:p>
        </w:tc>
        <w:sdt>
          <w:sdtPr>
            <w:rPr>
              <w:sz w:val="18"/>
              <w:szCs w:val="18"/>
            </w:rPr>
            <w:alias w:val="Enter the name"/>
            <w:tag w:val="Enter the name"/>
            <w:id w:val="-871682793"/>
            <w:placeholder>
              <w:docPart w:val="C9A9F1EC8E6949D981401597A1A0677B"/>
            </w:placeholder>
            <w:showingPlcHdr/>
          </w:sdtPr>
          <w:sdtEndPr/>
          <w:sdtContent>
            <w:tc>
              <w:tcPr>
                <w:tcW w:w="1841" w:type="dxa"/>
                <w:vAlign w:val="center"/>
              </w:tcPr>
              <w:p w14:paraId="1BE034C7" w14:textId="62337AC8" w:rsidR="00F819BF" w:rsidRPr="00583104" w:rsidRDefault="00F819BF" w:rsidP="00F819BF">
                <w:pPr>
                  <w:rPr>
                    <w:sz w:val="18"/>
                    <w:szCs w:val="18"/>
                  </w:rPr>
                </w:pPr>
                <w:r w:rsidRPr="0089628B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sz w:val="18"/>
              <w:szCs w:val="18"/>
            </w:rPr>
            <w:alias w:val="Enter author title"/>
            <w:tag w:val="Enter author title"/>
            <w:id w:val="222099985"/>
            <w:placeholder>
              <w:docPart w:val="ADBAD9D701D949D39E0A77AA070A2EC3"/>
            </w:placeholder>
            <w:showingPlcHdr/>
          </w:sdtPr>
          <w:sdtEndPr/>
          <w:sdtContent>
            <w:tc>
              <w:tcPr>
                <w:tcW w:w="1727" w:type="dxa"/>
              </w:tcPr>
              <w:p w14:paraId="5F7CBC01" w14:textId="161E5517" w:rsidR="00F819BF" w:rsidRPr="00583104" w:rsidRDefault="00F819BF" w:rsidP="00F819BF">
                <w:pPr>
                  <w:rPr>
                    <w:sz w:val="18"/>
                    <w:szCs w:val="18"/>
                  </w:rPr>
                </w:pPr>
                <w:r w:rsidRPr="0089628B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sz w:val="18"/>
              <w:szCs w:val="18"/>
            </w:rPr>
            <w:id w:val="-837233034"/>
            <w:placeholder>
              <w:docPart w:val="F8EACD48A78943A3BA9B5538799B053D"/>
            </w:placeholder>
          </w:sdtPr>
          <w:sdtEndPr/>
          <w:sdtContent>
            <w:tc>
              <w:tcPr>
                <w:tcW w:w="1693" w:type="dxa"/>
                <w:vAlign w:val="center"/>
              </w:tcPr>
              <w:sdt>
                <w:sdtPr>
                  <w:rPr>
                    <w:sz w:val="18"/>
                    <w:szCs w:val="18"/>
                  </w:rPr>
                  <w:alias w:val="Enter Department"/>
                  <w:tag w:val="Enter Department"/>
                  <w:id w:val="-410934335"/>
                  <w:placeholder>
                    <w:docPart w:val="F8EACD48A78943A3BA9B5538799B053D"/>
                  </w:placeholder>
                  <w:showingPlcHdr/>
                </w:sdtPr>
                <w:sdtEndPr/>
                <w:sdtContent>
                  <w:p w14:paraId="03557024" w14:textId="2B5061E2" w:rsidR="00F819BF" w:rsidRPr="00583104" w:rsidRDefault="00F819BF" w:rsidP="00F819BF">
                    <w:pPr>
                      <w:rPr>
                        <w:sz w:val="18"/>
                        <w:szCs w:val="18"/>
                      </w:rPr>
                    </w:pPr>
                    <w:r w:rsidRPr="0089628B">
                      <w:rPr>
                        <w:rStyle w:val="PlaceholderText"/>
                      </w:rPr>
                      <w:t>Click or tap here to enter text.</w:t>
                    </w:r>
                  </w:p>
                </w:sdtContent>
              </w:sdt>
            </w:tc>
          </w:sdtContent>
        </w:sdt>
        <w:sdt>
          <w:sdtPr>
            <w:rPr>
              <w:sz w:val="18"/>
              <w:szCs w:val="18"/>
            </w:rPr>
            <w:alias w:val="Enter Institution details"/>
            <w:tag w:val="Enter Institution details"/>
            <w:id w:val="2030286904"/>
            <w:placeholder>
              <w:docPart w:val="5CBAF13EEACE4AB593728D2B75CB1F9F"/>
            </w:placeholder>
            <w:showingPlcHdr/>
          </w:sdtPr>
          <w:sdtEndPr/>
          <w:sdtContent>
            <w:tc>
              <w:tcPr>
                <w:tcW w:w="2364" w:type="dxa"/>
                <w:vAlign w:val="center"/>
              </w:tcPr>
              <w:p w14:paraId="7FBBD13E" w14:textId="0CF539EF" w:rsidR="00F819BF" w:rsidRPr="00583104" w:rsidRDefault="00F819BF" w:rsidP="00F819BF">
                <w:pPr>
                  <w:rPr>
                    <w:sz w:val="18"/>
                    <w:szCs w:val="18"/>
                  </w:rPr>
                </w:pPr>
                <w:r w:rsidRPr="0089628B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sz w:val="18"/>
              <w:szCs w:val="18"/>
            </w:rPr>
            <w:alias w:val="Enter City &amp; Country"/>
            <w:tag w:val="Enter City &amp; Country"/>
            <w:id w:val="-1439979145"/>
            <w:placeholder>
              <w:docPart w:val="02DE7FA33F484EC9A3D2B6CF40D12746"/>
            </w:placeholder>
            <w:showingPlcHdr/>
          </w:sdtPr>
          <w:sdtEndPr/>
          <w:sdtContent>
            <w:tc>
              <w:tcPr>
                <w:tcW w:w="1538" w:type="dxa"/>
                <w:vAlign w:val="center"/>
              </w:tcPr>
              <w:p w14:paraId="63573242" w14:textId="6AD399B5" w:rsidR="00F819BF" w:rsidRPr="00583104" w:rsidRDefault="00F819BF" w:rsidP="00F819BF">
                <w:pPr>
                  <w:rPr>
                    <w:sz w:val="18"/>
                    <w:szCs w:val="18"/>
                  </w:rPr>
                </w:pPr>
                <w:r w:rsidRPr="0089628B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sz w:val="18"/>
              <w:szCs w:val="18"/>
            </w:rPr>
            <w:alias w:val="Enter Email"/>
            <w:tag w:val="Enter Email"/>
            <w:id w:val="-1422782931"/>
            <w:placeholder>
              <w:docPart w:val="A495F14A7C624668AEB1E781F177CB54"/>
            </w:placeholder>
            <w:showingPlcHdr/>
          </w:sdtPr>
          <w:sdtEndPr/>
          <w:sdtContent>
            <w:tc>
              <w:tcPr>
                <w:tcW w:w="1768" w:type="dxa"/>
                <w:vAlign w:val="center"/>
              </w:tcPr>
              <w:p w14:paraId="232FECC3" w14:textId="052554B5" w:rsidR="00F819BF" w:rsidRPr="00583104" w:rsidRDefault="00F819BF" w:rsidP="00F819BF">
                <w:pPr>
                  <w:rPr>
                    <w:sz w:val="18"/>
                    <w:szCs w:val="18"/>
                  </w:rPr>
                </w:pPr>
                <w:r w:rsidRPr="0089628B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F819BF" w14:paraId="4326893A" w14:textId="77777777" w:rsidTr="006F203F">
        <w:tc>
          <w:tcPr>
            <w:tcW w:w="859" w:type="dxa"/>
          </w:tcPr>
          <w:p w14:paraId="3341403B" w14:textId="70F0B289" w:rsidR="00F819BF" w:rsidRPr="00583104" w:rsidRDefault="00F819BF" w:rsidP="00F819BF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.</w:t>
            </w:r>
          </w:p>
        </w:tc>
        <w:sdt>
          <w:sdtPr>
            <w:rPr>
              <w:sz w:val="18"/>
              <w:szCs w:val="18"/>
            </w:rPr>
            <w:alias w:val="Enter the name"/>
            <w:tag w:val="Enter the name"/>
            <w:id w:val="1730341148"/>
            <w:placeholder>
              <w:docPart w:val="7754AA7F061A40E8830A9427620C2808"/>
            </w:placeholder>
            <w:showingPlcHdr/>
          </w:sdtPr>
          <w:sdtEndPr/>
          <w:sdtContent>
            <w:tc>
              <w:tcPr>
                <w:tcW w:w="1841" w:type="dxa"/>
                <w:vAlign w:val="center"/>
              </w:tcPr>
              <w:p w14:paraId="6949F4F1" w14:textId="0E339BF7" w:rsidR="00F819BF" w:rsidRPr="00583104" w:rsidRDefault="00F819BF" w:rsidP="00F819BF">
                <w:pPr>
                  <w:rPr>
                    <w:sz w:val="18"/>
                    <w:szCs w:val="18"/>
                  </w:rPr>
                </w:pPr>
                <w:r w:rsidRPr="0089628B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sz w:val="18"/>
              <w:szCs w:val="18"/>
            </w:rPr>
            <w:alias w:val="Enter author title"/>
            <w:tag w:val="Enter author title"/>
            <w:id w:val="1233738423"/>
            <w:placeholder>
              <w:docPart w:val="D853B8D3B130415D9F80B0F0D1329794"/>
            </w:placeholder>
            <w:showingPlcHdr/>
          </w:sdtPr>
          <w:sdtEndPr/>
          <w:sdtContent>
            <w:tc>
              <w:tcPr>
                <w:tcW w:w="1727" w:type="dxa"/>
              </w:tcPr>
              <w:p w14:paraId="34718B8F" w14:textId="74C7A499" w:rsidR="00F819BF" w:rsidRPr="00583104" w:rsidRDefault="00F819BF" w:rsidP="00F819BF">
                <w:pPr>
                  <w:rPr>
                    <w:sz w:val="18"/>
                    <w:szCs w:val="18"/>
                  </w:rPr>
                </w:pPr>
                <w:r w:rsidRPr="0089628B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sz w:val="18"/>
              <w:szCs w:val="18"/>
            </w:rPr>
            <w:id w:val="1884830842"/>
            <w:placeholder>
              <w:docPart w:val="2E28525C5A5147E1BEAB716EB5C09780"/>
            </w:placeholder>
          </w:sdtPr>
          <w:sdtEndPr/>
          <w:sdtContent>
            <w:tc>
              <w:tcPr>
                <w:tcW w:w="1693" w:type="dxa"/>
                <w:vAlign w:val="center"/>
              </w:tcPr>
              <w:sdt>
                <w:sdtPr>
                  <w:rPr>
                    <w:sz w:val="18"/>
                    <w:szCs w:val="18"/>
                  </w:rPr>
                  <w:alias w:val="Enter Department"/>
                  <w:tag w:val="Enter Department"/>
                  <w:id w:val="1634134634"/>
                  <w:placeholder>
                    <w:docPart w:val="2E28525C5A5147E1BEAB716EB5C09780"/>
                  </w:placeholder>
                  <w:showingPlcHdr/>
                </w:sdtPr>
                <w:sdtEndPr/>
                <w:sdtContent>
                  <w:p w14:paraId="5546B5C3" w14:textId="1CC65ACB" w:rsidR="00F819BF" w:rsidRPr="00583104" w:rsidRDefault="00F819BF" w:rsidP="00F819BF">
                    <w:pPr>
                      <w:rPr>
                        <w:sz w:val="18"/>
                        <w:szCs w:val="18"/>
                      </w:rPr>
                    </w:pPr>
                    <w:r w:rsidRPr="0089628B">
                      <w:rPr>
                        <w:rStyle w:val="PlaceholderText"/>
                      </w:rPr>
                      <w:t>Click or tap here to enter text.</w:t>
                    </w:r>
                  </w:p>
                </w:sdtContent>
              </w:sdt>
            </w:tc>
          </w:sdtContent>
        </w:sdt>
        <w:sdt>
          <w:sdtPr>
            <w:rPr>
              <w:sz w:val="18"/>
              <w:szCs w:val="18"/>
            </w:rPr>
            <w:alias w:val="Enter Institution details"/>
            <w:tag w:val="Enter Institution details"/>
            <w:id w:val="1147941032"/>
            <w:placeholder>
              <w:docPart w:val="EE6026E5EDAE41B09F0AC6C0EAB9F9BC"/>
            </w:placeholder>
            <w:showingPlcHdr/>
          </w:sdtPr>
          <w:sdtEndPr/>
          <w:sdtContent>
            <w:tc>
              <w:tcPr>
                <w:tcW w:w="2364" w:type="dxa"/>
                <w:vAlign w:val="center"/>
              </w:tcPr>
              <w:p w14:paraId="14B7EF7B" w14:textId="0E357DC2" w:rsidR="00F819BF" w:rsidRPr="00583104" w:rsidRDefault="00F819BF" w:rsidP="00F819BF">
                <w:pPr>
                  <w:rPr>
                    <w:sz w:val="18"/>
                    <w:szCs w:val="18"/>
                  </w:rPr>
                </w:pPr>
                <w:r w:rsidRPr="0089628B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sz w:val="18"/>
              <w:szCs w:val="18"/>
            </w:rPr>
            <w:alias w:val="Enter City &amp; Country"/>
            <w:tag w:val="Enter City &amp; Country"/>
            <w:id w:val="-191223641"/>
            <w:placeholder>
              <w:docPart w:val="9A5711579A9449C1BB936493D66A1BCA"/>
            </w:placeholder>
            <w:showingPlcHdr/>
          </w:sdtPr>
          <w:sdtEndPr/>
          <w:sdtContent>
            <w:tc>
              <w:tcPr>
                <w:tcW w:w="1538" w:type="dxa"/>
                <w:vAlign w:val="center"/>
              </w:tcPr>
              <w:p w14:paraId="6F6AFBE6" w14:textId="6EB8050F" w:rsidR="00F819BF" w:rsidRPr="00583104" w:rsidRDefault="00F819BF" w:rsidP="00F819BF">
                <w:pPr>
                  <w:rPr>
                    <w:sz w:val="18"/>
                    <w:szCs w:val="18"/>
                  </w:rPr>
                </w:pPr>
                <w:r w:rsidRPr="0089628B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sz w:val="18"/>
              <w:szCs w:val="18"/>
            </w:rPr>
            <w:alias w:val="Enter Email"/>
            <w:tag w:val="Enter Email"/>
            <w:id w:val="1676542336"/>
            <w:placeholder>
              <w:docPart w:val="9F0DA96501EE499D82935F75F90BCA1A"/>
            </w:placeholder>
            <w:showingPlcHdr/>
          </w:sdtPr>
          <w:sdtEndPr/>
          <w:sdtContent>
            <w:tc>
              <w:tcPr>
                <w:tcW w:w="1768" w:type="dxa"/>
                <w:vAlign w:val="center"/>
              </w:tcPr>
              <w:p w14:paraId="764EABED" w14:textId="6C51A765" w:rsidR="00F819BF" w:rsidRPr="00583104" w:rsidRDefault="00F819BF" w:rsidP="00F819BF">
                <w:pPr>
                  <w:rPr>
                    <w:sz w:val="18"/>
                    <w:szCs w:val="18"/>
                  </w:rPr>
                </w:pPr>
                <w:r w:rsidRPr="0089628B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F819BF" w14:paraId="38908BBE" w14:textId="77777777" w:rsidTr="006F203F">
        <w:tc>
          <w:tcPr>
            <w:tcW w:w="859" w:type="dxa"/>
          </w:tcPr>
          <w:p w14:paraId="35C604A3" w14:textId="1B4F2318" w:rsidR="00F819BF" w:rsidRPr="00583104" w:rsidRDefault="00F819BF" w:rsidP="00F819BF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lastRenderedPageBreak/>
              <w:t>6.</w:t>
            </w:r>
          </w:p>
        </w:tc>
        <w:sdt>
          <w:sdtPr>
            <w:rPr>
              <w:sz w:val="18"/>
              <w:szCs w:val="18"/>
            </w:rPr>
            <w:alias w:val="Enter the name"/>
            <w:tag w:val="Enter the name"/>
            <w:id w:val="-1509817345"/>
            <w:placeholder>
              <w:docPart w:val="4D4CE0AE75304592ADC7EB8E786372AF"/>
            </w:placeholder>
            <w:showingPlcHdr/>
          </w:sdtPr>
          <w:sdtEndPr/>
          <w:sdtContent>
            <w:tc>
              <w:tcPr>
                <w:tcW w:w="1841" w:type="dxa"/>
                <w:vAlign w:val="center"/>
              </w:tcPr>
              <w:p w14:paraId="08ACBB22" w14:textId="7F22F133" w:rsidR="00F819BF" w:rsidRPr="00583104" w:rsidRDefault="00F819BF" w:rsidP="00F819BF">
                <w:pPr>
                  <w:rPr>
                    <w:sz w:val="18"/>
                    <w:szCs w:val="18"/>
                  </w:rPr>
                </w:pPr>
                <w:r w:rsidRPr="0089628B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sz w:val="18"/>
              <w:szCs w:val="18"/>
            </w:rPr>
            <w:alias w:val="Enter author title"/>
            <w:tag w:val="Enter author title"/>
            <w:id w:val="-1752582529"/>
            <w:placeholder>
              <w:docPart w:val="CA1571E050A04305AE8B695161C70DAF"/>
            </w:placeholder>
            <w:showingPlcHdr/>
          </w:sdtPr>
          <w:sdtEndPr/>
          <w:sdtContent>
            <w:tc>
              <w:tcPr>
                <w:tcW w:w="1727" w:type="dxa"/>
              </w:tcPr>
              <w:p w14:paraId="40A95F2E" w14:textId="6A04C393" w:rsidR="00F819BF" w:rsidRPr="00583104" w:rsidRDefault="00F819BF" w:rsidP="00F819BF">
                <w:pPr>
                  <w:rPr>
                    <w:sz w:val="18"/>
                    <w:szCs w:val="18"/>
                  </w:rPr>
                </w:pPr>
                <w:r w:rsidRPr="0089628B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sz w:val="18"/>
              <w:szCs w:val="18"/>
            </w:rPr>
            <w:id w:val="-2072647627"/>
            <w:placeholder>
              <w:docPart w:val="755B35B42B8C4A44BD081C88DA2CAF5A"/>
            </w:placeholder>
          </w:sdtPr>
          <w:sdtEndPr/>
          <w:sdtContent>
            <w:tc>
              <w:tcPr>
                <w:tcW w:w="1693" w:type="dxa"/>
                <w:vAlign w:val="center"/>
              </w:tcPr>
              <w:sdt>
                <w:sdtPr>
                  <w:rPr>
                    <w:sz w:val="18"/>
                    <w:szCs w:val="18"/>
                  </w:rPr>
                  <w:alias w:val="Enter Department"/>
                  <w:tag w:val="Enter Department"/>
                  <w:id w:val="-1644027112"/>
                  <w:placeholder>
                    <w:docPart w:val="755B35B42B8C4A44BD081C88DA2CAF5A"/>
                  </w:placeholder>
                  <w:showingPlcHdr/>
                </w:sdtPr>
                <w:sdtEndPr/>
                <w:sdtContent>
                  <w:p w14:paraId="6593B9A0" w14:textId="4A75885B" w:rsidR="00F819BF" w:rsidRPr="00583104" w:rsidRDefault="00F819BF" w:rsidP="00F819BF">
                    <w:pPr>
                      <w:rPr>
                        <w:sz w:val="18"/>
                        <w:szCs w:val="18"/>
                      </w:rPr>
                    </w:pPr>
                    <w:r w:rsidRPr="0089628B">
                      <w:rPr>
                        <w:rStyle w:val="PlaceholderText"/>
                      </w:rPr>
                      <w:t>Click or tap here to enter text.</w:t>
                    </w:r>
                  </w:p>
                </w:sdtContent>
              </w:sdt>
            </w:tc>
          </w:sdtContent>
        </w:sdt>
        <w:sdt>
          <w:sdtPr>
            <w:rPr>
              <w:sz w:val="18"/>
              <w:szCs w:val="18"/>
            </w:rPr>
            <w:alias w:val="Enter Institution details"/>
            <w:tag w:val="Enter Institution details"/>
            <w:id w:val="-1539973542"/>
            <w:placeholder>
              <w:docPart w:val="49545E4FD84747E18F89CC87C2F60B4C"/>
            </w:placeholder>
            <w:showingPlcHdr/>
          </w:sdtPr>
          <w:sdtEndPr/>
          <w:sdtContent>
            <w:tc>
              <w:tcPr>
                <w:tcW w:w="2364" w:type="dxa"/>
                <w:vAlign w:val="center"/>
              </w:tcPr>
              <w:p w14:paraId="6F452AC1" w14:textId="0D33FF9A" w:rsidR="00F819BF" w:rsidRPr="00583104" w:rsidRDefault="00F819BF" w:rsidP="00F819BF">
                <w:pPr>
                  <w:rPr>
                    <w:sz w:val="18"/>
                    <w:szCs w:val="18"/>
                  </w:rPr>
                </w:pPr>
                <w:r w:rsidRPr="0089628B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sz w:val="18"/>
              <w:szCs w:val="18"/>
            </w:rPr>
            <w:alias w:val="Enter City &amp; Country"/>
            <w:tag w:val="Enter City &amp; Country"/>
            <w:id w:val="-1914773580"/>
            <w:placeholder>
              <w:docPart w:val="7F56467C345F45769E6EB8A690E0F55C"/>
            </w:placeholder>
            <w:showingPlcHdr/>
          </w:sdtPr>
          <w:sdtEndPr/>
          <w:sdtContent>
            <w:tc>
              <w:tcPr>
                <w:tcW w:w="1538" w:type="dxa"/>
                <w:vAlign w:val="center"/>
              </w:tcPr>
              <w:p w14:paraId="4B862313" w14:textId="1D45DCC8" w:rsidR="00F819BF" w:rsidRPr="00583104" w:rsidRDefault="00F819BF" w:rsidP="00F819BF">
                <w:pPr>
                  <w:rPr>
                    <w:sz w:val="18"/>
                    <w:szCs w:val="18"/>
                  </w:rPr>
                </w:pPr>
                <w:r w:rsidRPr="0089628B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sz w:val="18"/>
              <w:szCs w:val="18"/>
            </w:rPr>
            <w:alias w:val="Enter Email"/>
            <w:tag w:val="Enter Email"/>
            <w:id w:val="1893452705"/>
            <w:placeholder>
              <w:docPart w:val="82BC9CF49FE9431F985E2BA0DBE19EB4"/>
            </w:placeholder>
            <w:showingPlcHdr/>
          </w:sdtPr>
          <w:sdtEndPr/>
          <w:sdtContent>
            <w:tc>
              <w:tcPr>
                <w:tcW w:w="1768" w:type="dxa"/>
                <w:vAlign w:val="center"/>
              </w:tcPr>
              <w:p w14:paraId="73FC7E92" w14:textId="6FCB6B47" w:rsidR="00F819BF" w:rsidRPr="00583104" w:rsidRDefault="00F819BF" w:rsidP="00F819BF">
                <w:pPr>
                  <w:rPr>
                    <w:sz w:val="18"/>
                    <w:szCs w:val="18"/>
                  </w:rPr>
                </w:pPr>
                <w:r w:rsidRPr="0089628B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F819BF" w14:paraId="473CC3D7" w14:textId="77777777" w:rsidTr="006F203F">
        <w:tc>
          <w:tcPr>
            <w:tcW w:w="859" w:type="dxa"/>
          </w:tcPr>
          <w:p w14:paraId="0483DACF" w14:textId="3ACC1B6B" w:rsidR="00F819BF" w:rsidRPr="00583104" w:rsidRDefault="00F819BF" w:rsidP="00F819BF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7.</w:t>
            </w:r>
          </w:p>
        </w:tc>
        <w:sdt>
          <w:sdtPr>
            <w:rPr>
              <w:sz w:val="18"/>
              <w:szCs w:val="18"/>
            </w:rPr>
            <w:alias w:val="Enter the name"/>
            <w:tag w:val="Enter the name"/>
            <w:id w:val="1237361700"/>
            <w:placeholder>
              <w:docPart w:val="D0D7270A4D104B75A9B9C9AD0C1B7C20"/>
            </w:placeholder>
            <w:showingPlcHdr/>
          </w:sdtPr>
          <w:sdtEndPr/>
          <w:sdtContent>
            <w:tc>
              <w:tcPr>
                <w:tcW w:w="1841" w:type="dxa"/>
                <w:vAlign w:val="center"/>
              </w:tcPr>
              <w:p w14:paraId="516DFA30" w14:textId="29A31C36" w:rsidR="00F819BF" w:rsidRPr="00583104" w:rsidRDefault="00F819BF" w:rsidP="00F819BF">
                <w:pPr>
                  <w:rPr>
                    <w:sz w:val="18"/>
                    <w:szCs w:val="18"/>
                  </w:rPr>
                </w:pPr>
                <w:r w:rsidRPr="0089628B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sz w:val="18"/>
              <w:szCs w:val="18"/>
            </w:rPr>
            <w:alias w:val="Enter author title"/>
            <w:tag w:val="Enter author title"/>
            <w:id w:val="1276369985"/>
            <w:placeholder>
              <w:docPart w:val="70A53C5F1EA34B18BCBB1320C8BDA158"/>
            </w:placeholder>
            <w:showingPlcHdr/>
          </w:sdtPr>
          <w:sdtEndPr/>
          <w:sdtContent>
            <w:tc>
              <w:tcPr>
                <w:tcW w:w="1727" w:type="dxa"/>
              </w:tcPr>
              <w:p w14:paraId="0ED4BB98" w14:textId="3A1071C8" w:rsidR="00F819BF" w:rsidRPr="00583104" w:rsidRDefault="00F819BF" w:rsidP="00F819BF">
                <w:pPr>
                  <w:rPr>
                    <w:sz w:val="18"/>
                    <w:szCs w:val="18"/>
                  </w:rPr>
                </w:pPr>
                <w:r w:rsidRPr="0089628B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sz w:val="18"/>
              <w:szCs w:val="18"/>
            </w:rPr>
            <w:id w:val="148571092"/>
            <w:placeholder>
              <w:docPart w:val="3E00BB34EF144897A800A2871B0DFA8A"/>
            </w:placeholder>
          </w:sdtPr>
          <w:sdtEndPr/>
          <w:sdtContent>
            <w:tc>
              <w:tcPr>
                <w:tcW w:w="1693" w:type="dxa"/>
                <w:vAlign w:val="center"/>
              </w:tcPr>
              <w:sdt>
                <w:sdtPr>
                  <w:rPr>
                    <w:sz w:val="18"/>
                    <w:szCs w:val="18"/>
                  </w:rPr>
                  <w:alias w:val="Enter Department"/>
                  <w:tag w:val="Enter Department"/>
                  <w:id w:val="873962282"/>
                  <w:placeholder>
                    <w:docPart w:val="3E00BB34EF144897A800A2871B0DFA8A"/>
                  </w:placeholder>
                  <w:showingPlcHdr/>
                </w:sdtPr>
                <w:sdtEndPr/>
                <w:sdtContent>
                  <w:p w14:paraId="0323D140" w14:textId="6AF81FC3" w:rsidR="00F819BF" w:rsidRPr="00583104" w:rsidRDefault="00F819BF" w:rsidP="00F819BF">
                    <w:pPr>
                      <w:rPr>
                        <w:sz w:val="18"/>
                        <w:szCs w:val="18"/>
                      </w:rPr>
                    </w:pPr>
                    <w:r w:rsidRPr="0089628B">
                      <w:rPr>
                        <w:rStyle w:val="PlaceholderText"/>
                      </w:rPr>
                      <w:t>Click or tap here to enter text.</w:t>
                    </w:r>
                  </w:p>
                </w:sdtContent>
              </w:sdt>
            </w:tc>
          </w:sdtContent>
        </w:sdt>
        <w:sdt>
          <w:sdtPr>
            <w:rPr>
              <w:sz w:val="18"/>
              <w:szCs w:val="18"/>
            </w:rPr>
            <w:alias w:val="Enter Institution details"/>
            <w:tag w:val="Enter Institution details"/>
            <w:id w:val="-263382499"/>
            <w:placeholder>
              <w:docPart w:val="3DE546CBBFCB4EB4B4396574D0E2FA55"/>
            </w:placeholder>
            <w:showingPlcHdr/>
          </w:sdtPr>
          <w:sdtEndPr/>
          <w:sdtContent>
            <w:tc>
              <w:tcPr>
                <w:tcW w:w="2364" w:type="dxa"/>
                <w:vAlign w:val="center"/>
              </w:tcPr>
              <w:p w14:paraId="101F3542" w14:textId="121B483B" w:rsidR="00F819BF" w:rsidRPr="00583104" w:rsidRDefault="00F819BF" w:rsidP="00F819BF">
                <w:pPr>
                  <w:rPr>
                    <w:sz w:val="18"/>
                    <w:szCs w:val="18"/>
                  </w:rPr>
                </w:pPr>
                <w:r w:rsidRPr="0089628B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sz w:val="18"/>
              <w:szCs w:val="18"/>
            </w:rPr>
            <w:alias w:val="Enter City &amp; Country"/>
            <w:tag w:val="Enter City &amp; Country"/>
            <w:id w:val="571007535"/>
            <w:placeholder>
              <w:docPart w:val="8137C7764186488797CECE06A0CAAE89"/>
            </w:placeholder>
            <w:showingPlcHdr/>
          </w:sdtPr>
          <w:sdtEndPr/>
          <w:sdtContent>
            <w:tc>
              <w:tcPr>
                <w:tcW w:w="1538" w:type="dxa"/>
                <w:vAlign w:val="center"/>
              </w:tcPr>
              <w:p w14:paraId="184AD084" w14:textId="38478ECD" w:rsidR="00F819BF" w:rsidRPr="00583104" w:rsidRDefault="00F819BF" w:rsidP="00F819BF">
                <w:pPr>
                  <w:rPr>
                    <w:sz w:val="18"/>
                    <w:szCs w:val="18"/>
                  </w:rPr>
                </w:pPr>
                <w:r w:rsidRPr="0089628B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sz w:val="18"/>
              <w:szCs w:val="18"/>
            </w:rPr>
            <w:alias w:val="Enter Email"/>
            <w:tag w:val="Enter Email"/>
            <w:id w:val="-1935732893"/>
            <w:placeholder>
              <w:docPart w:val="FF5550AC2DD343B29B2E687EA272D9E5"/>
            </w:placeholder>
            <w:showingPlcHdr/>
          </w:sdtPr>
          <w:sdtEndPr/>
          <w:sdtContent>
            <w:tc>
              <w:tcPr>
                <w:tcW w:w="1768" w:type="dxa"/>
                <w:vAlign w:val="center"/>
              </w:tcPr>
              <w:p w14:paraId="092E1087" w14:textId="0BA4D856" w:rsidR="00F819BF" w:rsidRPr="00583104" w:rsidRDefault="00F819BF" w:rsidP="00F819BF">
                <w:pPr>
                  <w:rPr>
                    <w:sz w:val="18"/>
                    <w:szCs w:val="18"/>
                  </w:rPr>
                </w:pPr>
                <w:r w:rsidRPr="0089628B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F819BF" w14:paraId="64761528" w14:textId="77777777" w:rsidTr="006F203F">
        <w:tc>
          <w:tcPr>
            <w:tcW w:w="859" w:type="dxa"/>
          </w:tcPr>
          <w:p w14:paraId="4CFB3EC8" w14:textId="39B94EF3" w:rsidR="00F819BF" w:rsidRDefault="00F819BF" w:rsidP="00F819BF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8.</w:t>
            </w:r>
          </w:p>
        </w:tc>
        <w:sdt>
          <w:sdtPr>
            <w:rPr>
              <w:sz w:val="18"/>
              <w:szCs w:val="18"/>
            </w:rPr>
            <w:alias w:val="Enter the name"/>
            <w:tag w:val="Enter the name"/>
            <w:id w:val="5643954"/>
            <w:placeholder>
              <w:docPart w:val="C93111DD91204A1CA046378E24FB8E8B"/>
            </w:placeholder>
            <w:showingPlcHdr/>
          </w:sdtPr>
          <w:sdtEndPr/>
          <w:sdtContent>
            <w:tc>
              <w:tcPr>
                <w:tcW w:w="1841" w:type="dxa"/>
                <w:vAlign w:val="center"/>
              </w:tcPr>
              <w:p w14:paraId="5DA453EC" w14:textId="5BF6984F" w:rsidR="00F819BF" w:rsidRPr="00583104" w:rsidRDefault="00F819BF" w:rsidP="00F819BF">
                <w:pPr>
                  <w:rPr>
                    <w:sz w:val="18"/>
                    <w:szCs w:val="18"/>
                  </w:rPr>
                </w:pPr>
                <w:r w:rsidRPr="0089628B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sz w:val="18"/>
              <w:szCs w:val="18"/>
            </w:rPr>
            <w:alias w:val="Enter author title"/>
            <w:tag w:val="Enter author title"/>
            <w:id w:val="-543758640"/>
            <w:placeholder>
              <w:docPart w:val="6BDAD14944404248957AF2089056A7E9"/>
            </w:placeholder>
            <w:showingPlcHdr/>
          </w:sdtPr>
          <w:sdtEndPr/>
          <w:sdtContent>
            <w:tc>
              <w:tcPr>
                <w:tcW w:w="1727" w:type="dxa"/>
              </w:tcPr>
              <w:p w14:paraId="72E38758" w14:textId="3C886EBB" w:rsidR="00F819BF" w:rsidRPr="00583104" w:rsidRDefault="00F819BF" w:rsidP="00F819BF">
                <w:pPr>
                  <w:rPr>
                    <w:sz w:val="18"/>
                    <w:szCs w:val="18"/>
                  </w:rPr>
                </w:pPr>
                <w:r w:rsidRPr="0089628B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sz w:val="18"/>
              <w:szCs w:val="18"/>
            </w:rPr>
            <w:id w:val="864330053"/>
            <w:placeholder>
              <w:docPart w:val="14E0EA247BDD448DA3AB4BC6F99F64F1"/>
            </w:placeholder>
          </w:sdtPr>
          <w:sdtEndPr/>
          <w:sdtContent>
            <w:tc>
              <w:tcPr>
                <w:tcW w:w="1693" w:type="dxa"/>
                <w:vAlign w:val="center"/>
              </w:tcPr>
              <w:sdt>
                <w:sdtPr>
                  <w:rPr>
                    <w:sz w:val="18"/>
                    <w:szCs w:val="18"/>
                  </w:rPr>
                  <w:alias w:val="Enter Department"/>
                  <w:tag w:val="Enter Department"/>
                  <w:id w:val="1083266007"/>
                  <w:placeholder>
                    <w:docPart w:val="14E0EA247BDD448DA3AB4BC6F99F64F1"/>
                  </w:placeholder>
                  <w:showingPlcHdr/>
                </w:sdtPr>
                <w:sdtEndPr/>
                <w:sdtContent>
                  <w:p w14:paraId="043479B4" w14:textId="710C740B" w:rsidR="00F819BF" w:rsidRPr="00583104" w:rsidRDefault="00F819BF" w:rsidP="00F819BF">
                    <w:pPr>
                      <w:rPr>
                        <w:sz w:val="18"/>
                        <w:szCs w:val="18"/>
                      </w:rPr>
                    </w:pPr>
                    <w:r w:rsidRPr="0089628B">
                      <w:rPr>
                        <w:rStyle w:val="PlaceholderText"/>
                      </w:rPr>
                      <w:t>Click or tap here to enter text.</w:t>
                    </w:r>
                  </w:p>
                </w:sdtContent>
              </w:sdt>
            </w:tc>
          </w:sdtContent>
        </w:sdt>
        <w:sdt>
          <w:sdtPr>
            <w:rPr>
              <w:sz w:val="18"/>
              <w:szCs w:val="18"/>
            </w:rPr>
            <w:alias w:val="Enter Institution details"/>
            <w:tag w:val="Enter Institution details"/>
            <w:id w:val="-1349257455"/>
            <w:placeholder>
              <w:docPart w:val="7D48E7FE39D64E289814D9A14C3A0F17"/>
            </w:placeholder>
            <w:showingPlcHdr/>
          </w:sdtPr>
          <w:sdtEndPr/>
          <w:sdtContent>
            <w:tc>
              <w:tcPr>
                <w:tcW w:w="2364" w:type="dxa"/>
                <w:vAlign w:val="center"/>
              </w:tcPr>
              <w:p w14:paraId="6C2D9041" w14:textId="74D3037E" w:rsidR="00F819BF" w:rsidRPr="00583104" w:rsidRDefault="00F819BF" w:rsidP="00F819BF">
                <w:pPr>
                  <w:rPr>
                    <w:sz w:val="18"/>
                    <w:szCs w:val="18"/>
                  </w:rPr>
                </w:pPr>
                <w:r w:rsidRPr="0089628B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sz w:val="18"/>
              <w:szCs w:val="18"/>
            </w:rPr>
            <w:alias w:val="Enter City &amp; Country"/>
            <w:tag w:val="Enter City &amp; Country"/>
            <w:id w:val="-1052613924"/>
            <w:placeholder>
              <w:docPart w:val="7C7B654CDB2846B8BA95D087AE2CB582"/>
            </w:placeholder>
            <w:showingPlcHdr/>
          </w:sdtPr>
          <w:sdtEndPr/>
          <w:sdtContent>
            <w:tc>
              <w:tcPr>
                <w:tcW w:w="1538" w:type="dxa"/>
                <w:vAlign w:val="center"/>
              </w:tcPr>
              <w:p w14:paraId="2B0411B7" w14:textId="7E893271" w:rsidR="00F819BF" w:rsidRPr="00583104" w:rsidRDefault="00F819BF" w:rsidP="00F819BF">
                <w:pPr>
                  <w:rPr>
                    <w:sz w:val="18"/>
                    <w:szCs w:val="18"/>
                  </w:rPr>
                </w:pPr>
                <w:r w:rsidRPr="0089628B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sz w:val="18"/>
              <w:szCs w:val="18"/>
            </w:rPr>
            <w:alias w:val="Enter Email"/>
            <w:tag w:val="Enter Email"/>
            <w:id w:val="-288815702"/>
            <w:placeholder>
              <w:docPart w:val="1BE2D894EAC841719FF32EBE37C83C30"/>
            </w:placeholder>
            <w:showingPlcHdr/>
          </w:sdtPr>
          <w:sdtEndPr/>
          <w:sdtContent>
            <w:tc>
              <w:tcPr>
                <w:tcW w:w="1768" w:type="dxa"/>
                <w:vAlign w:val="center"/>
              </w:tcPr>
              <w:p w14:paraId="562855F2" w14:textId="0560345E" w:rsidR="00F819BF" w:rsidRPr="00583104" w:rsidRDefault="00F819BF" w:rsidP="00F819BF">
                <w:pPr>
                  <w:rPr>
                    <w:sz w:val="18"/>
                    <w:szCs w:val="18"/>
                  </w:rPr>
                </w:pPr>
                <w:r w:rsidRPr="0089628B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F819BF" w14:paraId="73CE7614" w14:textId="77777777" w:rsidTr="006F203F">
        <w:tc>
          <w:tcPr>
            <w:tcW w:w="859" w:type="dxa"/>
          </w:tcPr>
          <w:p w14:paraId="7E2975CA" w14:textId="48C3F83D" w:rsidR="00F819BF" w:rsidRDefault="00F819BF" w:rsidP="00F819BF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9.</w:t>
            </w:r>
          </w:p>
        </w:tc>
        <w:sdt>
          <w:sdtPr>
            <w:rPr>
              <w:sz w:val="18"/>
              <w:szCs w:val="18"/>
            </w:rPr>
            <w:alias w:val="Enter the name"/>
            <w:tag w:val="Enter the name"/>
            <w:id w:val="1009946143"/>
            <w:placeholder>
              <w:docPart w:val="D2E60E666BB144BE80A413E0ACD13D40"/>
            </w:placeholder>
            <w:showingPlcHdr/>
          </w:sdtPr>
          <w:sdtEndPr/>
          <w:sdtContent>
            <w:tc>
              <w:tcPr>
                <w:tcW w:w="1841" w:type="dxa"/>
                <w:vAlign w:val="center"/>
              </w:tcPr>
              <w:p w14:paraId="1798C7A3" w14:textId="12975A27" w:rsidR="00F819BF" w:rsidRPr="00583104" w:rsidRDefault="00F819BF" w:rsidP="00F819BF">
                <w:pPr>
                  <w:rPr>
                    <w:sz w:val="18"/>
                    <w:szCs w:val="18"/>
                  </w:rPr>
                </w:pPr>
                <w:r w:rsidRPr="0089628B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sz w:val="18"/>
              <w:szCs w:val="18"/>
            </w:rPr>
            <w:alias w:val="Enter author title"/>
            <w:tag w:val="Enter author title"/>
            <w:id w:val="-1811008963"/>
            <w:placeholder>
              <w:docPart w:val="D3FD51A52A9142D5ACE728A13A377064"/>
            </w:placeholder>
            <w:showingPlcHdr/>
          </w:sdtPr>
          <w:sdtEndPr/>
          <w:sdtContent>
            <w:tc>
              <w:tcPr>
                <w:tcW w:w="1727" w:type="dxa"/>
              </w:tcPr>
              <w:p w14:paraId="3B1BA5F1" w14:textId="11CF651A" w:rsidR="00F819BF" w:rsidRPr="00583104" w:rsidRDefault="00F819BF" w:rsidP="00F819BF">
                <w:pPr>
                  <w:rPr>
                    <w:sz w:val="18"/>
                    <w:szCs w:val="18"/>
                  </w:rPr>
                </w:pPr>
                <w:r w:rsidRPr="0089628B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sz w:val="18"/>
              <w:szCs w:val="18"/>
            </w:rPr>
            <w:id w:val="-1584071557"/>
            <w:placeholder>
              <w:docPart w:val="7E0B7FD0AFC640B7BAB85C99FD5E97E8"/>
            </w:placeholder>
          </w:sdtPr>
          <w:sdtEndPr/>
          <w:sdtContent>
            <w:tc>
              <w:tcPr>
                <w:tcW w:w="1693" w:type="dxa"/>
                <w:vAlign w:val="center"/>
              </w:tcPr>
              <w:sdt>
                <w:sdtPr>
                  <w:rPr>
                    <w:sz w:val="18"/>
                    <w:szCs w:val="18"/>
                  </w:rPr>
                  <w:alias w:val="Enter Department"/>
                  <w:tag w:val="Enter Department"/>
                  <w:id w:val="1712001324"/>
                  <w:placeholder>
                    <w:docPart w:val="7E0B7FD0AFC640B7BAB85C99FD5E97E8"/>
                  </w:placeholder>
                  <w:showingPlcHdr/>
                </w:sdtPr>
                <w:sdtEndPr/>
                <w:sdtContent>
                  <w:p w14:paraId="5B2F786D" w14:textId="0FE84B32" w:rsidR="00F819BF" w:rsidRPr="00583104" w:rsidRDefault="00F819BF" w:rsidP="00F819BF">
                    <w:pPr>
                      <w:rPr>
                        <w:sz w:val="18"/>
                        <w:szCs w:val="18"/>
                      </w:rPr>
                    </w:pPr>
                    <w:r w:rsidRPr="0089628B">
                      <w:rPr>
                        <w:rStyle w:val="PlaceholderText"/>
                      </w:rPr>
                      <w:t>Click or tap here to enter text.</w:t>
                    </w:r>
                  </w:p>
                </w:sdtContent>
              </w:sdt>
            </w:tc>
          </w:sdtContent>
        </w:sdt>
        <w:sdt>
          <w:sdtPr>
            <w:rPr>
              <w:sz w:val="18"/>
              <w:szCs w:val="18"/>
            </w:rPr>
            <w:alias w:val="Enter Institution details"/>
            <w:tag w:val="Enter Institution details"/>
            <w:id w:val="399096769"/>
            <w:placeholder>
              <w:docPart w:val="7D311B353DC14865ADD7E7EBA7FFB903"/>
            </w:placeholder>
            <w:showingPlcHdr/>
          </w:sdtPr>
          <w:sdtEndPr/>
          <w:sdtContent>
            <w:tc>
              <w:tcPr>
                <w:tcW w:w="2364" w:type="dxa"/>
                <w:vAlign w:val="center"/>
              </w:tcPr>
              <w:p w14:paraId="472BE0FD" w14:textId="5F799BBE" w:rsidR="00F819BF" w:rsidRPr="00583104" w:rsidRDefault="00F819BF" w:rsidP="00F819BF">
                <w:pPr>
                  <w:rPr>
                    <w:sz w:val="18"/>
                    <w:szCs w:val="18"/>
                  </w:rPr>
                </w:pPr>
                <w:r w:rsidRPr="0089628B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sz w:val="18"/>
              <w:szCs w:val="18"/>
            </w:rPr>
            <w:alias w:val="Enter City &amp; Country"/>
            <w:tag w:val="Enter City &amp; Country"/>
            <w:id w:val="1295794307"/>
            <w:placeholder>
              <w:docPart w:val="226C45E5AAC44523B6C957C5BF320F10"/>
            </w:placeholder>
            <w:showingPlcHdr/>
          </w:sdtPr>
          <w:sdtEndPr/>
          <w:sdtContent>
            <w:tc>
              <w:tcPr>
                <w:tcW w:w="1538" w:type="dxa"/>
                <w:vAlign w:val="center"/>
              </w:tcPr>
              <w:p w14:paraId="79631942" w14:textId="6F4AED87" w:rsidR="00F819BF" w:rsidRPr="00583104" w:rsidRDefault="00F819BF" w:rsidP="00F819BF">
                <w:pPr>
                  <w:rPr>
                    <w:sz w:val="18"/>
                    <w:szCs w:val="18"/>
                  </w:rPr>
                </w:pPr>
                <w:r w:rsidRPr="0089628B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sz w:val="18"/>
              <w:szCs w:val="18"/>
            </w:rPr>
            <w:alias w:val="Enter Email"/>
            <w:tag w:val="Enter Email"/>
            <w:id w:val="832100167"/>
            <w:placeholder>
              <w:docPart w:val="8A6264B1EF8A48A9BE4510F8C90B755C"/>
            </w:placeholder>
            <w:showingPlcHdr/>
          </w:sdtPr>
          <w:sdtEndPr/>
          <w:sdtContent>
            <w:tc>
              <w:tcPr>
                <w:tcW w:w="1768" w:type="dxa"/>
                <w:vAlign w:val="center"/>
              </w:tcPr>
              <w:p w14:paraId="69CCE086" w14:textId="5C830E13" w:rsidR="00F819BF" w:rsidRPr="00583104" w:rsidRDefault="00F819BF" w:rsidP="00F819BF">
                <w:pPr>
                  <w:rPr>
                    <w:sz w:val="18"/>
                    <w:szCs w:val="18"/>
                  </w:rPr>
                </w:pPr>
                <w:r w:rsidRPr="0089628B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B73C17" w14:paraId="66D25BB2" w14:textId="77777777" w:rsidTr="006F203F">
        <w:tc>
          <w:tcPr>
            <w:tcW w:w="859" w:type="dxa"/>
          </w:tcPr>
          <w:p w14:paraId="6CA1F126" w14:textId="79AECA48" w:rsidR="00B73C17" w:rsidRDefault="00B73C17" w:rsidP="00B73C17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0.</w:t>
            </w:r>
          </w:p>
        </w:tc>
        <w:sdt>
          <w:sdtPr>
            <w:rPr>
              <w:sz w:val="18"/>
              <w:szCs w:val="18"/>
            </w:rPr>
            <w:alias w:val="Enter the name"/>
            <w:tag w:val="Enter the name"/>
            <w:id w:val="1752151806"/>
            <w:placeholder>
              <w:docPart w:val="2E3BF124BCDF457CA149D79E7DDF6D98"/>
            </w:placeholder>
            <w:showingPlcHdr/>
          </w:sdtPr>
          <w:sdtEndPr/>
          <w:sdtContent>
            <w:tc>
              <w:tcPr>
                <w:tcW w:w="1841" w:type="dxa"/>
                <w:vAlign w:val="center"/>
              </w:tcPr>
              <w:p w14:paraId="1BAD25E9" w14:textId="74B1B9B2" w:rsidR="00B73C17" w:rsidRDefault="00B73C17" w:rsidP="00B73C17">
                <w:pPr>
                  <w:rPr>
                    <w:sz w:val="18"/>
                    <w:szCs w:val="18"/>
                  </w:rPr>
                </w:pPr>
                <w:r w:rsidRPr="0089628B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sz w:val="18"/>
              <w:szCs w:val="18"/>
            </w:rPr>
            <w:alias w:val="Enter author title"/>
            <w:tag w:val="Enter author title"/>
            <w:id w:val="-1871914858"/>
            <w:placeholder>
              <w:docPart w:val="E36755DA3DD542C5A43C7643CFE5C80E"/>
            </w:placeholder>
            <w:showingPlcHdr/>
          </w:sdtPr>
          <w:sdtEndPr/>
          <w:sdtContent>
            <w:tc>
              <w:tcPr>
                <w:tcW w:w="1727" w:type="dxa"/>
              </w:tcPr>
              <w:p w14:paraId="5C940CB9" w14:textId="22E99801" w:rsidR="00B73C17" w:rsidRDefault="00B73C17" w:rsidP="00B73C17">
                <w:pPr>
                  <w:rPr>
                    <w:sz w:val="18"/>
                    <w:szCs w:val="18"/>
                  </w:rPr>
                </w:pPr>
                <w:r w:rsidRPr="0089628B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sz w:val="18"/>
              <w:szCs w:val="18"/>
            </w:rPr>
            <w:id w:val="1528364376"/>
            <w:placeholder>
              <w:docPart w:val="B99DEB604DD342B792318866317F6E30"/>
            </w:placeholder>
          </w:sdtPr>
          <w:sdtEndPr/>
          <w:sdtContent>
            <w:tc>
              <w:tcPr>
                <w:tcW w:w="1693" w:type="dxa"/>
                <w:vAlign w:val="center"/>
              </w:tcPr>
              <w:sdt>
                <w:sdtPr>
                  <w:rPr>
                    <w:sz w:val="18"/>
                    <w:szCs w:val="18"/>
                  </w:rPr>
                  <w:alias w:val="Enter Department"/>
                  <w:tag w:val="Enter Department"/>
                  <w:id w:val="-1912614808"/>
                  <w:placeholder>
                    <w:docPart w:val="B99DEB604DD342B792318866317F6E30"/>
                  </w:placeholder>
                  <w:showingPlcHdr/>
                </w:sdtPr>
                <w:sdtEndPr/>
                <w:sdtContent>
                  <w:p w14:paraId="36B8EE13" w14:textId="34E9BB91" w:rsidR="00B73C17" w:rsidRDefault="00B73C17" w:rsidP="00B73C17">
                    <w:pPr>
                      <w:rPr>
                        <w:sz w:val="18"/>
                        <w:szCs w:val="18"/>
                      </w:rPr>
                    </w:pPr>
                    <w:r w:rsidRPr="0089628B">
                      <w:rPr>
                        <w:rStyle w:val="PlaceholderText"/>
                      </w:rPr>
                      <w:t>Click or tap here to enter text.</w:t>
                    </w:r>
                  </w:p>
                </w:sdtContent>
              </w:sdt>
            </w:tc>
          </w:sdtContent>
        </w:sdt>
        <w:sdt>
          <w:sdtPr>
            <w:rPr>
              <w:sz w:val="18"/>
              <w:szCs w:val="18"/>
            </w:rPr>
            <w:alias w:val="Enter Institution details"/>
            <w:tag w:val="Enter Institution details"/>
            <w:id w:val="-2111566569"/>
            <w:placeholder>
              <w:docPart w:val="9C64F8D5216F4C2FA41286B89816E637"/>
            </w:placeholder>
            <w:showingPlcHdr/>
          </w:sdtPr>
          <w:sdtEndPr/>
          <w:sdtContent>
            <w:tc>
              <w:tcPr>
                <w:tcW w:w="2364" w:type="dxa"/>
                <w:vAlign w:val="center"/>
              </w:tcPr>
              <w:p w14:paraId="6F9212B6" w14:textId="7226C08A" w:rsidR="00B73C17" w:rsidRDefault="00B73C17" w:rsidP="00B73C17">
                <w:pPr>
                  <w:rPr>
                    <w:sz w:val="18"/>
                    <w:szCs w:val="18"/>
                  </w:rPr>
                </w:pPr>
                <w:r w:rsidRPr="0089628B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sz w:val="18"/>
              <w:szCs w:val="18"/>
            </w:rPr>
            <w:alias w:val="Enter City &amp; Country"/>
            <w:tag w:val="Enter City &amp; Country"/>
            <w:id w:val="1996834648"/>
            <w:placeholder>
              <w:docPart w:val="18662615EDAB42A6948BF20A0B75BF18"/>
            </w:placeholder>
            <w:showingPlcHdr/>
          </w:sdtPr>
          <w:sdtEndPr/>
          <w:sdtContent>
            <w:tc>
              <w:tcPr>
                <w:tcW w:w="1538" w:type="dxa"/>
                <w:vAlign w:val="center"/>
              </w:tcPr>
              <w:p w14:paraId="51E4B8B7" w14:textId="77B8DA1F" w:rsidR="00B73C17" w:rsidRDefault="00B73C17" w:rsidP="00B73C17">
                <w:pPr>
                  <w:rPr>
                    <w:sz w:val="18"/>
                    <w:szCs w:val="18"/>
                  </w:rPr>
                </w:pPr>
                <w:r w:rsidRPr="0089628B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sz w:val="18"/>
              <w:szCs w:val="18"/>
            </w:rPr>
            <w:alias w:val="Enter Email"/>
            <w:tag w:val="Enter Email"/>
            <w:id w:val="1127433138"/>
            <w:placeholder>
              <w:docPart w:val="A0B73A39253C4D93A5706EDFD6318030"/>
            </w:placeholder>
            <w:showingPlcHdr/>
          </w:sdtPr>
          <w:sdtEndPr/>
          <w:sdtContent>
            <w:tc>
              <w:tcPr>
                <w:tcW w:w="1768" w:type="dxa"/>
                <w:vAlign w:val="center"/>
              </w:tcPr>
              <w:p w14:paraId="4E8F3433" w14:textId="07CF4EFA" w:rsidR="00B73C17" w:rsidRDefault="00B73C17" w:rsidP="00B73C17">
                <w:pPr>
                  <w:rPr>
                    <w:sz w:val="18"/>
                    <w:szCs w:val="18"/>
                  </w:rPr>
                </w:pPr>
                <w:r w:rsidRPr="0089628B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B73C17" w14:paraId="2F2CD886" w14:textId="77777777" w:rsidTr="006F203F">
        <w:tc>
          <w:tcPr>
            <w:tcW w:w="859" w:type="dxa"/>
          </w:tcPr>
          <w:p w14:paraId="37BC0D89" w14:textId="56A28365" w:rsidR="00B73C17" w:rsidRDefault="00B73C17" w:rsidP="00B73C17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1.</w:t>
            </w:r>
          </w:p>
        </w:tc>
        <w:sdt>
          <w:sdtPr>
            <w:rPr>
              <w:sz w:val="18"/>
              <w:szCs w:val="18"/>
            </w:rPr>
            <w:alias w:val="Enter the name"/>
            <w:tag w:val="Enter the name"/>
            <w:id w:val="1174225453"/>
            <w:placeholder>
              <w:docPart w:val="9F83577FCBE94703A1EE34E48CE6BA3F"/>
            </w:placeholder>
            <w:showingPlcHdr/>
          </w:sdtPr>
          <w:sdtEndPr/>
          <w:sdtContent>
            <w:tc>
              <w:tcPr>
                <w:tcW w:w="1841" w:type="dxa"/>
                <w:vAlign w:val="center"/>
              </w:tcPr>
              <w:p w14:paraId="44601643" w14:textId="2DFF7F0A" w:rsidR="00B73C17" w:rsidRDefault="00B73C17" w:rsidP="00B73C17">
                <w:pPr>
                  <w:rPr>
                    <w:sz w:val="18"/>
                    <w:szCs w:val="18"/>
                  </w:rPr>
                </w:pPr>
                <w:r w:rsidRPr="0089628B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sz w:val="18"/>
              <w:szCs w:val="18"/>
            </w:rPr>
            <w:alias w:val="Enter author title"/>
            <w:tag w:val="Enter author title"/>
            <w:id w:val="68625722"/>
            <w:placeholder>
              <w:docPart w:val="C26E45E522664E8182CAEB1C850069DE"/>
            </w:placeholder>
            <w:showingPlcHdr/>
          </w:sdtPr>
          <w:sdtEndPr/>
          <w:sdtContent>
            <w:tc>
              <w:tcPr>
                <w:tcW w:w="1727" w:type="dxa"/>
              </w:tcPr>
              <w:p w14:paraId="3542EBD8" w14:textId="03F6D8E7" w:rsidR="00B73C17" w:rsidRDefault="00B73C17" w:rsidP="00B73C17">
                <w:pPr>
                  <w:rPr>
                    <w:sz w:val="18"/>
                    <w:szCs w:val="18"/>
                  </w:rPr>
                </w:pPr>
                <w:r w:rsidRPr="0089628B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sz w:val="18"/>
              <w:szCs w:val="18"/>
            </w:rPr>
            <w:id w:val="-2128994341"/>
            <w:placeholder>
              <w:docPart w:val="265B4A4633D04BA7867D048EAA4FD119"/>
            </w:placeholder>
          </w:sdtPr>
          <w:sdtEndPr/>
          <w:sdtContent>
            <w:tc>
              <w:tcPr>
                <w:tcW w:w="1693" w:type="dxa"/>
                <w:vAlign w:val="center"/>
              </w:tcPr>
              <w:sdt>
                <w:sdtPr>
                  <w:rPr>
                    <w:sz w:val="18"/>
                    <w:szCs w:val="18"/>
                  </w:rPr>
                  <w:alias w:val="Enter Department"/>
                  <w:tag w:val="Enter Department"/>
                  <w:id w:val="1515186241"/>
                  <w:placeholder>
                    <w:docPart w:val="265B4A4633D04BA7867D048EAA4FD119"/>
                  </w:placeholder>
                  <w:showingPlcHdr/>
                </w:sdtPr>
                <w:sdtEndPr/>
                <w:sdtContent>
                  <w:p w14:paraId="635E9FB3" w14:textId="574CCA52" w:rsidR="00B73C17" w:rsidRDefault="00B73C17" w:rsidP="00B73C17">
                    <w:pPr>
                      <w:rPr>
                        <w:sz w:val="18"/>
                        <w:szCs w:val="18"/>
                      </w:rPr>
                    </w:pPr>
                    <w:r w:rsidRPr="0089628B">
                      <w:rPr>
                        <w:rStyle w:val="PlaceholderText"/>
                      </w:rPr>
                      <w:t>Click or tap here to enter text.</w:t>
                    </w:r>
                  </w:p>
                </w:sdtContent>
              </w:sdt>
            </w:tc>
          </w:sdtContent>
        </w:sdt>
        <w:sdt>
          <w:sdtPr>
            <w:rPr>
              <w:sz w:val="18"/>
              <w:szCs w:val="18"/>
            </w:rPr>
            <w:alias w:val="Enter Institution details"/>
            <w:tag w:val="Enter Institution details"/>
            <w:id w:val="1982263168"/>
            <w:placeholder>
              <w:docPart w:val="E26B1A756C2E4DB0817342C95E03A9D1"/>
            </w:placeholder>
            <w:showingPlcHdr/>
          </w:sdtPr>
          <w:sdtEndPr/>
          <w:sdtContent>
            <w:tc>
              <w:tcPr>
                <w:tcW w:w="2364" w:type="dxa"/>
                <w:vAlign w:val="center"/>
              </w:tcPr>
              <w:p w14:paraId="402174E3" w14:textId="004694C0" w:rsidR="00B73C17" w:rsidRDefault="00B73C17" w:rsidP="00B73C17">
                <w:pPr>
                  <w:rPr>
                    <w:sz w:val="18"/>
                    <w:szCs w:val="18"/>
                  </w:rPr>
                </w:pPr>
                <w:r w:rsidRPr="0089628B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sz w:val="18"/>
              <w:szCs w:val="18"/>
            </w:rPr>
            <w:alias w:val="Enter City &amp; Country"/>
            <w:tag w:val="Enter City &amp; Country"/>
            <w:id w:val="1699345725"/>
            <w:placeholder>
              <w:docPart w:val="AB4C4874584847DFA2AEDA35D82D97D8"/>
            </w:placeholder>
            <w:showingPlcHdr/>
          </w:sdtPr>
          <w:sdtEndPr/>
          <w:sdtContent>
            <w:tc>
              <w:tcPr>
                <w:tcW w:w="1538" w:type="dxa"/>
                <w:vAlign w:val="center"/>
              </w:tcPr>
              <w:p w14:paraId="5E8E00A7" w14:textId="6A7D549F" w:rsidR="00B73C17" w:rsidRDefault="00B73C17" w:rsidP="00B73C17">
                <w:pPr>
                  <w:rPr>
                    <w:sz w:val="18"/>
                    <w:szCs w:val="18"/>
                  </w:rPr>
                </w:pPr>
                <w:r w:rsidRPr="0089628B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sz w:val="18"/>
              <w:szCs w:val="18"/>
            </w:rPr>
            <w:alias w:val="Enter Email"/>
            <w:tag w:val="Enter Email"/>
            <w:id w:val="-1715424242"/>
            <w:placeholder>
              <w:docPart w:val="488AFC8431914DDABE4F9B34724118E6"/>
            </w:placeholder>
            <w:showingPlcHdr/>
          </w:sdtPr>
          <w:sdtEndPr/>
          <w:sdtContent>
            <w:tc>
              <w:tcPr>
                <w:tcW w:w="1768" w:type="dxa"/>
                <w:vAlign w:val="center"/>
              </w:tcPr>
              <w:p w14:paraId="08BBFEDB" w14:textId="012F7AC3" w:rsidR="00B73C17" w:rsidRDefault="00B73C17" w:rsidP="00B73C17">
                <w:pPr>
                  <w:rPr>
                    <w:sz w:val="18"/>
                    <w:szCs w:val="18"/>
                  </w:rPr>
                </w:pPr>
                <w:r w:rsidRPr="0089628B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B73C17" w14:paraId="57853817" w14:textId="77777777" w:rsidTr="006F203F">
        <w:tc>
          <w:tcPr>
            <w:tcW w:w="859" w:type="dxa"/>
          </w:tcPr>
          <w:p w14:paraId="32F8A0B2" w14:textId="3D20DA03" w:rsidR="00B73C17" w:rsidRDefault="00B73C17" w:rsidP="00B73C17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2.</w:t>
            </w:r>
          </w:p>
        </w:tc>
        <w:sdt>
          <w:sdtPr>
            <w:rPr>
              <w:sz w:val="18"/>
              <w:szCs w:val="18"/>
            </w:rPr>
            <w:alias w:val="Enter the name"/>
            <w:tag w:val="Enter the name"/>
            <w:id w:val="-551232840"/>
            <w:placeholder>
              <w:docPart w:val="5794E5ACE0CF4A45A9840EC5A141990C"/>
            </w:placeholder>
            <w:showingPlcHdr/>
          </w:sdtPr>
          <w:sdtEndPr/>
          <w:sdtContent>
            <w:tc>
              <w:tcPr>
                <w:tcW w:w="1841" w:type="dxa"/>
                <w:vAlign w:val="center"/>
              </w:tcPr>
              <w:p w14:paraId="073995A6" w14:textId="264997DE" w:rsidR="00B73C17" w:rsidRDefault="00B73C17" w:rsidP="00B73C17">
                <w:pPr>
                  <w:rPr>
                    <w:sz w:val="18"/>
                    <w:szCs w:val="18"/>
                  </w:rPr>
                </w:pPr>
                <w:r w:rsidRPr="0089628B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sz w:val="18"/>
              <w:szCs w:val="18"/>
            </w:rPr>
            <w:alias w:val="Enter author title"/>
            <w:tag w:val="Enter author title"/>
            <w:id w:val="1107469630"/>
            <w:placeholder>
              <w:docPart w:val="F2F185233E944FB7B2057A074B1F8CFA"/>
            </w:placeholder>
            <w:showingPlcHdr/>
          </w:sdtPr>
          <w:sdtEndPr/>
          <w:sdtContent>
            <w:tc>
              <w:tcPr>
                <w:tcW w:w="1727" w:type="dxa"/>
              </w:tcPr>
              <w:p w14:paraId="472EB1A2" w14:textId="304F728D" w:rsidR="00B73C17" w:rsidRDefault="00B73C17" w:rsidP="00B73C17">
                <w:pPr>
                  <w:rPr>
                    <w:sz w:val="18"/>
                    <w:szCs w:val="18"/>
                  </w:rPr>
                </w:pPr>
                <w:r w:rsidRPr="0089628B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sz w:val="18"/>
              <w:szCs w:val="18"/>
            </w:rPr>
            <w:id w:val="-1358197157"/>
            <w:placeholder>
              <w:docPart w:val="951D986090D541A0A5C371DB000BBFE1"/>
            </w:placeholder>
          </w:sdtPr>
          <w:sdtEndPr/>
          <w:sdtContent>
            <w:tc>
              <w:tcPr>
                <w:tcW w:w="1693" w:type="dxa"/>
                <w:vAlign w:val="center"/>
              </w:tcPr>
              <w:sdt>
                <w:sdtPr>
                  <w:rPr>
                    <w:sz w:val="18"/>
                    <w:szCs w:val="18"/>
                  </w:rPr>
                  <w:alias w:val="Enter Department"/>
                  <w:tag w:val="Enter Department"/>
                  <w:id w:val="-1950606357"/>
                  <w:placeholder>
                    <w:docPart w:val="951D986090D541A0A5C371DB000BBFE1"/>
                  </w:placeholder>
                  <w:showingPlcHdr/>
                </w:sdtPr>
                <w:sdtEndPr/>
                <w:sdtContent>
                  <w:p w14:paraId="656173C2" w14:textId="16DF59B7" w:rsidR="00B73C17" w:rsidRDefault="00B73C17" w:rsidP="00B73C17">
                    <w:pPr>
                      <w:rPr>
                        <w:sz w:val="18"/>
                        <w:szCs w:val="18"/>
                      </w:rPr>
                    </w:pPr>
                    <w:r w:rsidRPr="0089628B">
                      <w:rPr>
                        <w:rStyle w:val="PlaceholderText"/>
                      </w:rPr>
                      <w:t>Click or tap here to enter text.</w:t>
                    </w:r>
                  </w:p>
                </w:sdtContent>
              </w:sdt>
            </w:tc>
          </w:sdtContent>
        </w:sdt>
        <w:sdt>
          <w:sdtPr>
            <w:rPr>
              <w:sz w:val="18"/>
              <w:szCs w:val="18"/>
            </w:rPr>
            <w:alias w:val="Enter Institution details"/>
            <w:tag w:val="Enter Institution details"/>
            <w:id w:val="1135058433"/>
            <w:placeholder>
              <w:docPart w:val="771A423C314C44DEA3D40C05F8E69161"/>
            </w:placeholder>
            <w:showingPlcHdr/>
          </w:sdtPr>
          <w:sdtEndPr/>
          <w:sdtContent>
            <w:tc>
              <w:tcPr>
                <w:tcW w:w="2364" w:type="dxa"/>
                <w:vAlign w:val="center"/>
              </w:tcPr>
              <w:p w14:paraId="66A2C67F" w14:textId="5DD6F862" w:rsidR="00B73C17" w:rsidRDefault="00B73C17" w:rsidP="00B73C17">
                <w:pPr>
                  <w:rPr>
                    <w:sz w:val="18"/>
                    <w:szCs w:val="18"/>
                  </w:rPr>
                </w:pPr>
                <w:r w:rsidRPr="0089628B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sz w:val="18"/>
              <w:szCs w:val="18"/>
            </w:rPr>
            <w:alias w:val="Enter City &amp; Country"/>
            <w:tag w:val="Enter City &amp; Country"/>
            <w:id w:val="-301462676"/>
            <w:placeholder>
              <w:docPart w:val="8EBD9D8065734CBB8C829F2DC58DA184"/>
            </w:placeholder>
            <w:showingPlcHdr/>
          </w:sdtPr>
          <w:sdtEndPr/>
          <w:sdtContent>
            <w:tc>
              <w:tcPr>
                <w:tcW w:w="1538" w:type="dxa"/>
                <w:vAlign w:val="center"/>
              </w:tcPr>
              <w:p w14:paraId="0DA5DAFE" w14:textId="4D019E33" w:rsidR="00B73C17" w:rsidRDefault="00B73C17" w:rsidP="00B73C17">
                <w:pPr>
                  <w:rPr>
                    <w:sz w:val="18"/>
                    <w:szCs w:val="18"/>
                  </w:rPr>
                </w:pPr>
                <w:r w:rsidRPr="0089628B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sz w:val="18"/>
              <w:szCs w:val="18"/>
            </w:rPr>
            <w:alias w:val="Enter Email"/>
            <w:tag w:val="Enter Email"/>
            <w:id w:val="1974026095"/>
            <w:placeholder>
              <w:docPart w:val="733CED94812A495D82EF989B2A44D15A"/>
            </w:placeholder>
            <w:showingPlcHdr/>
          </w:sdtPr>
          <w:sdtEndPr/>
          <w:sdtContent>
            <w:tc>
              <w:tcPr>
                <w:tcW w:w="1768" w:type="dxa"/>
                <w:vAlign w:val="center"/>
              </w:tcPr>
              <w:p w14:paraId="2ECF087C" w14:textId="6CC07F47" w:rsidR="00B73C17" w:rsidRDefault="00B73C17" w:rsidP="00B73C17">
                <w:pPr>
                  <w:rPr>
                    <w:sz w:val="18"/>
                    <w:szCs w:val="18"/>
                  </w:rPr>
                </w:pPr>
                <w:r w:rsidRPr="0089628B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B73C17" w14:paraId="35B06D8D" w14:textId="77777777" w:rsidTr="006F203F">
        <w:tc>
          <w:tcPr>
            <w:tcW w:w="859" w:type="dxa"/>
          </w:tcPr>
          <w:p w14:paraId="0EFC025B" w14:textId="33979D0C" w:rsidR="00B73C17" w:rsidRDefault="00B73C17" w:rsidP="00B73C17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3.</w:t>
            </w:r>
          </w:p>
        </w:tc>
        <w:sdt>
          <w:sdtPr>
            <w:rPr>
              <w:sz w:val="18"/>
              <w:szCs w:val="18"/>
            </w:rPr>
            <w:alias w:val="Enter the name"/>
            <w:tag w:val="Enter the name"/>
            <w:id w:val="-793447808"/>
            <w:placeholder>
              <w:docPart w:val="011B6A5A1D3F49F28D9344B4F0C61E3A"/>
            </w:placeholder>
            <w:showingPlcHdr/>
          </w:sdtPr>
          <w:sdtEndPr/>
          <w:sdtContent>
            <w:tc>
              <w:tcPr>
                <w:tcW w:w="1841" w:type="dxa"/>
                <w:vAlign w:val="center"/>
              </w:tcPr>
              <w:p w14:paraId="74F32211" w14:textId="658850D8" w:rsidR="00B73C17" w:rsidRDefault="00B73C17" w:rsidP="00B73C17">
                <w:pPr>
                  <w:rPr>
                    <w:sz w:val="18"/>
                    <w:szCs w:val="18"/>
                  </w:rPr>
                </w:pPr>
                <w:r w:rsidRPr="0089628B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sz w:val="18"/>
              <w:szCs w:val="18"/>
            </w:rPr>
            <w:alias w:val="Enter author title"/>
            <w:tag w:val="Enter author title"/>
            <w:id w:val="-2053220076"/>
            <w:placeholder>
              <w:docPart w:val="E5F53DB4710E487B8D94E6EF3864662E"/>
            </w:placeholder>
            <w:showingPlcHdr/>
          </w:sdtPr>
          <w:sdtEndPr/>
          <w:sdtContent>
            <w:tc>
              <w:tcPr>
                <w:tcW w:w="1727" w:type="dxa"/>
              </w:tcPr>
              <w:p w14:paraId="2E6ECB2E" w14:textId="13FE0CEC" w:rsidR="00B73C17" w:rsidRDefault="00B73C17" w:rsidP="00B73C17">
                <w:pPr>
                  <w:rPr>
                    <w:sz w:val="18"/>
                    <w:szCs w:val="18"/>
                  </w:rPr>
                </w:pPr>
                <w:r w:rsidRPr="0089628B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sz w:val="18"/>
              <w:szCs w:val="18"/>
            </w:rPr>
            <w:id w:val="-1225440098"/>
            <w:placeholder>
              <w:docPart w:val="B5E4C3E793B04AD9A36FFD97CA78C08F"/>
            </w:placeholder>
          </w:sdtPr>
          <w:sdtEndPr/>
          <w:sdtContent>
            <w:tc>
              <w:tcPr>
                <w:tcW w:w="1693" w:type="dxa"/>
                <w:vAlign w:val="center"/>
              </w:tcPr>
              <w:sdt>
                <w:sdtPr>
                  <w:rPr>
                    <w:sz w:val="18"/>
                    <w:szCs w:val="18"/>
                  </w:rPr>
                  <w:alias w:val="Enter Department"/>
                  <w:tag w:val="Enter Department"/>
                  <w:id w:val="-1012135515"/>
                  <w:placeholder>
                    <w:docPart w:val="B5E4C3E793B04AD9A36FFD97CA78C08F"/>
                  </w:placeholder>
                  <w:showingPlcHdr/>
                </w:sdtPr>
                <w:sdtEndPr/>
                <w:sdtContent>
                  <w:p w14:paraId="6B7577DA" w14:textId="71537215" w:rsidR="00B73C17" w:rsidRDefault="00B73C17" w:rsidP="00B73C17">
                    <w:pPr>
                      <w:rPr>
                        <w:sz w:val="18"/>
                        <w:szCs w:val="18"/>
                      </w:rPr>
                    </w:pPr>
                    <w:r w:rsidRPr="0089628B">
                      <w:rPr>
                        <w:rStyle w:val="PlaceholderText"/>
                      </w:rPr>
                      <w:t>Click or tap here to enter text.</w:t>
                    </w:r>
                  </w:p>
                </w:sdtContent>
              </w:sdt>
            </w:tc>
          </w:sdtContent>
        </w:sdt>
        <w:sdt>
          <w:sdtPr>
            <w:rPr>
              <w:sz w:val="18"/>
              <w:szCs w:val="18"/>
            </w:rPr>
            <w:alias w:val="Enter Institution details"/>
            <w:tag w:val="Enter Institution details"/>
            <w:id w:val="1204296122"/>
            <w:placeholder>
              <w:docPart w:val="BC34683EEF644D91A77446709DEA2A78"/>
            </w:placeholder>
            <w:showingPlcHdr/>
          </w:sdtPr>
          <w:sdtEndPr/>
          <w:sdtContent>
            <w:tc>
              <w:tcPr>
                <w:tcW w:w="2364" w:type="dxa"/>
                <w:vAlign w:val="center"/>
              </w:tcPr>
              <w:p w14:paraId="1483E5BA" w14:textId="442FD549" w:rsidR="00B73C17" w:rsidRDefault="00B73C17" w:rsidP="00B73C17">
                <w:pPr>
                  <w:rPr>
                    <w:sz w:val="18"/>
                    <w:szCs w:val="18"/>
                  </w:rPr>
                </w:pPr>
                <w:r w:rsidRPr="0089628B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sz w:val="18"/>
              <w:szCs w:val="18"/>
            </w:rPr>
            <w:alias w:val="Enter City &amp; Country"/>
            <w:tag w:val="Enter City &amp; Country"/>
            <w:id w:val="1319464643"/>
            <w:placeholder>
              <w:docPart w:val="3B317B50CE75401886F376E44A1CCA8A"/>
            </w:placeholder>
            <w:showingPlcHdr/>
          </w:sdtPr>
          <w:sdtEndPr/>
          <w:sdtContent>
            <w:tc>
              <w:tcPr>
                <w:tcW w:w="1538" w:type="dxa"/>
                <w:vAlign w:val="center"/>
              </w:tcPr>
              <w:p w14:paraId="2310CA0B" w14:textId="08064287" w:rsidR="00B73C17" w:rsidRDefault="00B73C17" w:rsidP="00B73C17">
                <w:pPr>
                  <w:rPr>
                    <w:sz w:val="18"/>
                    <w:szCs w:val="18"/>
                  </w:rPr>
                </w:pPr>
                <w:r w:rsidRPr="0089628B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sz w:val="18"/>
              <w:szCs w:val="18"/>
            </w:rPr>
            <w:alias w:val="Enter Email"/>
            <w:tag w:val="Enter Email"/>
            <w:id w:val="-1988237155"/>
            <w:placeholder>
              <w:docPart w:val="2B0220F5C6904189A38D7E895C547BF8"/>
            </w:placeholder>
            <w:showingPlcHdr/>
          </w:sdtPr>
          <w:sdtEndPr/>
          <w:sdtContent>
            <w:tc>
              <w:tcPr>
                <w:tcW w:w="1768" w:type="dxa"/>
                <w:vAlign w:val="center"/>
              </w:tcPr>
              <w:p w14:paraId="5623C7AF" w14:textId="0F3246DA" w:rsidR="00B73C17" w:rsidRDefault="00B73C17" w:rsidP="00B73C17">
                <w:pPr>
                  <w:rPr>
                    <w:sz w:val="18"/>
                    <w:szCs w:val="18"/>
                  </w:rPr>
                </w:pPr>
                <w:r w:rsidRPr="0089628B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B73C17" w14:paraId="4D32EFFA" w14:textId="77777777" w:rsidTr="006F203F">
        <w:tc>
          <w:tcPr>
            <w:tcW w:w="859" w:type="dxa"/>
          </w:tcPr>
          <w:p w14:paraId="63C6E83F" w14:textId="5A70A9A7" w:rsidR="00B73C17" w:rsidRDefault="00B73C17" w:rsidP="00B73C17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4.</w:t>
            </w:r>
          </w:p>
        </w:tc>
        <w:sdt>
          <w:sdtPr>
            <w:rPr>
              <w:sz w:val="18"/>
              <w:szCs w:val="18"/>
            </w:rPr>
            <w:alias w:val="Enter the name"/>
            <w:tag w:val="Enter the name"/>
            <w:id w:val="928853584"/>
            <w:placeholder>
              <w:docPart w:val="D1825B35FA674896B28493F275C20EF1"/>
            </w:placeholder>
            <w:showingPlcHdr/>
          </w:sdtPr>
          <w:sdtEndPr/>
          <w:sdtContent>
            <w:tc>
              <w:tcPr>
                <w:tcW w:w="1841" w:type="dxa"/>
                <w:vAlign w:val="center"/>
              </w:tcPr>
              <w:p w14:paraId="60C8B677" w14:textId="36017C0B" w:rsidR="00B73C17" w:rsidRDefault="00B73C17" w:rsidP="00B73C17">
                <w:pPr>
                  <w:rPr>
                    <w:sz w:val="18"/>
                    <w:szCs w:val="18"/>
                  </w:rPr>
                </w:pPr>
                <w:r w:rsidRPr="0089628B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sz w:val="18"/>
              <w:szCs w:val="18"/>
            </w:rPr>
            <w:alias w:val="Enter author title"/>
            <w:tag w:val="Enter author title"/>
            <w:id w:val="276603707"/>
            <w:placeholder>
              <w:docPart w:val="9A5F2773372A44DFAA08D452836D3599"/>
            </w:placeholder>
            <w:showingPlcHdr/>
          </w:sdtPr>
          <w:sdtEndPr/>
          <w:sdtContent>
            <w:tc>
              <w:tcPr>
                <w:tcW w:w="1727" w:type="dxa"/>
              </w:tcPr>
              <w:p w14:paraId="0F0CDD8F" w14:textId="7C7107D0" w:rsidR="00B73C17" w:rsidRDefault="00B73C17" w:rsidP="00B73C17">
                <w:pPr>
                  <w:rPr>
                    <w:sz w:val="18"/>
                    <w:szCs w:val="18"/>
                  </w:rPr>
                </w:pPr>
                <w:r w:rsidRPr="0089628B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sz w:val="18"/>
              <w:szCs w:val="18"/>
            </w:rPr>
            <w:id w:val="1949956052"/>
            <w:placeholder>
              <w:docPart w:val="0ECE2FF679D74A0E9965EF9AA9E1D1F1"/>
            </w:placeholder>
          </w:sdtPr>
          <w:sdtEndPr/>
          <w:sdtContent>
            <w:tc>
              <w:tcPr>
                <w:tcW w:w="1693" w:type="dxa"/>
                <w:vAlign w:val="center"/>
              </w:tcPr>
              <w:sdt>
                <w:sdtPr>
                  <w:rPr>
                    <w:sz w:val="18"/>
                    <w:szCs w:val="18"/>
                  </w:rPr>
                  <w:alias w:val="Enter Department"/>
                  <w:tag w:val="Enter Department"/>
                  <w:id w:val="-487169856"/>
                  <w:placeholder>
                    <w:docPart w:val="0ECE2FF679D74A0E9965EF9AA9E1D1F1"/>
                  </w:placeholder>
                  <w:showingPlcHdr/>
                </w:sdtPr>
                <w:sdtEndPr/>
                <w:sdtContent>
                  <w:p w14:paraId="7B9C60C2" w14:textId="53BC86F6" w:rsidR="00B73C17" w:rsidRDefault="00B73C17" w:rsidP="00B73C17">
                    <w:pPr>
                      <w:rPr>
                        <w:sz w:val="18"/>
                        <w:szCs w:val="18"/>
                      </w:rPr>
                    </w:pPr>
                    <w:r w:rsidRPr="0089628B">
                      <w:rPr>
                        <w:rStyle w:val="PlaceholderText"/>
                      </w:rPr>
                      <w:t>Click or tap here to enter text.</w:t>
                    </w:r>
                  </w:p>
                </w:sdtContent>
              </w:sdt>
            </w:tc>
          </w:sdtContent>
        </w:sdt>
        <w:sdt>
          <w:sdtPr>
            <w:rPr>
              <w:sz w:val="18"/>
              <w:szCs w:val="18"/>
            </w:rPr>
            <w:alias w:val="Enter Institution details"/>
            <w:tag w:val="Enter Institution details"/>
            <w:id w:val="-128021106"/>
            <w:placeholder>
              <w:docPart w:val="1066054B77194DA5A24C1812DBFAE2B5"/>
            </w:placeholder>
            <w:showingPlcHdr/>
          </w:sdtPr>
          <w:sdtEndPr/>
          <w:sdtContent>
            <w:tc>
              <w:tcPr>
                <w:tcW w:w="2364" w:type="dxa"/>
                <w:vAlign w:val="center"/>
              </w:tcPr>
              <w:p w14:paraId="3938D9F4" w14:textId="1CA0639E" w:rsidR="00B73C17" w:rsidRDefault="00B73C17" w:rsidP="00B73C17">
                <w:pPr>
                  <w:rPr>
                    <w:sz w:val="18"/>
                    <w:szCs w:val="18"/>
                  </w:rPr>
                </w:pPr>
                <w:r w:rsidRPr="0089628B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sz w:val="18"/>
              <w:szCs w:val="18"/>
            </w:rPr>
            <w:alias w:val="Enter City &amp; Country"/>
            <w:tag w:val="Enter City &amp; Country"/>
            <w:id w:val="-842922686"/>
            <w:placeholder>
              <w:docPart w:val="B4FFA3D76E2A4D129613E24949B34CEB"/>
            </w:placeholder>
            <w:showingPlcHdr/>
          </w:sdtPr>
          <w:sdtEndPr/>
          <w:sdtContent>
            <w:tc>
              <w:tcPr>
                <w:tcW w:w="1538" w:type="dxa"/>
                <w:vAlign w:val="center"/>
              </w:tcPr>
              <w:p w14:paraId="550E39A2" w14:textId="404D9416" w:rsidR="00B73C17" w:rsidRDefault="00B73C17" w:rsidP="00B73C17">
                <w:pPr>
                  <w:rPr>
                    <w:sz w:val="18"/>
                    <w:szCs w:val="18"/>
                  </w:rPr>
                </w:pPr>
                <w:r w:rsidRPr="0089628B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sz w:val="18"/>
              <w:szCs w:val="18"/>
            </w:rPr>
            <w:alias w:val="Enter Email"/>
            <w:tag w:val="Enter Email"/>
            <w:id w:val="-59873213"/>
            <w:placeholder>
              <w:docPart w:val="B09CCE3434864DE38706B86E703C3BAF"/>
            </w:placeholder>
            <w:showingPlcHdr/>
          </w:sdtPr>
          <w:sdtEndPr/>
          <w:sdtContent>
            <w:tc>
              <w:tcPr>
                <w:tcW w:w="1768" w:type="dxa"/>
                <w:vAlign w:val="center"/>
              </w:tcPr>
              <w:p w14:paraId="1DC5ED72" w14:textId="326AD27C" w:rsidR="00B73C17" w:rsidRDefault="00B73C17" w:rsidP="00B73C17">
                <w:pPr>
                  <w:rPr>
                    <w:sz w:val="18"/>
                    <w:szCs w:val="18"/>
                  </w:rPr>
                </w:pPr>
                <w:r w:rsidRPr="0089628B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B73C17" w14:paraId="165B3AD3" w14:textId="77777777" w:rsidTr="006F203F">
        <w:tc>
          <w:tcPr>
            <w:tcW w:w="859" w:type="dxa"/>
          </w:tcPr>
          <w:p w14:paraId="721FF6CE" w14:textId="7A3A5097" w:rsidR="00B73C17" w:rsidRDefault="00B73C17" w:rsidP="00B73C17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5.</w:t>
            </w:r>
          </w:p>
        </w:tc>
        <w:sdt>
          <w:sdtPr>
            <w:rPr>
              <w:sz w:val="18"/>
              <w:szCs w:val="18"/>
            </w:rPr>
            <w:alias w:val="Enter the name"/>
            <w:tag w:val="Enter the name"/>
            <w:id w:val="-1841464785"/>
            <w:placeholder>
              <w:docPart w:val="80DEC110EB504DD68863696952D20CFC"/>
            </w:placeholder>
            <w:showingPlcHdr/>
          </w:sdtPr>
          <w:sdtEndPr/>
          <w:sdtContent>
            <w:tc>
              <w:tcPr>
                <w:tcW w:w="1841" w:type="dxa"/>
                <w:vAlign w:val="center"/>
              </w:tcPr>
              <w:p w14:paraId="4F4C2A75" w14:textId="30FA0EFA" w:rsidR="00B73C17" w:rsidRDefault="00B73C17" w:rsidP="00B73C17">
                <w:pPr>
                  <w:rPr>
                    <w:sz w:val="18"/>
                    <w:szCs w:val="18"/>
                  </w:rPr>
                </w:pPr>
                <w:r w:rsidRPr="0089628B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sz w:val="18"/>
              <w:szCs w:val="18"/>
            </w:rPr>
            <w:alias w:val="Enter author title"/>
            <w:tag w:val="Enter author title"/>
            <w:id w:val="-1143111394"/>
            <w:placeholder>
              <w:docPart w:val="AA38DEB345C842C28FBD23D37DFE1EB1"/>
            </w:placeholder>
            <w:showingPlcHdr/>
          </w:sdtPr>
          <w:sdtEndPr/>
          <w:sdtContent>
            <w:tc>
              <w:tcPr>
                <w:tcW w:w="1727" w:type="dxa"/>
              </w:tcPr>
              <w:p w14:paraId="38059A74" w14:textId="3AB195CF" w:rsidR="00B73C17" w:rsidRDefault="00B73C17" w:rsidP="00B73C17">
                <w:pPr>
                  <w:rPr>
                    <w:sz w:val="18"/>
                    <w:szCs w:val="18"/>
                  </w:rPr>
                </w:pPr>
                <w:r w:rsidRPr="0089628B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sz w:val="18"/>
              <w:szCs w:val="18"/>
            </w:rPr>
            <w:id w:val="-1053226054"/>
            <w:placeholder>
              <w:docPart w:val="FC57FFF87A7C4AD2A1ADA9D23BF250BC"/>
            </w:placeholder>
          </w:sdtPr>
          <w:sdtEndPr/>
          <w:sdtContent>
            <w:tc>
              <w:tcPr>
                <w:tcW w:w="1693" w:type="dxa"/>
                <w:vAlign w:val="center"/>
              </w:tcPr>
              <w:sdt>
                <w:sdtPr>
                  <w:rPr>
                    <w:sz w:val="18"/>
                    <w:szCs w:val="18"/>
                  </w:rPr>
                  <w:alias w:val="Enter Department"/>
                  <w:tag w:val="Enter Department"/>
                  <w:id w:val="895400576"/>
                  <w:placeholder>
                    <w:docPart w:val="FC57FFF87A7C4AD2A1ADA9D23BF250BC"/>
                  </w:placeholder>
                  <w:showingPlcHdr/>
                </w:sdtPr>
                <w:sdtEndPr/>
                <w:sdtContent>
                  <w:p w14:paraId="4A0326B6" w14:textId="49684DB8" w:rsidR="00B73C17" w:rsidRDefault="00B73C17" w:rsidP="00B73C17">
                    <w:pPr>
                      <w:rPr>
                        <w:sz w:val="18"/>
                        <w:szCs w:val="18"/>
                      </w:rPr>
                    </w:pPr>
                    <w:r w:rsidRPr="0089628B">
                      <w:rPr>
                        <w:rStyle w:val="PlaceholderText"/>
                      </w:rPr>
                      <w:t>Click or tap here to enter text.</w:t>
                    </w:r>
                  </w:p>
                </w:sdtContent>
              </w:sdt>
            </w:tc>
          </w:sdtContent>
        </w:sdt>
        <w:sdt>
          <w:sdtPr>
            <w:rPr>
              <w:sz w:val="18"/>
              <w:szCs w:val="18"/>
            </w:rPr>
            <w:alias w:val="Enter Institution details"/>
            <w:tag w:val="Enter Institution details"/>
            <w:id w:val="716939903"/>
            <w:placeholder>
              <w:docPart w:val="FE7CCF5A58494DB0A9BAD9EE2FF88232"/>
            </w:placeholder>
            <w:showingPlcHdr/>
          </w:sdtPr>
          <w:sdtEndPr/>
          <w:sdtContent>
            <w:tc>
              <w:tcPr>
                <w:tcW w:w="2364" w:type="dxa"/>
                <w:vAlign w:val="center"/>
              </w:tcPr>
              <w:p w14:paraId="75F0F466" w14:textId="0C5AA7C7" w:rsidR="00B73C17" w:rsidRDefault="00B73C17" w:rsidP="00B73C17">
                <w:pPr>
                  <w:rPr>
                    <w:sz w:val="18"/>
                    <w:szCs w:val="18"/>
                  </w:rPr>
                </w:pPr>
                <w:r w:rsidRPr="0089628B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sz w:val="18"/>
              <w:szCs w:val="18"/>
            </w:rPr>
            <w:alias w:val="Enter City &amp; Country"/>
            <w:tag w:val="Enter City &amp; Country"/>
            <w:id w:val="1325477625"/>
            <w:placeholder>
              <w:docPart w:val="906955AC325B4E5BA95B1A3175A09F9E"/>
            </w:placeholder>
            <w:showingPlcHdr/>
          </w:sdtPr>
          <w:sdtEndPr/>
          <w:sdtContent>
            <w:tc>
              <w:tcPr>
                <w:tcW w:w="1538" w:type="dxa"/>
                <w:vAlign w:val="center"/>
              </w:tcPr>
              <w:p w14:paraId="37DCD68E" w14:textId="27E1526E" w:rsidR="00B73C17" w:rsidRDefault="00B73C17" w:rsidP="00B73C17">
                <w:pPr>
                  <w:rPr>
                    <w:sz w:val="18"/>
                    <w:szCs w:val="18"/>
                  </w:rPr>
                </w:pPr>
                <w:r w:rsidRPr="0089628B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sz w:val="18"/>
              <w:szCs w:val="18"/>
            </w:rPr>
            <w:alias w:val="Enter Email"/>
            <w:tag w:val="Enter Email"/>
            <w:id w:val="1726401697"/>
            <w:placeholder>
              <w:docPart w:val="F2B6FE9AA61D46C891111FD077857DD9"/>
            </w:placeholder>
            <w:showingPlcHdr/>
          </w:sdtPr>
          <w:sdtEndPr/>
          <w:sdtContent>
            <w:tc>
              <w:tcPr>
                <w:tcW w:w="1768" w:type="dxa"/>
                <w:vAlign w:val="center"/>
              </w:tcPr>
              <w:p w14:paraId="2E1FD5D6" w14:textId="2EBC55E5" w:rsidR="00B73C17" w:rsidRDefault="00B73C17" w:rsidP="00B73C17">
                <w:pPr>
                  <w:rPr>
                    <w:sz w:val="18"/>
                    <w:szCs w:val="18"/>
                  </w:rPr>
                </w:pPr>
                <w:r w:rsidRPr="0089628B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B73C17" w14:paraId="7753BFE7" w14:textId="77777777" w:rsidTr="006F203F">
        <w:tc>
          <w:tcPr>
            <w:tcW w:w="859" w:type="dxa"/>
          </w:tcPr>
          <w:p w14:paraId="22DFE80C" w14:textId="24AFE8AB" w:rsidR="00B73C17" w:rsidRDefault="00B73C17" w:rsidP="00B73C17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6.</w:t>
            </w:r>
          </w:p>
        </w:tc>
        <w:sdt>
          <w:sdtPr>
            <w:rPr>
              <w:sz w:val="18"/>
              <w:szCs w:val="18"/>
            </w:rPr>
            <w:alias w:val="Enter the name"/>
            <w:tag w:val="Enter the name"/>
            <w:id w:val="-1311398565"/>
            <w:placeholder>
              <w:docPart w:val="250CBB26B2A9453EBC2EE8E6924DACC8"/>
            </w:placeholder>
            <w:showingPlcHdr/>
          </w:sdtPr>
          <w:sdtEndPr/>
          <w:sdtContent>
            <w:tc>
              <w:tcPr>
                <w:tcW w:w="1841" w:type="dxa"/>
                <w:vAlign w:val="center"/>
              </w:tcPr>
              <w:p w14:paraId="02D5E4C3" w14:textId="70236235" w:rsidR="00B73C17" w:rsidRDefault="00B73C17" w:rsidP="00B73C17">
                <w:pPr>
                  <w:rPr>
                    <w:sz w:val="18"/>
                    <w:szCs w:val="18"/>
                  </w:rPr>
                </w:pPr>
                <w:r w:rsidRPr="0089628B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sz w:val="18"/>
              <w:szCs w:val="18"/>
            </w:rPr>
            <w:alias w:val="Enter author title"/>
            <w:tag w:val="Enter author title"/>
            <w:id w:val="153814035"/>
            <w:placeholder>
              <w:docPart w:val="B852C1B9435C484A9B0960222A73FFE0"/>
            </w:placeholder>
            <w:showingPlcHdr/>
          </w:sdtPr>
          <w:sdtEndPr/>
          <w:sdtContent>
            <w:tc>
              <w:tcPr>
                <w:tcW w:w="1727" w:type="dxa"/>
              </w:tcPr>
              <w:p w14:paraId="62B5BC7E" w14:textId="28402BB4" w:rsidR="00B73C17" w:rsidRDefault="00B73C17" w:rsidP="00B73C17">
                <w:pPr>
                  <w:rPr>
                    <w:sz w:val="18"/>
                    <w:szCs w:val="18"/>
                  </w:rPr>
                </w:pPr>
                <w:r w:rsidRPr="0089628B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sz w:val="18"/>
              <w:szCs w:val="18"/>
            </w:rPr>
            <w:id w:val="-2019451955"/>
            <w:placeholder>
              <w:docPart w:val="21ABDA7C061446F187D151BCDF78B816"/>
            </w:placeholder>
          </w:sdtPr>
          <w:sdtEndPr/>
          <w:sdtContent>
            <w:tc>
              <w:tcPr>
                <w:tcW w:w="1693" w:type="dxa"/>
                <w:vAlign w:val="center"/>
              </w:tcPr>
              <w:sdt>
                <w:sdtPr>
                  <w:rPr>
                    <w:sz w:val="18"/>
                    <w:szCs w:val="18"/>
                  </w:rPr>
                  <w:alias w:val="Enter Department"/>
                  <w:tag w:val="Enter Department"/>
                  <w:id w:val="1533922253"/>
                  <w:placeholder>
                    <w:docPart w:val="21ABDA7C061446F187D151BCDF78B816"/>
                  </w:placeholder>
                  <w:showingPlcHdr/>
                </w:sdtPr>
                <w:sdtEndPr/>
                <w:sdtContent>
                  <w:p w14:paraId="710D1BB1" w14:textId="3C76B8D9" w:rsidR="00B73C17" w:rsidRDefault="00B73C17" w:rsidP="00B73C17">
                    <w:pPr>
                      <w:rPr>
                        <w:sz w:val="18"/>
                        <w:szCs w:val="18"/>
                      </w:rPr>
                    </w:pPr>
                    <w:r w:rsidRPr="0089628B">
                      <w:rPr>
                        <w:rStyle w:val="PlaceholderText"/>
                      </w:rPr>
                      <w:t>Click or tap here to enter text.</w:t>
                    </w:r>
                  </w:p>
                </w:sdtContent>
              </w:sdt>
            </w:tc>
          </w:sdtContent>
        </w:sdt>
        <w:sdt>
          <w:sdtPr>
            <w:rPr>
              <w:sz w:val="18"/>
              <w:szCs w:val="18"/>
            </w:rPr>
            <w:alias w:val="Enter Institution details"/>
            <w:tag w:val="Enter Institution details"/>
            <w:id w:val="-443145576"/>
            <w:placeholder>
              <w:docPart w:val="8A4D1E49F45744BE887DBE174006F94E"/>
            </w:placeholder>
            <w:showingPlcHdr/>
          </w:sdtPr>
          <w:sdtEndPr/>
          <w:sdtContent>
            <w:tc>
              <w:tcPr>
                <w:tcW w:w="2364" w:type="dxa"/>
                <w:vAlign w:val="center"/>
              </w:tcPr>
              <w:p w14:paraId="1EEC580E" w14:textId="3BE230C6" w:rsidR="00B73C17" w:rsidRDefault="00B73C17" w:rsidP="00B73C17">
                <w:pPr>
                  <w:rPr>
                    <w:sz w:val="18"/>
                    <w:szCs w:val="18"/>
                  </w:rPr>
                </w:pPr>
                <w:r w:rsidRPr="0089628B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sz w:val="18"/>
              <w:szCs w:val="18"/>
            </w:rPr>
            <w:alias w:val="Enter City &amp; Country"/>
            <w:tag w:val="Enter City &amp; Country"/>
            <w:id w:val="1628809977"/>
            <w:placeholder>
              <w:docPart w:val="DCFC2BAD1E7442E39D925AA92DFEE9F1"/>
            </w:placeholder>
            <w:showingPlcHdr/>
          </w:sdtPr>
          <w:sdtEndPr/>
          <w:sdtContent>
            <w:tc>
              <w:tcPr>
                <w:tcW w:w="1538" w:type="dxa"/>
                <w:vAlign w:val="center"/>
              </w:tcPr>
              <w:p w14:paraId="6BFAC336" w14:textId="6534E4FF" w:rsidR="00B73C17" w:rsidRDefault="00B73C17" w:rsidP="00B73C17">
                <w:pPr>
                  <w:rPr>
                    <w:sz w:val="18"/>
                    <w:szCs w:val="18"/>
                  </w:rPr>
                </w:pPr>
                <w:r w:rsidRPr="0089628B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sz w:val="18"/>
              <w:szCs w:val="18"/>
            </w:rPr>
            <w:alias w:val="Enter Email"/>
            <w:tag w:val="Enter Email"/>
            <w:id w:val="1952668282"/>
            <w:placeholder>
              <w:docPart w:val="2D87E37CBEA44E26BB6EED1874252B8D"/>
            </w:placeholder>
            <w:showingPlcHdr/>
          </w:sdtPr>
          <w:sdtEndPr/>
          <w:sdtContent>
            <w:tc>
              <w:tcPr>
                <w:tcW w:w="1768" w:type="dxa"/>
                <w:vAlign w:val="center"/>
              </w:tcPr>
              <w:p w14:paraId="0E1FDC51" w14:textId="2ECAB9AB" w:rsidR="00B73C17" w:rsidRDefault="00B73C17" w:rsidP="00B73C17">
                <w:pPr>
                  <w:rPr>
                    <w:sz w:val="18"/>
                    <w:szCs w:val="18"/>
                  </w:rPr>
                </w:pPr>
                <w:r w:rsidRPr="0089628B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B73C17" w14:paraId="0EBC29E4" w14:textId="77777777" w:rsidTr="006F203F">
        <w:tc>
          <w:tcPr>
            <w:tcW w:w="859" w:type="dxa"/>
          </w:tcPr>
          <w:p w14:paraId="091FD81A" w14:textId="30B2E4C5" w:rsidR="00B73C17" w:rsidRDefault="00B73C17" w:rsidP="00B73C17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7.</w:t>
            </w:r>
          </w:p>
        </w:tc>
        <w:sdt>
          <w:sdtPr>
            <w:rPr>
              <w:sz w:val="18"/>
              <w:szCs w:val="18"/>
            </w:rPr>
            <w:alias w:val="Enter the name"/>
            <w:tag w:val="Enter the name"/>
            <w:id w:val="1552576821"/>
            <w:placeholder>
              <w:docPart w:val="022BC06E53684AEF85F4BD11160E1990"/>
            </w:placeholder>
            <w:showingPlcHdr/>
          </w:sdtPr>
          <w:sdtEndPr/>
          <w:sdtContent>
            <w:tc>
              <w:tcPr>
                <w:tcW w:w="1841" w:type="dxa"/>
                <w:vAlign w:val="center"/>
              </w:tcPr>
              <w:p w14:paraId="25B20E4D" w14:textId="21FCDD34" w:rsidR="00B73C17" w:rsidRDefault="00B73C17" w:rsidP="00B73C17">
                <w:pPr>
                  <w:rPr>
                    <w:sz w:val="18"/>
                    <w:szCs w:val="18"/>
                  </w:rPr>
                </w:pPr>
                <w:r w:rsidRPr="0089628B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sz w:val="18"/>
              <w:szCs w:val="18"/>
            </w:rPr>
            <w:alias w:val="Enter author title"/>
            <w:tag w:val="Enter author title"/>
            <w:id w:val="1747847641"/>
            <w:placeholder>
              <w:docPart w:val="7364DA62D33D4B0BA6FA4765A2E80BC9"/>
            </w:placeholder>
            <w:showingPlcHdr/>
          </w:sdtPr>
          <w:sdtEndPr/>
          <w:sdtContent>
            <w:tc>
              <w:tcPr>
                <w:tcW w:w="1727" w:type="dxa"/>
              </w:tcPr>
              <w:p w14:paraId="3ADB63EF" w14:textId="2359C2C3" w:rsidR="00B73C17" w:rsidRDefault="00B73C17" w:rsidP="00B73C17">
                <w:pPr>
                  <w:rPr>
                    <w:sz w:val="18"/>
                    <w:szCs w:val="18"/>
                  </w:rPr>
                </w:pPr>
                <w:r w:rsidRPr="0089628B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sz w:val="18"/>
              <w:szCs w:val="18"/>
            </w:rPr>
            <w:id w:val="120967211"/>
            <w:placeholder>
              <w:docPart w:val="3BCC4C74F53544F184FDB78923CA295C"/>
            </w:placeholder>
          </w:sdtPr>
          <w:sdtEndPr/>
          <w:sdtContent>
            <w:tc>
              <w:tcPr>
                <w:tcW w:w="1693" w:type="dxa"/>
                <w:vAlign w:val="center"/>
              </w:tcPr>
              <w:sdt>
                <w:sdtPr>
                  <w:rPr>
                    <w:sz w:val="18"/>
                    <w:szCs w:val="18"/>
                  </w:rPr>
                  <w:alias w:val="Enter Department"/>
                  <w:tag w:val="Enter Department"/>
                  <w:id w:val="1630661149"/>
                  <w:placeholder>
                    <w:docPart w:val="3BCC4C74F53544F184FDB78923CA295C"/>
                  </w:placeholder>
                  <w:showingPlcHdr/>
                </w:sdtPr>
                <w:sdtEndPr/>
                <w:sdtContent>
                  <w:p w14:paraId="0D959800" w14:textId="1B034157" w:rsidR="00B73C17" w:rsidRDefault="00B73C17" w:rsidP="00B73C17">
                    <w:pPr>
                      <w:rPr>
                        <w:sz w:val="18"/>
                        <w:szCs w:val="18"/>
                      </w:rPr>
                    </w:pPr>
                    <w:r w:rsidRPr="0089628B">
                      <w:rPr>
                        <w:rStyle w:val="PlaceholderText"/>
                      </w:rPr>
                      <w:t>Click or tap here to enter text.</w:t>
                    </w:r>
                  </w:p>
                </w:sdtContent>
              </w:sdt>
            </w:tc>
          </w:sdtContent>
        </w:sdt>
        <w:sdt>
          <w:sdtPr>
            <w:rPr>
              <w:sz w:val="18"/>
              <w:szCs w:val="18"/>
            </w:rPr>
            <w:alias w:val="Enter Institution details"/>
            <w:tag w:val="Enter Institution details"/>
            <w:id w:val="-1124927719"/>
            <w:placeholder>
              <w:docPart w:val="0C3718F96D5849BFBCF4C3383E794FAD"/>
            </w:placeholder>
            <w:showingPlcHdr/>
          </w:sdtPr>
          <w:sdtEndPr/>
          <w:sdtContent>
            <w:tc>
              <w:tcPr>
                <w:tcW w:w="2364" w:type="dxa"/>
                <w:vAlign w:val="center"/>
              </w:tcPr>
              <w:p w14:paraId="3EF4F91D" w14:textId="38F65492" w:rsidR="00B73C17" w:rsidRDefault="00B73C17" w:rsidP="00B73C17">
                <w:pPr>
                  <w:rPr>
                    <w:sz w:val="18"/>
                    <w:szCs w:val="18"/>
                  </w:rPr>
                </w:pPr>
                <w:r w:rsidRPr="0089628B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sz w:val="18"/>
              <w:szCs w:val="18"/>
            </w:rPr>
            <w:alias w:val="Enter City &amp; Country"/>
            <w:tag w:val="Enter City &amp; Country"/>
            <w:id w:val="-661386021"/>
            <w:placeholder>
              <w:docPart w:val="FA1DDD35521B47E7881248D4DC419CBA"/>
            </w:placeholder>
            <w:showingPlcHdr/>
          </w:sdtPr>
          <w:sdtEndPr/>
          <w:sdtContent>
            <w:tc>
              <w:tcPr>
                <w:tcW w:w="1538" w:type="dxa"/>
                <w:vAlign w:val="center"/>
              </w:tcPr>
              <w:p w14:paraId="5705A174" w14:textId="21999BBD" w:rsidR="00B73C17" w:rsidRDefault="00B73C17" w:rsidP="00B73C17">
                <w:pPr>
                  <w:rPr>
                    <w:sz w:val="18"/>
                    <w:szCs w:val="18"/>
                  </w:rPr>
                </w:pPr>
                <w:r w:rsidRPr="0089628B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sz w:val="18"/>
              <w:szCs w:val="18"/>
            </w:rPr>
            <w:alias w:val="Enter Email"/>
            <w:tag w:val="Enter Email"/>
            <w:id w:val="-2136931015"/>
            <w:placeholder>
              <w:docPart w:val="B9BE2202127844C58A24B6F277A46FB9"/>
            </w:placeholder>
            <w:showingPlcHdr/>
          </w:sdtPr>
          <w:sdtEndPr/>
          <w:sdtContent>
            <w:tc>
              <w:tcPr>
                <w:tcW w:w="1768" w:type="dxa"/>
                <w:vAlign w:val="center"/>
              </w:tcPr>
              <w:p w14:paraId="0E0FC9C4" w14:textId="2CF742EB" w:rsidR="00B73C17" w:rsidRDefault="00B73C17" w:rsidP="00B73C17">
                <w:pPr>
                  <w:rPr>
                    <w:sz w:val="18"/>
                    <w:szCs w:val="18"/>
                  </w:rPr>
                </w:pPr>
                <w:r w:rsidRPr="0089628B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B73C17" w14:paraId="5CACD928" w14:textId="77777777" w:rsidTr="006F203F">
        <w:tc>
          <w:tcPr>
            <w:tcW w:w="859" w:type="dxa"/>
          </w:tcPr>
          <w:p w14:paraId="4880C7FA" w14:textId="5B2DF51C" w:rsidR="00B73C17" w:rsidRDefault="00B73C17" w:rsidP="00B73C17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8.</w:t>
            </w:r>
          </w:p>
        </w:tc>
        <w:sdt>
          <w:sdtPr>
            <w:rPr>
              <w:sz w:val="18"/>
              <w:szCs w:val="18"/>
            </w:rPr>
            <w:alias w:val="Enter the name"/>
            <w:tag w:val="Enter the name"/>
            <w:id w:val="-1754500645"/>
            <w:placeholder>
              <w:docPart w:val="488C3910B1E64F8D9A201AC2F3833018"/>
            </w:placeholder>
            <w:showingPlcHdr/>
          </w:sdtPr>
          <w:sdtEndPr/>
          <w:sdtContent>
            <w:tc>
              <w:tcPr>
                <w:tcW w:w="1841" w:type="dxa"/>
                <w:vAlign w:val="center"/>
              </w:tcPr>
              <w:p w14:paraId="0F849272" w14:textId="058E9DD4" w:rsidR="00B73C17" w:rsidRDefault="00B73C17" w:rsidP="00B73C17">
                <w:pPr>
                  <w:rPr>
                    <w:sz w:val="18"/>
                    <w:szCs w:val="18"/>
                  </w:rPr>
                </w:pPr>
                <w:r w:rsidRPr="0089628B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sz w:val="18"/>
              <w:szCs w:val="18"/>
            </w:rPr>
            <w:alias w:val="Enter author title"/>
            <w:tag w:val="Enter author title"/>
            <w:id w:val="1146243507"/>
            <w:placeholder>
              <w:docPart w:val="51B79F5DE4174CFF806E3E65E6D1DF74"/>
            </w:placeholder>
            <w:showingPlcHdr/>
          </w:sdtPr>
          <w:sdtEndPr/>
          <w:sdtContent>
            <w:tc>
              <w:tcPr>
                <w:tcW w:w="1727" w:type="dxa"/>
              </w:tcPr>
              <w:p w14:paraId="6BF2E3F9" w14:textId="1DAD0204" w:rsidR="00B73C17" w:rsidRDefault="00B73C17" w:rsidP="00B73C17">
                <w:pPr>
                  <w:rPr>
                    <w:sz w:val="18"/>
                    <w:szCs w:val="18"/>
                  </w:rPr>
                </w:pPr>
                <w:r w:rsidRPr="0089628B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sz w:val="18"/>
              <w:szCs w:val="18"/>
            </w:rPr>
            <w:id w:val="-1507817991"/>
            <w:placeholder>
              <w:docPart w:val="1C7FDF7EB3DE4F169A46FF3171DE37F9"/>
            </w:placeholder>
          </w:sdtPr>
          <w:sdtEndPr/>
          <w:sdtContent>
            <w:tc>
              <w:tcPr>
                <w:tcW w:w="1693" w:type="dxa"/>
                <w:vAlign w:val="center"/>
              </w:tcPr>
              <w:sdt>
                <w:sdtPr>
                  <w:rPr>
                    <w:sz w:val="18"/>
                    <w:szCs w:val="18"/>
                  </w:rPr>
                  <w:alias w:val="Enter Department"/>
                  <w:tag w:val="Enter Department"/>
                  <w:id w:val="-198478931"/>
                  <w:placeholder>
                    <w:docPart w:val="1C7FDF7EB3DE4F169A46FF3171DE37F9"/>
                  </w:placeholder>
                  <w:showingPlcHdr/>
                </w:sdtPr>
                <w:sdtEndPr/>
                <w:sdtContent>
                  <w:p w14:paraId="6020A903" w14:textId="4305CAE5" w:rsidR="00B73C17" w:rsidRDefault="00B73C17" w:rsidP="00B73C17">
                    <w:pPr>
                      <w:rPr>
                        <w:sz w:val="18"/>
                        <w:szCs w:val="18"/>
                      </w:rPr>
                    </w:pPr>
                    <w:r w:rsidRPr="0089628B">
                      <w:rPr>
                        <w:rStyle w:val="PlaceholderText"/>
                      </w:rPr>
                      <w:t>Click or tap here to enter text.</w:t>
                    </w:r>
                  </w:p>
                </w:sdtContent>
              </w:sdt>
            </w:tc>
          </w:sdtContent>
        </w:sdt>
        <w:sdt>
          <w:sdtPr>
            <w:rPr>
              <w:sz w:val="18"/>
              <w:szCs w:val="18"/>
            </w:rPr>
            <w:alias w:val="Enter Institution details"/>
            <w:tag w:val="Enter Institution details"/>
            <w:id w:val="-55627391"/>
            <w:placeholder>
              <w:docPart w:val="AF839A0E7E0F47BDBCDC7874849E7401"/>
            </w:placeholder>
            <w:showingPlcHdr/>
          </w:sdtPr>
          <w:sdtEndPr/>
          <w:sdtContent>
            <w:tc>
              <w:tcPr>
                <w:tcW w:w="2364" w:type="dxa"/>
                <w:vAlign w:val="center"/>
              </w:tcPr>
              <w:p w14:paraId="6000C51C" w14:textId="6C6EA59A" w:rsidR="00B73C17" w:rsidRDefault="00B73C17" w:rsidP="00B73C17">
                <w:pPr>
                  <w:rPr>
                    <w:sz w:val="18"/>
                    <w:szCs w:val="18"/>
                  </w:rPr>
                </w:pPr>
                <w:r w:rsidRPr="0089628B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sz w:val="18"/>
              <w:szCs w:val="18"/>
            </w:rPr>
            <w:alias w:val="Enter City &amp; Country"/>
            <w:tag w:val="Enter City &amp; Country"/>
            <w:id w:val="1752778519"/>
            <w:placeholder>
              <w:docPart w:val="75389985CC9F4ED491C37EA22FDBA4DC"/>
            </w:placeholder>
            <w:showingPlcHdr/>
          </w:sdtPr>
          <w:sdtEndPr/>
          <w:sdtContent>
            <w:tc>
              <w:tcPr>
                <w:tcW w:w="1538" w:type="dxa"/>
                <w:vAlign w:val="center"/>
              </w:tcPr>
              <w:p w14:paraId="1896A807" w14:textId="1A02729D" w:rsidR="00B73C17" w:rsidRDefault="00B73C17" w:rsidP="00B73C17">
                <w:pPr>
                  <w:rPr>
                    <w:sz w:val="18"/>
                    <w:szCs w:val="18"/>
                  </w:rPr>
                </w:pPr>
                <w:r w:rsidRPr="0089628B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sz w:val="18"/>
              <w:szCs w:val="18"/>
            </w:rPr>
            <w:alias w:val="Enter Email"/>
            <w:tag w:val="Enter Email"/>
            <w:id w:val="-2091841486"/>
            <w:placeholder>
              <w:docPart w:val="523E4CFCC1A146DBB0E306A09A22BB1D"/>
            </w:placeholder>
            <w:showingPlcHdr/>
          </w:sdtPr>
          <w:sdtEndPr/>
          <w:sdtContent>
            <w:tc>
              <w:tcPr>
                <w:tcW w:w="1768" w:type="dxa"/>
                <w:vAlign w:val="center"/>
              </w:tcPr>
              <w:p w14:paraId="66B8DAC0" w14:textId="0BF6583F" w:rsidR="00B73C17" w:rsidRDefault="00B73C17" w:rsidP="00B73C17">
                <w:pPr>
                  <w:rPr>
                    <w:sz w:val="18"/>
                    <w:szCs w:val="18"/>
                  </w:rPr>
                </w:pPr>
                <w:r w:rsidRPr="0089628B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B73C17" w14:paraId="358222A1" w14:textId="77777777" w:rsidTr="006F203F">
        <w:tc>
          <w:tcPr>
            <w:tcW w:w="859" w:type="dxa"/>
          </w:tcPr>
          <w:p w14:paraId="6687AD31" w14:textId="10745028" w:rsidR="00B73C17" w:rsidRDefault="00B73C17" w:rsidP="00B73C17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9.</w:t>
            </w:r>
          </w:p>
        </w:tc>
        <w:sdt>
          <w:sdtPr>
            <w:rPr>
              <w:sz w:val="18"/>
              <w:szCs w:val="18"/>
            </w:rPr>
            <w:alias w:val="Enter the name"/>
            <w:tag w:val="Enter the name"/>
            <w:id w:val="-1596090027"/>
            <w:placeholder>
              <w:docPart w:val="C92AEFA1F92A42828626249ED69B1860"/>
            </w:placeholder>
            <w:showingPlcHdr/>
          </w:sdtPr>
          <w:sdtEndPr/>
          <w:sdtContent>
            <w:tc>
              <w:tcPr>
                <w:tcW w:w="1841" w:type="dxa"/>
                <w:vAlign w:val="center"/>
              </w:tcPr>
              <w:p w14:paraId="7E0C3066" w14:textId="5C774052" w:rsidR="00B73C17" w:rsidRDefault="00B73C17" w:rsidP="00B73C17">
                <w:pPr>
                  <w:rPr>
                    <w:sz w:val="18"/>
                    <w:szCs w:val="18"/>
                  </w:rPr>
                </w:pPr>
                <w:r w:rsidRPr="0089628B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sz w:val="18"/>
              <w:szCs w:val="18"/>
            </w:rPr>
            <w:alias w:val="Enter author title"/>
            <w:tag w:val="Enter author title"/>
            <w:id w:val="-1326966966"/>
            <w:placeholder>
              <w:docPart w:val="C99E0AC95E7E4AC5B8A048C85C01A7E0"/>
            </w:placeholder>
            <w:showingPlcHdr/>
          </w:sdtPr>
          <w:sdtEndPr/>
          <w:sdtContent>
            <w:tc>
              <w:tcPr>
                <w:tcW w:w="1727" w:type="dxa"/>
              </w:tcPr>
              <w:p w14:paraId="34A9C612" w14:textId="08FE1B36" w:rsidR="00B73C17" w:rsidRDefault="00B73C17" w:rsidP="00B73C17">
                <w:pPr>
                  <w:rPr>
                    <w:sz w:val="18"/>
                    <w:szCs w:val="18"/>
                  </w:rPr>
                </w:pPr>
                <w:r w:rsidRPr="0089628B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sz w:val="18"/>
              <w:szCs w:val="18"/>
            </w:rPr>
            <w:id w:val="-1185514864"/>
            <w:placeholder>
              <w:docPart w:val="2335F79478D74BEF9E0155158537C460"/>
            </w:placeholder>
          </w:sdtPr>
          <w:sdtEndPr/>
          <w:sdtContent>
            <w:tc>
              <w:tcPr>
                <w:tcW w:w="1693" w:type="dxa"/>
                <w:vAlign w:val="center"/>
              </w:tcPr>
              <w:sdt>
                <w:sdtPr>
                  <w:rPr>
                    <w:sz w:val="18"/>
                    <w:szCs w:val="18"/>
                  </w:rPr>
                  <w:alias w:val="Enter Department"/>
                  <w:tag w:val="Enter Department"/>
                  <w:id w:val="1355158208"/>
                  <w:placeholder>
                    <w:docPart w:val="2335F79478D74BEF9E0155158537C460"/>
                  </w:placeholder>
                  <w:showingPlcHdr/>
                </w:sdtPr>
                <w:sdtEndPr/>
                <w:sdtContent>
                  <w:p w14:paraId="702074AE" w14:textId="18B51F94" w:rsidR="00B73C17" w:rsidRDefault="00B73C17" w:rsidP="00B73C17">
                    <w:pPr>
                      <w:rPr>
                        <w:sz w:val="18"/>
                        <w:szCs w:val="18"/>
                      </w:rPr>
                    </w:pPr>
                    <w:r w:rsidRPr="0089628B">
                      <w:rPr>
                        <w:rStyle w:val="PlaceholderText"/>
                      </w:rPr>
                      <w:t>Click or tap here to enter text.</w:t>
                    </w:r>
                  </w:p>
                </w:sdtContent>
              </w:sdt>
            </w:tc>
          </w:sdtContent>
        </w:sdt>
        <w:sdt>
          <w:sdtPr>
            <w:rPr>
              <w:sz w:val="18"/>
              <w:szCs w:val="18"/>
            </w:rPr>
            <w:alias w:val="Enter Institution details"/>
            <w:tag w:val="Enter Institution details"/>
            <w:id w:val="-1397809862"/>
            <w:placeholder>
              <w:docPart w:val="C222B0E4BB984348B2B41A834BF3162F"/>
            </w:placeholder>
            <w:showingPlcHdr/>
          </w:sdtPr>
          <w:sdtEndPr/>
          <w:sdtContent>
            <w:tc>
              <w:tcPr>
                <w:tcW w:w="2364" w:type="dxa"/>
                <w:vAlign w:val="center"/>
              </w:tcPr>
              <w:p w14:paraId="282936BE" w14:textId="6DBD2BEE" w:rsidR="00B73C17" w:rsidRDefault="00B73C17" w:rsidP="00B73C17">
                <w:pPr>
                  <w:rPr>
                    <w:sz w:val="18"/>
                    <w:szCs w:val="18"/>
                  </w:rPr>
                </w:pPr>
                <w:r w:rsidRPr="0089628B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sz w:val="18"/>
              <w:szCs w:val="18"/>
            </w:rPr>
            <w:alias w:val="Enter City &amp; Country"/>
            <w:tag w:val="Enter City &amp; Country"/>
            <w:id w:val="-1848704102"/>
            <w:placeholder>
              <w:docPart w:val="AEF7657C9C4D45A58EC62733EBF6D15C"/>
            </w:placeholder>
            <w:showingPlcHdr/>
          </w:sdtPr>
          <w:sdtEndPr/>
          <w:sdtContent>
            <w:tc>
              <w:tcPr>
                <w:tcW w:w="1538" w:type="dxa"/>
                <w:vAlign w:val="center"/>
              </w:tcPr>
              <w:p w14:paraId="5025D07E" w14:textId="37C5521C" w:rsidR="00B73C17" w:rsidRDefault="00B73C17" w:rsidP="00B73C17">
                <w:pPr>
                  <w:rPr>
                    <w:sz w:val="18"/>
                    <w:szCs w:val="18"/>
                  </w:rPr>
                </w:pPr>
                <w:r w:rsidRPr="0089628B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sz w:val="18"/>
              <w:szCs w:val="18"/>
            </w:rPr>
            <w:alias w:val="Enter Email"/>
            <w:tag w:val="Enter Email"/>
            <w:id w:val="-73827848"/>
            <w:placeholder>
              <w:docPart w:val="6C69FB94187540EB9B4310A8E8630450"/>
            </w:placeholder>
            <w:showingPlcHdr/>
          </w:sdtPr>
          <w:sdtEndPr/>
          <w:sdtContent>
            <w:tc>
              <w:tcPr>
                <w:tcW w:w="1768" w:type="dxa"/>
                <w:vAlign w:val="center"/>
              </w:tcPr>
              <w:p w14:paraId="55BC57D3" w14:textId="1213E9B3" w:rsidR="00B73C17" w:rsidRDefault="00B73C17" w:rsidP="00B73C17">
                <w:pPr>
                  <w:rPr>
                    <w:sz w:val="18"/>
                    <w:szCs w:val="18"/>
                  </w:rPr>
                </w:pPr>
                <w:r w:rsidRPr="0089628B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</w:tbl>
    <w:p w14:paraId="11015C2F" w14:textId="75EE93F7" w:rsidR="00CE5A50" w:rsidRDefault="00CE5A50" w:rsidP="006E446B">
      <w:pPr>
        <w:rPr>
          <w:sz w:val="28"/>
          <w:szCs w:val="28"/>
        </w:rPr>
      </w:pPr>
    </w:p>
    <w:sectPr w:rsidR="00CE5A50" w:rsidSect="006D2DDC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900" w:right="1440" w:bottom="90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1449342" w14:textId="77777777" w:rsidR="00700B9A" w:rsidRDefault="00700B9A" w:rsidP="00C60BB0">
      <w:pPr>
        <w:spacing w:after="0" w:line="240" w:lineRule="auto"/>
      </w:pPr>
      <w:r>
        <w:separator/>
      </w:r>
    </w:p>
  </w:endnote>
  <w:endnote w:type="continuationSeparator" w:id="0">
    <w:p w14:paraId="2A85A985" w14:textId="77777777" w:rsidR="00700B9A" w:rsidRDefault="00700B9A" w:rsidP="00C60BB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PMingLiU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41F545E" w14:textId="77777777" w:rsidR="00B9362E" w:rsidRDefault="00B9362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943AB96" w14:textId="77777777" w:rsidR="00C60BB0" w:rsidRPr="00C60BB0" w:rsidRDefault="00C60BB0" w:rsidP="00C60BB0">
    <w:pPr>
      <w:pStyle w:val="Header"/>
      <w:jc w:val="right"/>
      <w:rPr>
        <w:b/>
        <w:bCs/>
        <w:sz w:val="24"/>
        <w:szCs w:val="24"/>
      </w:rPr>
    </w:pPr>
    <w:r w:rsidRPr="00C60BB0">
      <w:rPr>
        <w:b/>
        <w:bCs/>
        <w:sz w:val="24"/>
        <w:szCs w:val="24"/>
      </w:rPr>
      <w:t>Journal of the Saudi Heart Association</w:t>
    </w:r>
  </w:p>
  <w:p w14:paraId="5D99169F" w14:textId="77777777" w:rsidR="00C60BB0" w:rsidRDefault="00C60BB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7A3C24A" w14:textId="77777777" w:rsidR="00B9362E" w:rsidRDefault="00B9362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F7590FF" w14:textId="77777777" w:rsidR="00700B9A" w:rsidRDefault="00700B9A" w:rsidP="00C60BB0">
      <w:pPr>
        <w:spacing w:after="0" w:line="240" w:lineRule="auto"/>
      </w:pPr>
      <w:r>
        <w:separator/>
      </w:r>
    </w:p>
  </w:footnote>
  <w:footnote w:type="continuationSeparator" w:id="0">
    <w:p w14:paraId="2FF4B6A2" w14:textId="77777777" w:rsidR="00700B9A" w:rsidRDefault="00700B9A" w:rsidP="00C60BB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6987742" w14:textId="77777777" w:rsidR="00B9362E" w:rsidRDefault="00B9362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0D52331" w14:textId="7DF411C7" w:rsidR="00C94361" w:rsidRDefault="00C94361">
    <w:pPr>
      <w:pStyle w:val="Header"/>
    </w:pPr>
    <w:r w:rsidRPr="00C60BB0">
      <w:rPr>
        <w:rFonts w:cstheme="minorHAnsi"/>
        <w:noProof/>
        <w:sz w:val="24"/>
        <w:szCs w:val="24"/>
      </w:rPr>
      <w:drawing>
        <wp:anchor distT="0" distB="0" distL="114300" distR="114300" simplePos="0" relativeHeight="251659264" behindDoc="1" locked="0" layoutInCell="1" allowOverlap="1" wp14:anchorId="3AF5DD21" wp14:editId="3033F06F">
          <wp:simplePos x="0" y="0"/>
          <wp:positionH relativeFrom="margin">
            <wp:posOffset>5261610</wp:posOffset>
          </wp:positionH>
          <wp:positionV relativeFrom="paragraph">
            <wp:posOffset>-203200</wp:posOffset>
          </wp:positionV>
          <wp:extent cx="666750" cy="762000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66750" cy="762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tab/>
    </w:r>
    <w:r>
      <w:tab/>
    </w:r>
    <w:r>
      <w:tab/>
    </w:r>
  </w:p>
  <w:p w14:paraId="1ED71381" w14:textId="4F6C09C1" w:rsidR="00C60BB0" w:rsidRPr="00C60BB0" w:rsidRDefault="00C60BB0" w:rsidP="00C60BB0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3A9D6D1" w14:textId="77777777" w:rsidR="00B9362E" w:rsidRDefault="00B9362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953060B"/>
    <w:multiLevelType w:val="multilevel"/>
    <w:tmpl w:val="8E06ED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770A095E"/>
    <w:multiLevelType w:val="hybridMultilevel"/>
    <w:tmpl w:val="1D6E636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ocumentProtection w:edit="readOnly" w:enforcement="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A2sLQwMLUwMjY0NTRX0lEKTi0uzszPAykwqwUAamRt1CwAAAA="/>
  </w:docVars>
  <w:rsids>
    <w:rsidRoot w:val="00583104"/>
    <w:rsid w:val="00074FC8"/>
    <w:rsid w:val="00142F6B"/>
    <w:rsid w:val="00161AA1"/>
    <w:rsid w:val="0032364D"/>
    <w:rsid w:val="004217ED"/>
    <w:rsid w:val="0047489A"/>
    <w:rsid w:val="004760BC"/>
    <w:rsid w:val="004F22AE"/>
    <w:rsid w:val="004F497F"/>
    <w:rsid w:val="004F6B51"/>
    <w:rsid w:val="00583104"/>
    <w:rsid w:val="005B5805"/>
    <w:rsid w:val="00622DFE"/>
    <w:rsid w:val="006A6C1E"/>
    <w:rsid w:val="006D2DDC"/>
    <w:rsid w:val="006E446B"/>
    <w:rsid w:val="006F203F"/>
    <w:rsid w:val="00700B9A"/>
    <w:rsid w:val="00832881"/>
    <w:rsid w:val="00852E23"/>
    <w:rsid w:val="008540B5"/>
    <w:rsid w:val="00934428"/>
    <w:rsid w:val="00B51226"/>
    <w:rsid w:val="00B65722"/>
    <w:rsid w:val="00B73C17"/>
    <w:rsid w:val="00B9362E"/>
    <w:rsid w:val="00BC4E6F"/>
    <w:rsid w:val="00BC64AB"/>
    <w:rsid w:val="00BF14A5"/>
    <w:rsid w:val="00C14367"/>
    <w:rsid w:val="00C364D6"/>
    <w:rsid w:val="00C60BB0"/>
    <w:rsid w:val="00C64B3D"/>
    <w:rsid w:val="00C94361"/>
    <w:rsid w:val="00CB19CC"/>
    <w:rsid w:val="00CE2F72"/>
    <w:rsid w:val="00CE5A50"/>
    <w:rsid w:val="00D338A9"/>
    <w:rsid w:val="00D97C0C"/>
    <w:rsid w:val="00E079AB"/>
    <w:rsid w:val="00E1774F"/>
    <w:rsid w:val="00E22D2A"/>
    <w:rsid w:val="00F60C83"/>
    <w:rsid w:val="00F819BF"/>
    <w:rsid w:val="00FC3A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2F58083D"/>
  <w15:chartTrackingRefBased/>
  <w15:docId w15:val="{DA6A9260-836D-4072-8E3C-6612F0D02D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58310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852E2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83104"/>
    <w:rPr>
      <w:rFonts w:asciiTheme="majorHAnsi" w:eastAsiaTheme="majorEastAsia" w:hAnsiTheme="majorHAnsi" w:cstheme="majorBidi"/>
      <w:b/>
      <w:color w:val="2F5496" w:themeColor="accent1" w:themeShade="BF"/>
      <w:sz w:val="32"/>
      <w:szCs w:val="32"/>
    </w:rPr>
  </w:style>
  <w:style w:type="table" w:styleId="TableGrid">
    <w:name w:val="Table Grid"/>
    <w:basedOn w:val="TableNormal"/>
    <w:uiPriority w:val="39"/>
    <w:rsid w:val="0058310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semiHidden/>
    <w:rsid w:val="00852E23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NormalWeb">
    <w:name w:val="Normal (Web)"/>
    <w:basedOn w:val="Normal"/>
    <w:uiPriority w:val="99"/>
    <w:semiHidden/>
    <w:unhideWhenUsed/>
    <w:rsid w:val="00852E2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852E23"/>
    <w:rPr>
      <w:i/>
      <w:iCs/>
    </w:rPr>
  </w:style>
  <w:style w:type="character" w:styleId="Hyperlink">
    <w:name w:val="Hyperlink"/>
    <w:basedOn w:val="DefaultParagraphFont"/>
    <w:uiPriority w:val="99"/>
    <w:semiHidden/>
    <w:unhideWhenUsed/>
    <w:rsid w:val="00852E23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C60BB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60BB0"/>
  </w:style>
  <w:style w:type="paragraph" w:styleId="Footer">
    <w:name w:val="footer"/>
    <w:basedOn w:val="Normal"/>
    <w:link w:val="FooterChar"/>
    <w:uiPriority w:val="99"/>
    <w:unhideWhenUsed/>
    <w:rsid w:val="00C60BB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60BB0"/>
  </w:style>
  <w:style w:type="paragraph" w:styleId="BalloonText">
    <w:name w:val="Balloon Text"/>
    <w:basedOn w:val="Normal"/>
    <w:link w:val="BalloonTextChar"/>
    <w:uiPriority w:val="99"/>
    <w:semiHidden/>
    <w:unhideWhenUsed/>
    <w:rsid w:val="006F203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F203F"/>
    <w:rPr>
      <w:rFonts w:ascii="Segoe UI" w:hAnsi="Segoe UI" w:cs="Segoe UI"/>
      <w:sz w:val="18"/>
      <w:szCs w:val="18"/>
    </w:rPr>
  </w:style>
  <w:style w:type="character" w:styleId="PlaceholderText">
    <w:name w:val="Placeholder Text"/>
    <w:basedOn w:val="DefaultParagraphFont"/>
    <w:uiPriority w:val="99"/>
    <w:semiHidden/>
    <w:rsid w:val="00142F6B"/>
    <w:rPr>
      <w:color w:val="808080"/>
    </w:rPr>
  </w:style>
  <w:style w:type="paragraph" w:styleId="ListParagraph">
    <w:name w:val="List Paragraph"/>
    <w:basedOn w:val="Normal"/>
    <w:uiPriority w:val="34"/>
    <w:qFormat/>
    <w:rsid w:val="00074FC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32155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312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glossaryDocument" Target="glossary/document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1DDA05-4E2D-44CC-A4EC-4DCF1166B1C5}"/>
      </w:docPartPr>
      <w:docPartBody>
        <w:p w:rsidR="00931A87" w:rsidRDefault="004F2436">
          <w:r w:rsidRPr="0089628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26C2751364E429AA09DA108D3785E0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505D000-CD8F-4B7F-96E1-85A06C7DEE46}"/>
      </w:docPartPr>
      <w:docPartBody>
        <w:p w:rsidR="00931A87" w:rsidRDefault="006D0887" w:rsidP="006D0887">
          <w:pPr>
            <w:pStyle w:val="626C2751364E429AA09DA108D3785E0E1"/>
          </w:pPr>
          <w:r w:rsidRPr="0089628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34160FCB5224B1AA00FE3A9BFC7B1E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66C64C3-337B-4D10-8C02-485E46605713}"/>
      </w:docPartPr>
      <w:docPartBody>
        <w:p w:rsidR="00931A87" w:rsidRDefault="006D0887" w:rsidP="006D0887">
          <w:pPr>
            <w:pStyle w:val="634160FCB5224B1AA00FE3A9BFC7B1E51"/>
          </w:pPr>
          <w:r w:rsidRPr="0089628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4F64DC82BC94E5ABE7D2E2C112A6F0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1132AEE-63FC-4904-9DC4-96239F7CB97B}"/>
      </w:docPartPr>
      <w:docPartBody>
        <w:p w:rsidR="00931A87" w:rsidRDefault="006D0887" w:rsidP="006D0887">
          <w:pPr>
            <w:pStyle w:val="34F64DC82BC94E5ABE7D2E2C112A6F001"/>
          </w:pPr>
          <w:r w:rsidRPr="0089628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857AD87F52443AA91E84B98030E982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BF8936-1C51-48D9-98F4-A5A942FA4F69}"/>
      </w:docPartPr>
      <w:docPartBody>
        <w:p w:rsidR="00931A87" w:rsidRDefault="006D0887" w:rsidP="006D0887">
          <w:pPr>
            <w:pStyle w:val="1857AD87F52443AA91E84B98030E982D1"/>
          </w:pPr>
          <w:r w:rsidRPr="0089628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2BD2563D1CA4533AA4EA6EE830441E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EC3FEF-C52E-42C6-A383-DDA39BBDBC87}"/>
      </w:docPartPr>
      <w:docPartBody>
        <w:p w:rsidR="00931A87" w:rsidRDefault="006D0887" w:rsidP="006D0887">
          <w:pPr>
            <w:pStyle w:val="A2BD2563D1CA4533AA4EA6EE830441EC1"/>
          </w:pPr>
          <w:r w:rsidRPr="0089628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E43E62494154F649F6DC0D99FB1C5D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81DD0E3-16B9-4851-99B2-BC7D036FF278}"/>
      </w:docPartPr>
      <w:docPartBody>
        <w:p w:rsidR="00931A87" w:rsidRDefault="006D0887" w:rsidP="006D0887">
          <w:pPr>
            <w:pStyle w:val="7E43E62494154F649F6DC0D99FB1C5D91"/>
          </w:pPr>
          <w:r w:rsidRPr="0089628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45969FA9F1A4177AE8C58BD8D645F1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5AEF7F0-06E2-4C71-A8A2-13D91658C539}"/>
      </w:docPartPr>
      <w:docPartBody>
        <w:p w:rsidR="00931A87" w:rsidRDefault="006D0887" w:rsidP="006D0887">
          <w:pPr>
            <w:pStyle w:val="445969FA9F1A4177AE8C58BD8D645F101"/>
          </w:pPr>
          <w:r w:rsidRPr="0089628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98CBE76ED1745B2927B2A04E8FBD0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178429-BDCB-4464-B085-FF32D477CC82}"/>
      </w:docPartPr>
      <w:docPartBody>
        <w:p w:rsidR="00931A87" w:rsidRDefault="006D0887" w:rsidP="006D0887">
          <w:pPr>
            <w:pStyle w:val="298CBE76ED1745B2927B2A04E8FBD0401"/>
          </w:pPr>
          <w:r w:rsidRPr="0089628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72D3F8718D140A0B0A8F06240DAFA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A6216A5-DAA3-4F91-B160-0E2A40EE723E}"/>
      </w:docPartPr>
      <w:docPartBody>
        <w:p w:rsidR="00931A87" w:rsidRDefault="006D0887" w:rsidP="006D0887">
          <w:pPr>
            <w:pStyle w:val="072D3F8718D140A0B0A8F06240DAFA681"/>
          </w:pPr>
          <w:r w:rsidRPr="0089628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ADAAA62C91B41C49F8B0B0844B5F1B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B141AC-5A6B-4288-918A-5241FC8A0262}"/>
      </w:docPartPr>
      <w:docPartBody>
        <w:p w:rsidR="00931A87" w:rsidRDefault="006D0887" w:rsidP="006D0887">
          <w:pPr>
            <w:pStyle w:val="0ADAAA62C91B41C49F8B0B0844B5F1B61"/>
          </w:pPr>
          <w:r w:rsidRPr="0089628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AE90482E07F4C5A96AF116281BC3E5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FFD1BEA-7599-4853-A716-EBD865062A3E}"/>
      </w:docPartPr>
      <w:docPartBody>
        <w:p w:rsidR="00931A87" w:rsidRDefault="006D0887" w:rsidP="006D0887">
          <w:pPr>
            <w:pStyle w:val="CAE90482E07F4C5A96AF116281BC3E5F1"/>
          </w:pPr>
          <w:r w:rsidRPr="0089628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C367DAA325D40BFB0594FBCA304DF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32C4A97-50CD-4746-BF19-157482693500}"/>
      </w:docPartPr>
      <w:docPartBody>
        <w:p w:rsidR="00931A87" w:rsidRDefault="006D0887" w:rsidP="006D0887">
          <w:pPr>
            <w:pStyle w:val="7C367DAA325D40BFB0594FBCA304DF1D1"/>
          </w:pPr>
          <w:r w:rsidRPr="0089628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9A9F1EC8E6949D981401597A1A0677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305F971-B180-4604-B300-6CF30587975C}"/>
      </w:docPartPr>
      <w:docPartBody>
        <w:p w:rsidR="00931A87" w:rsidRDefault="006D0887" w:rsidP="006D0887">
          <w:pPr>
            <w:pStyle w:val="C9A9F1EC8E6949D981401597A1A0677B1"/>
          </w:pPr>
          <w:r w:rsidRPr="0089628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DBAD9D701D949D39E0A77AA070A2EC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BD4C296-AD94-400D-8D2E-AE927982FE45}"/>
      </w:docPartPr>
      <w:docPartBody>
        <w:p w:rsidR="00931A87" w:rsidRDefault="006D0887" w:rsidP="006D0887">
          <w:pPr>
            <w:pStyle w:val="ADBAD9D701D949D39E0A77AA070A2EC31"/>
          </w:pPr>
          <w:r w:rsidRPr="0089628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8EACD48A78943A3BA9B5538799B053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E232F24-3131-46EE-AACA-D73CAE19AD8B}"/>
      </w:docPartPr>
      <w:docPartBody>
        <w:p w:rsidR="00931A87" w:rsidRDefault="006D0887" w:rsidP="006D0887">
          <w:pPr>
            <w:pStyle w:val="F8EACD48A78943A3BA9B5538799B053D1"/>
          </w:pPr>
          <w:r w:rsidRPr="0089628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CBAF13EEACE4AB593728D2B75CB1F9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ED0CE65-48A4-488F-BDD9-F85B774E1A5E}"/>
      </w:docPartPr>
      <w:docPartBody>
        <w:p w:rsidR="00931A87" w:rsidRDefault="006D0887" w:rsidP="006D0887">
          <w:pPr>
            <w:pStyle w:val="5CBAF13EEACE4AB593728D2B75CB1F9F1"/>
          </w:pPr>
          <w:r w:rsidRPr="0089628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2DE7FA33F484EC9A3D2B6CF40D1274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34C8DC8-A5AF-4056-88A1-89B66F6D2669}"/>
      </w:docPartPr>
      <w:docPartBody>
        <w:p w:rsidR="00931A87" w:rsidRDefault="006D0887" w:rsidP="006D0887">
          <w:pPr>
            <w:pStyle w:val="02DE7FA33F484EC9A3D2B6CF40D127461"/>
          </w:pPr>
          <w:r w:rsidRPr="0089628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495F14A7C624668AEB1E781F177CB5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1B4837-8DF6-4B74-8B7D-A5D1BA919D5A}"/>
      </w:docPartPr>
      <w:docPartBody>
        <w:p w:rsidR="00931A87" w:rsidRDefault="006D0887" w:rsidP="006D0887">
          <w:pPr>
            <w:pStyle w:val="A495F14A7C624668AEB1E781F177CB541"/>
          </w:pPr>
          <w:r w:rsidRPr="0089628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754AA7F061A40E8830A9427620C280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1CE889-3FB9-42C1-9F42-C397C31335BF}"/>
      </w:docPartPr>
      <w:docPartBody>
        <w:p w:rsidR="00931A87" w:rsidRDefault="006D0887" w:rsidP="006D0887">
          <w:pPr>
            <w:pStyle w:val="7754AA7F061A40E8830A9427620C28081"/>
          </w:pPr>
          <w:r w:rsidRPr="0089628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853B8D3B130415D9F80B0F0D132979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60ECA41-A634-48E4-A60C-24DC28262B95}"/>
      </w:docPartPr>
      <w:docPartBody>
        <w:p w:rsidR="00931A87" w:rsidRDefault="006D0887" w:rsidP="006D0887">
          <w:pPr>
            <w:pStyle w:val="D853B8D3B130415D9F80B0F0D13297941"/>
          </w:pPr>
          <w:r w:rsidRPr="0089628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E28525C5A5147E1BEAB716EB5C097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25CDB97-F437-438F-A480-DCA5AE37F720}"/>
      </w:docPartPr>
      <w:docPartBody>
        <w:p w:rsidR="00931A87" w:rsidRDefault="006D0887" w:rsidP="006D0887">
          <w:pPr>
            <w:pStyle w:val="2E28525C5A5147E1BEAB716EB5C097801"/>
          </w:pPr>
          <w:r w:rsidRPr="0089628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E6026E5EDAE41B09F0AC6C0EAB9F9B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FA6655-72C7-4164-ACA9-2EA033F59E09}"/>
      </w:docPartPr>
      <w:docPartBody>
        <w:p w:rsidR="00931A87" w:rsidRDefault="006D0887" w:rsidP="006D0887">
          <w:pPr>
            <w:pStyle w:val="EE6026E5EDAE41B09F0AC6C0EAB9F9BC1"/>
          </w:pPr>
          <w:r w:rsidRPr="0089628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A5711579A9449C1BB936493D66A1B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AFB589B-C658-4959-902E-0C1BF2EB82EB}"/>
      </w:docPartPr>
      <w:docPartBody>
        <w:p w:rsidR="00931A87" w:rsidRDefault="006D0887" w:rsidP="006D0887">
          <w:pPr>
            <w:pStyle w:val="9A5711579A9449C1BB936493D66A1BCA1"/>
          </w:pPr>
          <w:r w:rsidRPr="0089628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F0DA96501EE499D82935F75F90BCA1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1A3EABF-9E07-4C5A-9CFC-EA2C7EF4C9A1}"/>
      </w:docPartPr>
      <w:docPartBody>
        <w:p w:rsidR="00931A87" w:rsidRDefault="006D0887" w:rsidP="006D0887">
          <w:pPr>
            <w:pStyle w:val="9F0DA96501EE499D82935F75F90BCA1A1"/>
          </w:pPr>
          <w:r w:rsidRPr="0089628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D4CE0AE75304592ADC7EB8E786372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B6FF766-E9EC-4032-AC55-F5FC6CAF05E0}"/>
      </w:docPartPr>
      <w:docPartBody>
        <w:p w:rsidR="00931A87" w:rsidRDefault="006D0887" w:rsidP="006D0887">
          <w:pPr>
            <w:pStyle w:val="4D4CE0AE75304592ADC7EB8E786372AF1"/>
          </w:pPr>
          <w:r w:rsidRPr="0089628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A1571E050A04305AE8B695161C70D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B374662-DEEC-4D5C-88E8-43E67CC1E165}"/>
      </w:docPartPr>
      <w:docPartBody>
        <w:p w:rsidR="00931A87" w:rsidRDefault="006D0887" w:rsidP="006D0887">
          <w:pPr>
            <w:pStyle w:val="CA1571E050A04305AE8B695161C70DAF1"/>
          </w:pPr>
          <w:r w:rsidRPr="0089628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55B35B42B8C4A44BD081C88DA2CAF5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7D7F926-784E-46A8-B587-4BFA194C46B4}"/>
      </w:docPartPr>
      <w:docPartBody>
        <w:p w:rsidR="00931A87" w:rsidRDefault="006D0887" w:rsidP="006D0887">
          <w:pPr>
            <w:pStyle w:val="755B35B42B8C4A44BD081C88DA2CAF5A1"/>
          </w:pPr>
          <w:r w:rsidRPr="0089628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9545E4FD84747E18F89CC87C2F60B4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9B7C01-CAB5-4142-B6BD-4D73E08BAD7F}"/>
      </w:docPartPr>
      <w:docPartBody>
        <w:p w:rsidR="00931A87" w:rsidRDefault="006D0887" w:rsidP="006D0887">
          <w:pPr>
            <w:pStyle w:val="49545E4FD84747E18F89CC87C2F60B4C1"/>
          </w:pPr>
          <w:r w:rsidRPr="0089628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F56467C345F45769E6EB8A690E0F5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1D1E759-15CA-4455-94E0-2F8442C61D64}"/>
      </w:docPartPr>
      <w:docPartBody>
        <w:p w:rsidR="00931A87" w:rsidRDefault="006D0887" w:rsidP="006D0887">
          <w:pPr>
            <w:pStyle w:val="7F56467C345F45769E6EB8A690E0F55C1"/>
          </w:pPr>
          <w:r w:rsidRPr="0089628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2BC9CF49FE9431F985E2BA0DBE19EB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B86698B-9B83-43B8-9EBE-BEEB1016C3CE}"/>
      </w:docPartPr>
      <w:docPartBody>
        <w:p w:rsidR="00931A87" w:rsidRDefault="006D0887" w:rsidP="006D0887">
          <w:pPr>
            <w:pStyle w:val="82BC9CF49FE9431F985E2BA0DBE19EB41"/>
          </w:pPr>
          <w:r w:rsidRPr="0089628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0D7270A4D104B75A9B9C9AD0C1B7C2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D9B548A-127B-4E6D-A793-32DB14B6151B}"/>
      </w:docPartPr>
      <w:docPartBody>
        <w:p w:rsidR="00931A87" w:rsidRDefault="006D0887" w:rsidP="006D0887">
          <w:pPr>
            <w:pStyle w:val="D0D7270A4D104B75A9B9C9AD0C1B7C201"/>
          </w:pPr>
          <w:r w:rsidRPr="0089628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0A53C5F1EA34B18BCBB1320C8BDA1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5C1878-F09E-4622-A589-DB99C509EA9C}"/>
      </w:docPartPr>
      <w:docPartBody>
        <w:p w:rsidR="00931A87" w:rsidRDefault="006D0887" w:rsidP="006D0887">
          <w:pPr>
            <w:pStyle w:val="70A53C5F1EA34B18BCBB1320C8BDA1581"/>
          </w:pPr>
          <w:r w:rsidRPr="0089628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E00BB34EF144897A800A2871B0DFA8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4714FE7-7064-4034-B3C7-37AD29CF7892}"/>
      </w:docPartPr>
      <w:docPartBody>
        <w:p w:rsidR="00931A87" w:rsidRDefault="006D0887" w:rsidP="006D0887">
          <w:pPr>
            <w:pStyle w:val="3E00BB34EF144897A800A2871B0DFA8A1"/>
          </w:pPr>
          <w:r w:rsidRPr="0089628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DE546CBBFCB4EB4B4396574D0E2FA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3536ED2-207C-4A4C-BCDA-0CC4F0A69187}"/>
      </w:docPartPr>
      <w:docPartBody>
        <w:p w:rsidR="00931A87" w:rsidRDefault="006D0887" w:rsidP="006D0887">
          <w:pPr>
            <w:pStyle w:val="3DE546CBBFCB4EB4B4396574D0E2FA551"/>
          </w:pPr>
          <w:r w:rsidRPr="0089628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137C7764186488797CECE06A0CAAE8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045F63C-6A27-458F-B937-69FC5E39D1E7}"/>
      </w:docPartPr>
      <w:docPartBody>
        <w:p w:rsidR="00931A87" w:rsidRDefault="006D0887" w:rsidP="006D0887">
          <w:pPr>
            <w:pStyle w:val="8137C7764186488797CECE06A0CAAE891"/>
          </w:pPr>
          <w:r w:rsidRPr="0089628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F5550AC2DD343B29B2E687EA272D9E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F43E79-6F7B-4D2E-AB14-B51D16DCB784}"/>
      </w:docPartPr>
      <w:docPartBody>
        <w:p w:rsidR="00931A87" w:rsidRDefault="006D0887" w:rsidP="006D0887">
          <w:pPr>
            <w:pStyle w:val="FF5550AC2DD343B29B2E687EA272D9E51"/>
          </w:pPr>
          <w:r w:rsidRPr="0089628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93111DD91204A1CA046378E24FB8E8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DCD89D0-3309-418C-8A52-0F71BB99D9CA}"/>
      </w:docPartPr>
      <w:docPartBody>
        <w:p w:rsidR="00931A87" w:rsidRDefault="006D0887" w:rsidP="006D0887">
          <w:pPr>
            <w:pStyle w:val="C93111DD91204A1CA046378E24FB8E8B1"/>
          </w:pPr>
          <w:r w:rsidRPr="0089628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BDAD14944404248957AF2089056A7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B932821-9837-4D07-9374-310C80FCB654}"/>
      </w:docPartPr>
      <w:docPartBody>
        <w:p w:rsidR="00931A87" w:rsidRDefault="006D0887" w:rsidP="006D0887">
          <w:pPr>
            <w:pStyle w:val="6BDAD14944404248957AF2089056A7E91"/>
          </w:pPr>
          <w:r w:rsidRPr="0089628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4E0EA247BDD448DA3AB4BC6F99F64F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4C7460B-3C4D-4722-AF08-4184452CE44C}"/>
      </w:docPartPr>
      <w:docPartBody>
        <w:p w:rsidR="00931A87" w:rsidRDefault="006D0887" w:rsidP="006D0887">
          <w:pPr>
            <w:pStyle w:val="14E0EA247BDD448DA3AB4BC6F99F64F11"/>
          </w:pPr>
          <w:r w:rsidRPr="0089628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D48E7FE39D64E289814D9A14C3A0F1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8FFFC14-14A1-451B-97DF-2F5D040767EF}"/>
      </w:docPartPr>
      <w:docPartBody>
        <w:p w:rsidR="00931A87" w:rsidRDefault="006D0887" w:rsidP="006D0887">
          <w:pPr>
            <w:pStyle w:val="7D48E7FE39D64E289814D9A14C3A0F171"/>
          </w:pPr>
          <w:r w:rsidRPr="0089628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C7B654CDB2846B8BA95D087AE2CB58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07ED143-30F0-436C-AAFA-077930E7B360}"/>
      </w:docPartPr>
      <w:docPartBody>
        <w:p w:rsidR="00931A87" w:rsidRDefault="006D0887" w:rsidP="006D0887">
          <w:pPr>
            <w:pStyle w:val="7C7B654CDB2846B8BA95D087AE2CB5821"/>
          </w:pPr>
          <w:r w:rsidRPr="0089628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BE2D894EAC841719FF32EBE37C83C3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A0601D-87D0-4405-ADEF-D676B1D7A9DF}"/>
      </w:docPartPr>
      <w:docPartBody>
        <w:p w:rsidR="00931A87" w:rsidRDefault="006D0887" w:rsidP="006D0887">
          <w:pPr>
            <w:pStyle w:val="1BE2D894EAC841719FF32EBE37C83C301"/>
          </w:pPr>
          <w:r w:rsidRPr="0089628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2E60E666BB144BE80A413E0ACD13D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67F4101-0540-484E-85AE-F7AC3989C90F}"/>
      </w:docPartPr>
      <w:docPartBody>
        <w:p w:rsidR="00931A87" w:rsidRDefault="006D0887" w:rsidP="006D0887">
          <w:pPr>
            <w:pStyle w:val="D2E60E666BB144BE80A413E0ACD13D401"/>
          </w:pPr>
          <w:r w:rsidRPr="0089628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3FD51A52A9142D5ACE728A13A37706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6B0811-06D2-4574-91D8-296DFF154BB1}"/>
      </w:docPartPr>
      <w:docPartBody>
        <w:p w:rsidR="00931A87" w:rsidRDefault="006D0887" w:rsidP="006D0887">
          <w:pPr>
            <w:pStyle w:val="D3FD51A52A9142D5ACE728A13A3770641"/>
          </w:pPr>
          <w:r w:rsidRPr="0089628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E0B7FD0AFC640B7BAB85C99FD5E97E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7A8331E-EDCE-46DD-8534-50415056F515}"/>
      </w:docPartPr>
      <w:docPartBody>
        <w:p w:rsidR="00931A87" w:rsidRDefault="006D0887" w:rsidP="006D0887">
          <w:pPr>
            <w:pStyle w:val="7E0B7FD0AFC640B7BAB85C99FD5E97E81"/>
          </w:pPr>
          <w:r w:rsidRPr="0089628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D311B353DC14865ADD7E7EBA7FFB90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8690F47-53E9-4468-B8FB-735D5B951358}"/>
      </w:docPartPr>
      <w:docPartBody>
        <w:p w:rsidR="00931A87" w:rsidRDefault="006D0887" w:rsidP="006D0887">
          <w:pPr>
            <w:pStyle w:val="7D311B353DC14865ADD7E7EBA7FFB9031"/>
          </w:pPr>
          <w:r w:rsidRPr="0089628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26C45E5AAC44523B6C957C5BF320F1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FC7D5B1-0FAA-4D4E-97B8-AB8E14E779EC}"/>
      </w:docPartPr>
      <w:docPartBody>
        <w:p w:rsidR="00931A87" w:rsidRDefault="006D0887" w:rsidP="006D0887">
          <w:pPr>
            <w:pStyle w:val="226C45E5AAC44523B6C957C5BF320F101"/>
          </w:pPr>
          <w:r w:rsidRPr="0089628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A6264B1EF8A48A9BE4510F8C90B75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3105E5-F8DF-48F3-9B02-BF8B3AF2A5F3}"/>
      </w:docPartPr>
      <w:docPartBody>
        <w:p w:rsidR="00931A87" w:rsidRDefault="006D0887" w:rsidP="006D0887">
          <w:pPr>
            <w:pStyle w:val="8A6264B1EF8A48A9BE4510F8C90B755C1"/>
          </w:pPr>
          <w:r w:rsidRPr="0089628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E3BF124BCDF457CA149D79E7DDF6D9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D9AFF5D-802D-48A7-AF58-86D980EA7E0A}"/>
      </w:docPartPr>
      <w:docPartBody>
        <w:p w:rsidR="00931A87" w:rsidRDefault="006D0887" w:rsidP="006D0887">
          <w:pPr>
            <w:pStyle w:val="2E3BF124BCDF457CA149D79E7DDF6D981"/>
          </w:pPr>
          <w:r w:rsidRPr="0089628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36755DA3DD542C5A43C7643CFE5C80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6C73E53-6300-4551-9916-1500F39C2635}"/>
      </w:docPartPr>
      <w:docPartBody>
        <w:p w:rsidR="00931A87" w:rsidRDefault="006D0887" w:rsidP="006D0887">
          <w:pPr>
            <w:pStyle w:val="E36755DA3DD542C5A43C7643CFE5C80E1"/>
          </w:pPr>
          <w:r w:rsidRPr="0089628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99DEB604DD342B792318866317F6E3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AB280BB-6EEC-492C-8097-F69520AF34CC}"/>
      </w:docPartPr>
      <w:docPartBody>
        <w:p w:rsidR="00931A87" w:rsidRDefault="006D0887" w:rsidP="006D0887">
          <w:pPr>
            <w:pStyle w:val="B99DEB604DD342B792318866317F6E301"/>
          </w:pPr>
          <w:r w:rsidRPr="0089628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C64F8D5216F4C2FA41286B89816E6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4FBB439-5629-47F7-AB31-0915F3B3DF91}"/>
      </w:docPartPr>
      <w:docPartBody>
        <w:p w:rsidR="00931A87" w:rsidRDefault="006D0887" w:rsidP="006D0887">
          <w:pPr>
            <w:pStyle w:val="9C64F8D5216F4C2FA41286B89816E6371"/>
          </w:pPr>
          <w:r w:rsidRPr="0089628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8662615EDAB42A6948BF20A0B75BF1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1DE1D5-C3AC-48A2-8680-B011F8E6CC3E}"/>
      </w:docPartPr>
      <w:docPartBody>
        <w:p w:rsidR="00931A87" w:rsidRDefault="006D0887" w:rsidP="006D0887">
          <w:pPr>
            <w:pStyle w:val="18662615EDAB42A6948BF20A0B75BF181"/>
          </w:pPr>
          <w:r w:rsidRPr="0089628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0B73A39253C4D93A5706EDFD631803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6C9ECC3-AD2C-4FB4-8027-8586AD5BF9C1}"/>
      </w:docPartPr>
      <w:docPartBody>
        <w:p w:rsidR="00931A87" w:rsidRDefault="006D0887" w:rsidP="006D0887">
          <w:pPr>
            <w:pStyle w:val="A0B73A39253C4D93A5706EDFD63180301"/>
          </w:pPr>
          <w:r w:rsidRPr="0089628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F83577FCBE94703A1EE34E48CE6BA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6E9FE78-4E3D-491D-A9BE-2F3BCB1E3528}"/>
      </w:docPartPr>
      <w:docPartBody>
        <w:p w:rsidR="00931A87" w:rsidRDefault="006D0887" w:rsidP="006D0887">
          <w:pPr>
            <w:pStyle w:val="9F83577FCBE94703A1EE34E48CE6BA3F1"/>
          </w:pPr>
          <w:r w:rsidRPr="0089628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26E45E522664E8182CAEB1C850069D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6F4468-2F41-444C-93A5-77AE69C6BA16}"/>
      </w:docPartPr>
      <w:docPartBody>
        <w:p w:rsidR="00931A87" w:rsidRDefault="006D0887" w:rsidP="006D0887">
          <w:pPr>
            <w:pStyle w:val="C26E45E522664E8182CAEB1C850069DE1"/>
          </w:pPr>
          <w:r w:rsidRPr="0089628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65B4A4633D04BA7867D048EAA4FD11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B872491-3269-49FE-913D-C413D7BC475F}"/>
      </w:docPartPr>
      <w:docPartBody>
        <w:p w:rsidR="00931A87" w:rsidRDefault="006D0887" w:rsidP="006D0887">
          <w:pPr>
            <w:pStyle w:val="265B4A4633D04BA7867D048EAA4FD1191"/>
          </w:pPr>
          <w:r w:rsidRPr="0089628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26B1A756C2E4DB0817342C95E03A9D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834BE3D-D4C6-4C2D-994C-4911AED50B46}"/>
      </w:docPartPr>
      <w:docPartBody>
        <w:p w:rsidR="00931A87" w:rsidRDefault="006D0887" w:rsidP="006D0887">
          <w:pPr>
            <w:pStyle w:val="E26B1A756C2E4DB0817342C95E03A9D11"/>
          </w:pPr>
          <w:r w:rsidRPr="0089628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B4C4874584847DFA2AEDA35D82D97D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DCC8C2F-68A7-470A-9C6F-18823F29C832}"/>
      </w:docPartPr>
      <w:docPartBody>
        <w:p w:rsidR="00931A87" w:rsidRDefault="006D0887" w:rsidP="006D0887">
          <w:pPr>
            <w:pStyle w:val="AB4C4874584847DFA2AEDA35D82D97D81"/>
          </w:pPr>
          <w:r w:rsidRPr="0089628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88AFC8431914DDABE4F9B34724118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1906CAD-E00B-48DB-BC37-A8A4B89F33BC}"/>
      </w:docPartPr>
      <w:docPartBody>
        <w:p w:rsidR="00931A87" w:rsidRDefault="006D0887" w:rsidP="006D0887">
          <w:pPr>
            <w:pStyle w:val="488AFC8431914DDABE4F9B34724118E61"/>
          </w:pPr>
          <w:r w:rsidRPr="0089628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794E5ACE0CF4A45A9840EC5A141990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6FC7570-5FAC-4E7F-9F24-F4330D495188}"/>
      </w:docPartPr>
      <w:docPartBody>
        <w:p w:rsidR="00931A87" w:rsidRDefault="006D0887" w:rsidP="006D0887">
          <w:pPr>
            <w:pStyle w:val="5794E5ACE0CF4A45A9840EC5A141990C1"/>
          </w:pPr>
          <w:r w:rsidRPr="0089628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2F185233E944FB7B2057A074B1F8C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504E0E5-CE20-4CB3-B309-702D02DB26AF}"/>
      </w:docPartPr>
      <w:docPartBody>
        <w:p w:rsidR="00931A87" w:rsidRDefault="006D0887" w:rsidP="006D0887">
          <w:pPr>
            <w:pStyle w:val="F2F185233E944FB7B2057A074B1F8CFA1"/>
          </w:pPr>
          <w:r w:rsidRPr="0089628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51D986090D541A0A5C371DB000BBFE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669324A-C9F4-459E-AD69-F4DDF79DCE4D}"/>
      </w:docPartPr>
      <w:docPartBody>
        <w:p w:rsidR="00931A87" w:rsidRDefault="006D0887" w:rsidP="006D0887">
          <w:pPr>
            <w:pStyle w:val="951D986090D541A0A5C371DB000BBFE11"/>
          </w:pPr>
          <w:r w:rsidRPr="0089628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71A423C314C44DEA3D40C05F8E6916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C56AB94-2C55-41A2-9424-6AC3423512FD}"/>
      </w:docPartPr>
      <w:docPartBody>
        <w:p w:rsidR="00931A87" w:rsidRDefault="006D0887" w:rsidP="006D0887">
          <w:pPr>
            <w:pStyle w:val="771A423C314C44DEA3D40C05F8E691611"/>
          </w:pPr>
          <w:r w:rsidRPr="0089628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EBD9D8065734CBB8C829F2DC58DA18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B2A9380-AE9D-4F7E-9DEE-0C0F08A76B40}"/>
      </w:docPartPr>
      <w:docPartBody>
        <w:p w:rsidR="00931A87" w:rsidRDefault="006D0887" w:rsidP="006D0887">
          <w:pPr>
            <w:pStyle w:val="8EBD9D8065734CBB8C829F2DC58DA1841"/>
          </w:pPr>
          <w:r w:rsidRPr="0089628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33CED94812A495D82EF989B2A44D15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7EBE843-AC5B-4209-B95D-C3A555B1DCF9}"/>
      </w:docPartPr>
      <w:docPartBody>
        <w:p w:rsidR="00931A87" w:rsidRDefault="006D0887" w:rsidP="006D0887">
          <w:pPr>
            <w:pStyle w:val="733CED94812A495D82EF989B2A44D15A1"/>
          </w:pPr>
          <w:r w:rsidRPr="0089628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11B6A5A1D3F49F28D9344B4F0C61E3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A7B425A-C64D-48DB-AEFD-7A0594607334}"/>
      </w:docPartPr>
      <w:docPartBody>
        <w:p w:rsidR="00931A87" w:rsidRDefault="006D0887" w:rsidP="006D0887">
          <w:pPr>
            <w:pStyle w:val="011B6A5A1D3F49F28D9344B4F0C61E3A1"/>
          </w:pPr>
          <w:r w:rsidRPr="0089628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5F53DB4710E487B8D94E6EF3864662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77C1A5-6AB5-4FF1-BC0A-F75F7FC1D274}"/>
      </w:docPartPr>
      <w:docPartBody>
        <w:p w:rsidR="00931A87" w:rsidRDefault="006D0887" w:rsidP="006D0887">
          <w:pPr>
            <w:pStyle w:val="E5F53DB4710E487B8D94E6EF3864662E1"/>
          </w:pPr>
          <w:r w:rsidRPr="0089628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5E4C3E793B04AD9A36FFD97CA78C08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A21925B-203E-4552-B955-E7C3008CE7BE}"/>
      </w:docPartPr>
      <w:docPartBody>
        <w:p w:rsidR="00931A87" w:rsidRDefault="006D0887" w:rsidP="006D0887">
          <w:pPr>
            <w:pStyle w:val="B5E4C3E793B04AD9A36FFD97CA78C08F1"/>
          </w:pPr>
          <w:r w:rsidRPr="0089628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C34683EEF644D91A77446709DEA2A7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F38EC1-83F4-4925-A1EA-6C7919C69574}"/>
      </w:docPartPr>
      <w:docPartBody>
        <w:p w:rsidR="00931A87" w:rsidRDefault="006D0887" w:rsidP="006D0887">
          <w:pPr>
            <w:pStyle w:val="BC34683EEF644D91A77446709DEA2A781"/>
          </w:pPr>
          <w:r w:rsidRPr="0089628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B317B50CE75401886F376E44A1CCA8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EE229C6-C563-43FB-9FD4-D48ACBE14EF3}"/>
      </w:docPartPr>
      <w:docPartBody>
        <w:p w:rsidR="00931A87" w:rsidRDefault="006D0887" w:rsidP="006D0887">
          <w:pPr>
            <w:pStyle w:val="3B317B50CE75401886F376E44A1CCA8A1"/>
          </w:pPr>
          <w:r w:rsidRPr="0089628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B0220F5C6904189A38D7E895C547BF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471C51-E8CD-4F1D-A6E5-6673ACD27EEF}"/>
      </w:docPartPr>
      <w:docPartBody>
        <w:p w:rsidR="00931A87" w:rsidRDefault="006D0887" w:rsidP="006D0887">
          <w:pPr>
            <w:pStyle w:val="2B0220F5C6904189A38D7E895C547BF81"/>
          </w:pPr>
          <w:r w:rsidRPr="0089628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1825B35FA674896B28493F275C20EF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5CCFE6E-DA8F-4C30-B942-AEBA0FFC0B8F}"/>
      </w:docPartPr>
      <w:docPartBody>
        <w:p w:rsidR="00931A87" w:rsidRDefault="006D0887" w:rsidP="006D0887">
          <w:pPr>
            <w:pStyle w:val="D1825B35FA674896B28493F275C20EF11"/>
          </w:pPr>
          <w:r w:rsidRPr="0089628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A5F2773372A44DFAA08D452836D359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C5066F8-E374-4867-B735-D14360570F9E}"/>
      </w:docPartPr>
      <w:docPartBody>
        <w:p w:rsidR="00931A87" w:rsidRDefault="006D0887" w:rsidP="006D0887">
          <w:pPr>
            <w:pStyle w:val="9A5F2773372A44DFAA08D452836D35991"/>
          </w:pPr>
          <w:r w:rsidRPr="0089628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ECE2FF679D74A0E9965EF9AA9E1D1F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CCAAD73-3A90-419C-9648-3A68CF2CB467}"/>
      </w:docPartPr>
      <w:docPartBody>
        <w:p w:rsidR="00931A87" w:rsidRDefault="006D0887" w:rsidP="006D0887">
          <w:pPr>
            <w:pStyle w:val="0ECE2FF679D74A0E9965EF9AA9E1D1F11"/>
          </w:pPr>
          <w:r w:rsidRPr="0089628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066054B77194DA5A24C1812DBFAE2B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3344CBF-6E6C-4770-88C0-36D2514FEBBE}"/>
      </w:docPartPr>
      <w:docPartBody>
        <w:p w:rsidR="00931A87" w:rsidRDefault="006D0887" w:rsidP="006D0887">
          <w:pPr>
            <w:pStyle w:val="1066054B77194DA5A24C1812DBFAE2B51"/>
          </w:pPr>
          <w:r w:rsidRPr="0089628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4FFA3D76E2A4D129613E24949B34CE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40DDC9-CAD1-4CDC-A6FC-9734EB0A4833}"/>
      </w:docPartPr>
      <w:docPartBody>
        <w:p w:rsidR="00931A87" w:rsidRDefault="006D0887" w:rsidP="006D0887">
          <w:pPr>
            <w:pStyle w:val="B4FFA3D76E2A4D129613E24949B34CEB1"/>
          </w:pPr>
          <w:r w:rsidRPr="0089628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09CCE3434864DE38706B86E703C3B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16AF5E9-983A-4DDC-BAFE-9B2EC01CC15E}"/>
      </w:docPartPr>
      <w:docPartBody>
        <w:p w:rsidR="00931A87" w:rsidRDefault="006D0887" w:rsidP="006D0887">
          <w:pPr>
            <w:pStyle w:val="B09CCE3434864DE38706B86E703C3BAF1"/>
          </w:pPr>
          <w:r w:rsidRPr="0089628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0DEC110EB504DD68863696952D20CF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0D410B-08D8-494F-8BCB-E418DB8EBAD1}"/>
      </w:docPartPr>
      <w:docPartBody>
        <w:p w:rsidR="00931A87" w:rsidRDefault="006D0887" w:rsidP="006D0887">
          <w:pPr>
            <w:pStyle w:val="80DEC110EB504DD68863696952D20CFC1"/>
          </w:pPr>
          <w:r w:rsidRPr="0089628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A38DEB345C842C28FBD23D37DFE1EB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A413106-788E-42F1-9F75-E9858A551500}"/>
      </w:docPartPr>
      <w:docPartBody>
        <w:p w:rsidR="00931A87" w:rsidRDefault="006D0887" w:rsidP="006D0887">
          <w:pPr>
            <w:pStyle w:val="AA38DEB345C842C28FBD23D37DFE1EB11"/>
          </w:pPr>
          <w:r w:rsidRPr="0089628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C57FFF87A7C4AD2A1ADA9D23BF250B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D313DD6-C68B-4543-98DF-DA87F0528CFA}"/>
      </w:docPartPr>
      <w:docPartBody>
        <w:p w:rsidR="00931A87" w:rsidRDefault="006D0887" w:rsidP="006D0887">
          <w:pPr>
            <w:pStyle w:val="FC57FFF87A7C4AD2A1ADA9D23BF250BC1"/>
          </w:pPr>
          <w:r w:rsidRPr="0089628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E7CCF5A58494DB0A9BAD9EE2FF8823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DA2D214-1EAE-42AC-81E7-720979986DE4}"/>
      </w:docPartPr>
      <w:docPartBody>
        <w:p w:rsidR="00931A87" w:rsidRDefault="006D0887" w:rsidP="006D0887">
          <w:pPr>
            <w:pStyle w:val="FE7CCF5A58494DB0A9BAD9EE2FF882321"/>
          </w:pPr>
          <w:r w:rsidRPr="0089628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06955AC325B4E5BA95B1A3175A09F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DDAA006-A423-4677-B812-386BAE08EE29}"/>
      </w:docPartPr>
      <w:docPartBody>
        <w:p w:rsidR="00931A87" w:rsidRDefault="006D0887" w:rsidP="006D0887">
          <w:pPr>
            <w:pStyle w:val="906955AC325B4E5BA95B1A3175A09F9E1"/>
          </w:pPr>
          <w:r w:rsidRPr="0089628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2B6FE9AA61D46C891111FD077857DD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C666A4F-6A65-46C2-BB97-D664B855EF4C}"/>
      </w:docPartPr>
      <w:docPartBody>
        <w:p w:rsidR="00931A87" w:rsidRDefault="006D0887" w:rsidP="006D0887">
          <w:pPr>
            <w:pStyle w:val="F2B6FE9AA61D46C891111FD077857DD91"/>
          </w:pPr>
          <w:r w:rsidRPr="0089628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50CBB26B2A9453EBC2EE8E6924DACC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E44AF30-5EAB-47B6-92C3-4D8C18A122CB}"/>
      </w:docPartPr>
      <w:docPartBody>
        <w:p w:rsidR="00931A87" w:rsidRDefault="006D0887" w:rsidP="006D0887">
          <w:pPr>
            <w:pStyle w:val="250CBB26B2A9453EBC2EE8E6924DACC81"/>
          </w:pPr>
          <w:r w:rsidRPr="0089628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852C1B9435C484A9B0960222A73FFE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35E8BB7-0310-4BD3-BA75-1A3A49C4E5CE}"/>
      </w:docPartPr>
      <w:docPartBody>
        <w:p w:rsidR="00931A87" w:rsidRDefault="006D0887" w:rsidP="006D0887">
          <w:pPr>
            <w:pStyle w:val="B852C1B9435C484A9B0960222A73FFE01"/>
          </w:pPr>
          <w:r w:rsidRPr="0089628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1ABDA7C061446F187D151BCDF78B8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48794BD-786C-461A-803D-985E03FEAB28}"/>
      </w:docPartPr>
      <w:docPartBody>
        <w:p w:rsidR="00931A87" w:rsidRDefault="006D0887" w:rsidP="006D0887">
          <w:pPr>
            <w:pStyle w:val="21ABDA7C061446F187D151BCDF78B8161"/>
          </w:pPr>
          <w:r w:rsidRPr="0089628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A4D1E49F45744BE887DBE174006F94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3522F3-041E-4BC0-84E3-243EB228F420}"/>
      </w:docPartPr>
      <w:docPartBody>
        <w:p w:rsidR="00931A87" w:rsidRDefault="006D0887" w:rsidP="006D0887">
          <w:pPr>
            <w:pStyle w:val="8A4D1E49F45744BE887DBE174006F94E1"/>
          </w:pPr>
          <w:r w:rsidRPr="0089628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CFC2BAD1E7442E39D925AA92DFEE9F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9979356-5CEA-4246-A4C2-88A12744713C}"/>
      </w:docPartPr>
      <w:docPartBody>
        <w:p w:rsidR="00931A87" w:rsidRDefault="006D0887" w:rsidP="006D0887">
          <w:pPr>
            <w:pStyle w:val="DCFC2BAD1E7442E39D925AA92DFEE9F11"/>
          </w:pPr>
          <w:r w:rsidRPr="0089628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D87E37CBEA44E26BB6EED1874252B8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648D68-5158-48FB-ACE3-37B7BDEF1AE8}"/>
      </w:docPartPr>
      <w:docPartBody>
        <w:p w:rsidR="00931A87" w:rsidRDefault="006D0887" w:rsidP="006D0887">
          <w:pPr>
            <w:pStyle w:val="2D87E37CBEA44E26BB6EED1874252B8D1"/>
          </w:pPr>
          <w:r w:rsidRPr="0089628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22BC06E53684AEF85F4BD11160E19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7E71CE4-8C51-4A74-9605-3B105FA4EBA5}"/>
      </w:docPartPr>
      <w:docPartBody>
        <w:p w:rsidR="00931A87" w:rsidRDefault="006D0887" w:rsidP="006D0887">
          <w:pPr>
            <w:pStyle w:val="022BC06E53684AEF85F4BD11160E19901"/>
          </w:pPr>
          <w:r w:rsidRPr="0089628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364DA62D33D4B0BA6FA4765A2E80BC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6955A40-7849-452A-B281-570B2FED7A25}"/>
      </w:docPartPr>
      <w:docPartBody>
        <w:p w:rsidR="00931A87" w:rsidRDefault="006D0887" w:rsidP="006D0887">
          <w:pPr>
            <w:pStyle w:val="7364DA62D33D4B0BA6FA4765A2E80BC91"/>
          </w:pPr>
          <w:r w:rsidRPr="0089628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BCC4C74F53544F184FDB78923CA29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55D9643-0821-46FD-89CF-3CA32556629E}"/>
      </w:docPartPr>
      <w:docPartBody>
        <w:p w:rsidR="00931A87" w:rsidRDefault="006D0887" w:rsidP="006D0887">
          <w:pPr>
            <w:pStyle w:val="3BCC4C74F53544F184FDB78923CA295C1"/>
          </w:pPr>
          <w:r w:rsidRPr="0089628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C3718F96D5849BFBCF4C3383E794FA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DF33AB9-0E8E-4B2B-8C98-B78CE35EFCF1}"/>
      </w:docPartPr>
      <w:docPartBody>
        <w:p w:rsidR="00931A87" w:rsidRDefault="006D0887" w:rsidP="006D0887">
          <w:pPr>
            <w:pStyle w:val="0C3718F96D5849BFBCF4C3383E794FAD1"/>
          </w:pPr>
          <w:r w:rsidRPr="0089628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A1DDD35521B47E7881248D4DC419CB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636993B-0190-47CC-BE0C-1DD41C71855C}"/>
      </w:docPartPr>
      <w:docPartBody>
        <w:p w:rsidR="00931A87" w:rsidRDefault="006D0887" w:rsidP="006D0887">
          <w:pPr>
            <w:pStyle w:val="FA1DDD35521B47E7881248D4DC419CBA1"/>
          </w:pPr>
          <w:r w:rsidRPr="0089628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9BE2202127844C58A24B6F277A46F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5B93622-9E30-4354-A27B-45A169BD5D0E}"/>
      </w:docPartPr>
      <w:docPartBody>
        <w:p w:rsidR="00931A87" w:rsidRDefault="006D0887" w:rsidP="006D0887">
          <w:pPr>
            <w:pStyle w:val="B9BE2202127844C58A24B6F277A46FB91"/>
          </w:pPr>
          <w:r w:rsidRPr="0089628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88C3910B1E64F8D9A201AC2F383301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9065075-1822-4B1D-83F7-00158855EAC1}"/>
      </w:docPartPr>
      <w:docPartBody>
        <w:p w:rsidR="00931A87" w:rsidRDefault="006D0887" w:rsidP="006D0887">
          <w:pPr>
            <w:pStyle w:val="488C3910B1E64F8D9A201AC2F38330181"/>
          </w:pPr>
          <w:r w:rsidRPr="0089628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1B79F5DE4174CFF806E3E65E6D1DF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5EE21E2-5C9C-4D1C-AD71-57915F93CCFA}"/>
      </w:docPartPr>
      <w:docPartBody>
        <w:p w:rsidR="00931A87" w:rsidRDefault="006D0887" w:rsidP="006D0887">
          <w:pPr>
            <w:pStyle w:val="51B79F5DE4174CFF806E3E65E6D1DF741"/>
          </w:pPr>
          <w:r w:rsidRPr="0089628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C7FDF7EB3DE4F169A46FF3171DE37F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24C2C3C-EA08-43AB-B553-76E8DA8D95CD}"/>
      </w:docPartPr>
      <w:docPartBody>
        <w:p w:rsidR="00931A87" w:rsidRDefault="006D0887" w:rsidP="006D0887">
          <w:pPr>
            <w:pStyle w:val="1C7FDF7EB3DE4F169A46FF3171DE37F91"/>
          </w:pPr>
          <w:r w:rsidRPr="0089628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F839A0E7E0F47BDBCDC7874849E740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13DDEC-365E-4377-AE4E-F40753B23E4F}"/>
      </w:docPartPr>
      <w:docPartBody>
        <w:p w:rsidR="00931A87" w:rsidRDefault="006D0887" w:rsidP="006D0887">
          <w:pPr>
            <w:pStyle w:val="AF839A0E7E0F47BDBCDC7874849E74011"/>
          </w:pPr>
          <w:r w:rsidRPr="0089628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5389985CC9F4ED491C37EA22FDBA4D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2B29AFC-D6FE-432C-8EBC-361DFB32ADE7}"/>
      </w:docPartPr>
      <w:docPartBody>
        <w:p w:rsidR="00931A87" w:rsidRDefault="006D0887" w:rsidP="006D0887">
          <w:pPr>
            <w:pStyle w:val="75389985CC9F4ED491C37EA22FDBA4DC1"/>
          </w:pPr>
          <w:r w:rsidRPr="0089628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23E4CFCC1A146DBB0E306A09A22BB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BD83826-5927-4D25-95AA-ABF3C437A061}"/>
      </w:docPartPr>
      <w:docPartBody>
        <w:p w:rsidR="00931A87" w:rsidRDefault="006D0887" w:rsidP="006D0887">
          <w:pPr>
            <w:pStyle w:val="523E4CFCC1A146DBB0E306A09A22BB1D1"/>
          </w:pPr>
          <w:r w:rsidRPr="0089628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92AEFA1F92A42828626249ED69B186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CFB49A-5CEE-4322-B548-2F4D3134A2FC}"/>
      </w:docPartPr>
      <w:docPartBody>
        <w:p w:rsidR="00931A87" w:rsidRDefault="006D0887" w:rsidP="006D0887">
          <w:pPr>
            <w:pStyle w:val="C92AEFA1F92A42828626249ED69B18601"/>
          </w:pPr>
          <w:r w:rsidRPr="0089628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99E0AC95E7E4AC5B8A048C85C01A7E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9BF6D35-6A0A-4E63-A4AE-4D83078B1A29}"/>
      </w:docPartPr>
      <w:docPartBody>
        <w:p w:rsidR="00931A87" w:rsidRDefault="006D0887" w:rsidP="006D0887">
          <w:pPr>
            <w:pStyle w:val="C99E0AC95E7E4AC5B8A048C85C01A7E01"/>
          </w:pPr>
          <w:r w:rsidRPr="0089628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335F79478D74BEF9E0155158537C46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6B8CC68-D0DC-4D3B-967C-E3B8C0B25760}"/>
      </w:docPartPr>
      <w:docPartBody>
        <w:p w:rsidR="00931A87" w:rsidRDefault="006D0887" w:rsidP="006D0887">
          <w:pPr>
            <w:pStyle w:val="2335F79478D74BEF9E0155158537C4601"/>
          </w:pPr>
          <w:r w:rsidRPr="0089628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222B0E4BB984348B2B41A834BF3162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B7A1150-910A-4B4C-A6F9-BE1199E7331B}"/>
      </w:docPartPr>
      <w:docPartBody>
        <w:p w:rsidR="00931A87" w:rsidRDefault="006D0887" w:rsidP="006D0887">
          <w:pPr>
            <w:pStyle w:val="C222B0E4BB984348B2B41A834BF3162F1"/>
          </w:pPr>
          <w:r w:rsidRPr="0089628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EF7657C9C4D45A58EC62733EBF6D1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6C2A9B9-CC5D-4F30-B685-15056708682F}"/>
      </w:docPartPr>
      <w:docPartBody>
        <w:p w:rsidR="00931A87" w:rsidRDefault="006D0887" w:rsidP="006D0887">
          <w:pPr>
            <w:pStyle w:val="AEF7657C9C4D45A58EC62733EBF6D15C1"/>
          </w:pPr>
          <w:r w:rsidRPr="0089628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C69FB94187540EB9B4310A8E863045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D7849F7-5516-4904-8A80-FA12A73698C9}"/>
      </w:docPartPr>
      <w:docPartBody>
        <w:p w:rsidR="00931A87" w:rsidRDefault="006D0887" w:rsidP="006D0887">
          <w:pPr>
            <w:pStyle w:val="6C69FB94187540EB9B4310A8E86304501"/>
          </w:pPr>
          <w:r w:rsidRPr="0089628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2D1A95B17014365BA21986CFF3BE01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98031C-47A1-4B31-8E09-C696F3E29A85}"/>
      </w:docPartPr>
      <w:docPartBody>
        <w:p w:rsidR="006D0887" w:rsidRDefault="006D0887" w:rsidP="006D0887">
          <w:pPr>
            <w:pStyle w:val="92D1A95B17014365BA21986CFF3BE0131"/>
          </w:pPr>
          <w:r w:rsidRPr="0089628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EE8E3BBFEE149678223BD2E3AEC503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CF6C9ED-AC42-4327-9F3D-F383B8FCCA15}"/>
      </w:docPartPr>
      <w:docPartBody>
        <w:p w:rsidR="006F6B65" w:rsidRDefault="006D0887" w:rsidP="006D0887">
          <w:pPr>
            <w:pStyle w:val="2EE8E3BBFEE149678223BD2E3AEC5030"/>
          </w:pPr>
          <w:r w:rsidRPr="0089628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D32FD4629394EF18676796EBA82FAA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6ABD37E-7324-4EFD-BC84-C53A9C884CC2}"/>
      </w:docPartPr>
      <w:docPartBody>
        <w:p w:rsidR="006F6B65" w:rsidRDefault="006D0887" w:rsidP="006D0887">
          <w:pPr>
            <w:pStyle w:val="0D32FD4629394EF18676796EBA82FAA6"/>
          </w:pPr>
          <w:r w:rsidRPr="0089628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EB01C2C9E874A528870AE2135BC202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BD73676-A379-4E03-8AE5-9694AD14F22F}"/>
      </w:docPartPr>
      <w:docPartBody>
        <w:p w:rsidR="006F6B65" w:rsidRDefault="006D0887" w:rsidP="006D0887">
          <w:pPr>
            <w:pStyle w:val="8EB01C2C9E874A528870AE2135BC2022"/>
          </w:pPr>
          <w:r w:rsidRPr="0089628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5763DB10CAD4988A0030FEA56065CB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AB274DC-A66C-4BBE-8650-EC934E562ADA}"/>
      </w:docPartPr>
      <w:docPartBody>
        <w:p w:rsidR="006F6B65" w:rsidRDefault="006D0887" w:rsidP="006D0887">
          <w:pPr>
            <w:pStyle w:val="05763DB10CAD4988A0030FEA56065CBC"/>
          </w:pPr>
          <w:r w:rsidRPr="0089628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9D3001939E04D98AAD4EC301348A72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54D2DB-28C3-45A3-BAFE-7CEBA7E07F7A}"/>
      </w:docPartPr>
      <w:docPartBody>
        <w:p w:rsidR="006F6B65" w:rsidRDefault="006D0887" w:rsidP="006D0887">
          <w:pPr>
            <w:pStyle w:val="19D3001939E04D98AAD4EC301348A72F"/>
          </w:pPr>
          <w:r w:rsidRPr="0089628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595B0C3C5A0424CBAA1B48AFFB0D0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9CBDDE2-24B1-4837-B79D-0EA4D36D9A58}"/>
      </w:docPartPr>
      <w:docPartBody>
        <w:p w:rsidR="006F6B65" w:rsidRDefault="006D0887" w:rsidP="006D0887">
          <w:pPr>
            <w:pStyle w:val="B595B0C3C5A0424CBAA1B48AFFB0D0B0"/>
          </w:pPr>
          <w:r w:rsidRPr="0089628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D0B755B9923448F825D12BEA10AFF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3E71EFA-E404-4458-AB06-1089649A383E}"/>
      </w:docPartPr>
      <w:docPartBody>
        <w:p w:rsidR="006F6B65" w:rsidRDefault="006D0887" w:rsidP="006D0887">
          <w:pPr>
            <w:pStyle w:val="7D0B755B9923448F825D12BEA10AFF9E"/>
          </w:pPr>
          <w:r w:rsidRPr="0089628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A30500B4B4E4AE88204DEDEAF63C49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F28FD7-1E0A-4EF9-B2FF-C31B5B3B129C}"/>
      </w:docPartPr>
      <w:docPartBody>
        <w:p w:rsidR="006F6B65" w:rsidRDefault="006D0887" w:rsidP="006D0887">
          <w:pPr>
            <w:pStyle w:val="DA30500B4B4E4AE88204DEDEAF63C496"/>
          </w:pPr>
          <w:r w:rsidRPr="0089628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B2FACF32CDA4EB6A864A8A065D69C1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45F732D-AE2D-492B-8F1B-6AF41D7AE37D}"/>
      </w:docPartPr>
      <w:docPartBody>
        <w:p w:rsidR="006F6B65" w:rsidRDefault="006D0887" w:rsidP="006D0887">
          <w:pPr>
            <w:pStyle w:val="FB2FACF32CDA4EB6A864A8A065D69C17"/>
          </w:pPr>
          <w:r w:rsidRPr="0089628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B2C0FC6E0C042C391554D45E432F6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85E6C32-7D17-4F36-8FA8-DBF96351E0AF}"/>
      </w:docPartPr>
      <w:docPartBody>
        <w:p w:rsidR="006F6B65" w:rsidRDefault="006D0887" w:rsidP="006D0887">
          <w:pPr>
            <w:pStyle w:val="4B2C0FC6E0C042C391554D45E432F627"/>
          </w:pPr>
          <w:r w:rsidRPr="0089628B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PMingLiU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F2436"/>
    <w:rsid w:val="00187B07"/>
    <w:rsid w:val="004F2436"/>
    <w:rsid w:val="006D0887"/>
    <w:rsid w:val="006F6B65"/>
    <w:rsid w:val="00776F15"/>
    <w:rsid w:val="007D2BBB"/>
    <w:rsid w:val="008735A9"/>
    <w:rsid w:val="00931A87"/>
    <w:rsid w:val="00B43112"/>
    <w:rsid w:val="00C4783C"/>
    <w:rsid w:val="00D943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6D0887"/>
    <w:rPr>
      <w:color w:val="808080"/>
    </w:rPr>
  </w:style>
  <w:style w:type="paragraph" w:customStyle="1" w:styleId="A0502A459E85413C886E2266C9F51007">
    <w:name w:val="A0502A459E85413C886E2266C9F51007"/>
    <w:rsid w:val="004F2436"/>
  </w:style>
  <w:style w:type="paragraph" w:customStyle="1" w:styleId="EB7E154E03CD46DD94E1D728F5AEF380">
    <w:name w:val="EB7E154E03CD46DD94E1D728F5AEF380"/>
    <w:rsid w:val="004F2436"/>
  </w:style>
  <w:style w:type="paragraph" w:customStyle="1" w:styleId="1E927E933D324A50B1AFEB087D570056">
    <w:name w:val="1E927E933D324A50B1AFEB087D570056"/>
    <w:rsid w:val="004F2436"/>
  </w:style>
  <w:style w:type="paragraph" w:customStyle="1" w:styleId="7C5CB3E6BBD54BF9A1F59CB3205A4D2B">
    <w:name w:val="7C5CB3E6BBD54BF9A1F59CB3205A4D2B"/>
    <w:rsid w:val="004F2436"/>
  </w:style>
  <w:style w:type="paragraph" w:customStyle="1" w:styleId="48BB23A6F55F48C4B8CD536C90523D0C">
    <w:name w:val="48BB23A6F55F48C4B8CD536C90523D0C"/>
    <w:rsid w:val="004F2436"/>
  </w:style>
  <w:style w:type="paragraph" w:customStyle="1" w:styleId="0765FA1029FD4B929C0C5A6AA06195FB">
    <w:name w:val="0765FA1029FD4B929C0C5A6AA06195FB"/>
    <w:rsid w:val="004F2436"/>
  </w:style>
  <w:style w:type="paragraph" w:customStyle="1" w:styleId="54AF064D246F4C9B9F0FD2A8D7004FBD">
    <w:name w:val="54AF064D246F4C9B9F0FD2A8D7004FBD"/>
    <w:rsid w:val="004F2436"/>
  </w:style>
  <w:style w:type="paragraph" w:customStyle="1" w:styleId="A080EA0FDFEE4983980CAF5645799618">
    <w:name w:val="A080EA0FDFEE4983980CAF5645799618"/>
    <w:rsid w:val="004F2436"/>
  </w:style>
  <w:style w:type="paragraph" w:customStyle="1" w:styleId="C56011E9779B48218673FE72E209CB02">
    <w:name w:val="C56011E9779B48218673FE72E209CB02"/>
    <w:rsid w:val="004F2436"/>
  </w:style>
  <w:style w:type="paragraph" w:customStyle="1" w:styleId="F8C0F1CB872543249B29CC827200A6A3">
    <w:name w:val="F8C0F1CB872543249B29CC827200A6A3"/>
    <w:rsid w:val="004F2436"/>
  </w:style>
  <w:style w:type="paragraph" w:customStyle="1" w:styleId="E4E554618898479D914DD19DA90A7642">
    <w:name w:val="E4E554618898479D914DD19DA90A7642"/>
    <w:rsid w:val="004F2436"/>
  </w:style>
  <w:style w:type="paragraph" w:customStyle="1" w:styleId="3E55371B9FAE4E77816FA97BDF28A0C5">
    <w:name w:val="3E55371B9FAE4E77816FA97BDF28A0C5"/>
    <w:rsid w:val="004F2436"/>
  </w:style>
  <w:style w:type="paragraph" w:customStyle="1" w:styleId="F022FBE8AE294F80A06651C832D59BF5">
    <w:name w:val="F022FBE8AE294F80A06651C832D59BF5"/>
    <w:rsid w:val="004F2436"/>
  </w:style>
  <w:style w:type="paragraph" w:customStyle="1" w:styleId="626C2751364E429AA09DA108D3785E0E">
    <w:name w:val="626C2751364E429AA09DA108D3785E0E"/>
    <w:rsid w:val="004F2436"/>
  </w:style>
  <w:style w:type="paragraph" w:customStyle="1" w:styleId="634160FCB5224B1AA00FE3A9BFC7B1E5">
    <w:name w:val="634160FCB5224B1AA00FE3A9BFC7B1E5"/>
    <w:rsid w:val="004F2436"/>
  </w:style>
  <w:style w:type="paragraph" w:customStyle="1" w:styleId="34F64DC82BC94E5ABE7D2E2C112A6F00">
    <w:name w:val="34F64DC82BC94E5ABE7D2E2C112A6F00"/>
    <w:rsid w:val="004F2436"/>
  </w:style>
  <w:style w:type="paragraph" w:customStyle="1" w:styleId="1857AD87F52443AA91E84B98030E982D">
    <w:name w:val="1857AD87F52443AA91E84B98030E982D"/>
    <w:rsid w:val="004F2436"/>
  </w:style>
  <w:style w:type="paragraph" w:customStyle="1" w:styleId="A2BD2563D1CA4533AA4EA6EE830441EC">
    <w:name w:val="A2BD2563D1CA4533AA4EA6EE830441EC"/>
    <w:rsid w:val="004F2436"/>
  </w:style>
  <w:style w:type="paragraph" w:customStyle="1" w:styleId="7E43E62494154F649F6DC0D99FB1C5D9">
    <w:name w:val="7E43E62494154F649F6DC0D99FB1C5D9"/>
    <w:rsid w:val="004F2436"/>
  </w:style>
  <w:style w:type="paragraph" w:customStyle="1" w:styleId="445969FA9F1A4177AE8C58BD8D645F10">
    <w:name w:val="445969FA9F1A4177AE8C58BD8D645F10"/>
    <w:rsid w:val="004F2436"/>
  </w:style>
  <w:style w:type="paragraph" w:customStyle="1" w:styleId="298CBE76ED1745B2927B2A04E8FBD040">
    <w:name w:val="298CBE76ED1745B2927B2A04E8FBD040"/>
    <w:rsid w:val="004F2436"/>
  </w:style>
  <w:style w:type="paragraph" w:customStyle="1" w:styleId="072D3F8718D140A0B0A8F06240DAFA68">
    <w:name w:val="072D3F8718D140A0B0A8F06240DAFA68"/>
    <w:rsid w:val="004F2436"/>
  </w:style>
  <w:style w:type="paragraph" w:customStyle="1" w:styleId="0ADAAA62C91B41C49F8B0B0844B5F1B6">
    <w:name w:val="0ADAAA62C91B41C49F8B0B0844B5F1B6"/>
    <w:rsid w:val="004F2436"/>
  </w:style>
  <w:style w:type="paragraph" w:customStyle="1" w:styleId="CAE90482E07F4C5A96AF116281BC3E5F">
    <w:name w:val="CAE90482E07F4C5A96AF116281BC3E5F"/>
    <w:rsid w:val="004F2436"/>
  </w:style>
  <w:style w:type="paragraph" w:customStyle="1" w:styleId="7C367DAA325D40BFB0594FBCA304DF1D">
    <w:name w:val="7C367DAA325D40BFB0594FBCA304DF1D"/>
    <w:rsid w:val="004F2436"/>
  </w:style>
  <w:style w:type="paragraph" w:customStyle="1" w:styleId="C9A9F1EC8E6949D981401597A1A0677B">
    <w:name w:val="C9A9F1EC8E6949D981401597A1A0677B"/>
    <w:rsid w:val="004F2436"/>
  </w:style>
  <w:style w:type="paragraph" w:customStyle="1" w:styleId="ADBAD9D701D949D39E0A77AA070A2EC3">
    <w:name w:val="ADBAD9D701D949D39E0A77AA070A2EC3"/>
    <w:rsid w:val="004F2436"/>
  </w:style>
  <w:style w:type="paragraph" w:customStyle="1" w:styleId="F8EACD48A78943A3BA9B5538799B053D">
    <w:name w:val="F8EACD48A78943A3BA9B5538799B053D"/>
    <w:rsid w:val="004F2436"/>
  </w:style>
  <w:style w:type="paragraph" w:customStyle="1" w:styleId="5CBAF13EEACE4AB593728D2B75CB1F9F">
    <w:name w:val="5CBAF13EEACE4AB593728D2B75CB1F9F"/>
    <w:rsid w:val="004F2436"/>
  </w:style>
  <w:style w:type="paragraph" w:customStyle="1" w:styleId="02DE7FA33F484EC9A3D2B6CF40D12746">
    <w:name w:val="02DE7FA33F484EC9A3D2B6CF40D12746"/>
    <w:rsid w:val="004F2436"/>
  </w:style>
  <w:style w:type="paragraph" w:customStyle="1" w:styleId="A495F14A7C624668AEB1E781F177CB54">
    <w:name w:val="A495F14A7C624668AEB1E781F177CB54"/>
    <w:rsid w:val="004F2436"/>
  </w:style>
  <w:style w:type="paragraph" w:customStyle="1" w:styleId="7754AA7F061A40E8830A9427620C2808">
    <w:name w:val="7754AA7F061A40E8830A9427620C2808"/>
    <w:rsid w:val="004F2436"/>
  </w:style>
  <w:style w:type="paragraph" w:customStyle="1" w:styleId="D853B8D3B130415D9F80B0F0D1329794">
    <w:name w:val="D853B8D3B130415D9F80B0F0D1329794"/>
    <w:rsid w:val="004F2436"/>
  </w:style>
  <w:style w:type="paragraph" w:customStyle="1" w:styleId="2E28525C5A5147E1BEAB716EB5C09780">
    <w:name w:val="2E28525C5A5147E1BEAB716EB5C09780"/>
    <w:rsid w:val="004F2436"/>
  </w:style>
  <w:style w:type="paragraph" w:customStyle="1" w:styleId="EE6026E5EDAE41B09F0AC6C0EAB9F9BC">
    <w:name w:val="EE6026E5EDAE41B09F0AC6C0EAB9F9BC"/>
    <w:rsid w:val="004F2436"/>
  </w:style>
  <w:style w:type="paragraph" w:customStyle="1" w:styleId="9A5711579A9449C1BB936493D66A1BCA">
    <w:name w:val="9A5711579A9449C1BB936493D66A1BCA"/>
    <w:rsid w:val="004F2436"/>
  </w:style>
  <w:style w:type="paragraph" w:customStyle="1" w:styleId="9F0DA96501EE499D82935F75F90BCA1A">
    <w:name w:val="9F0DA96501EE499D82935F75F90BCA1A"/>
    <w:rsid w:val="004F2436"/>
  </w:style>
  <w:style w:type="paragraph" w:customStyle="1" w:styleId="4D4CE0AE75304592ADC7EB8E786372AF">
    <w:name w:val="4D4CE0AE75304592ADC7EB8E786372AF"/>
    <w:rsid w:val="004F2436"/>
  </w:style>
  <w:style w:type="paragraph" w:customStyle="1" w:styleId="CA1571E050A04305AE8B695161C70DAF">
    <w:name w:val="CA1571E050A04305AE8B695161C70DAF"/>
    <w:rsid w:val="004F2436"/>
  </w:style>
  <w:style w:type="paragraph" w:customStyle="1" w:styleId="755B35B42B8C4A44BD081C88DA2CAF5A">
    <w:name w:val="755B35B42B8C4A44BD081C88DA2CAF5A"/>
    <w:rsid w:val="004F2436"/>
  </w:style>
  <w:style w:type="paragraph" w:customStyle="1" w:styleId="49545E4FD84747E18F89CC87C2F60B4C">
    <w:name w:val="49545E4FD84747E18F89CC87C2F60B4C"/>
    <w:rsid w:val="004F2436"/>
  </w:style>
  <w:style w:type="paragraph" w:customStyle="1" w:styleId="7F56467C345F45769E6EB8A690E0F55C">
    <w:name w:val="7F56467C345F45769E6EB8A690E0F55C"/>
    <w:rsid w:val="004F2436"/>
  </w:style>
  <w:style w:type="paragraph" w:customStyle="1" w:styleId="82BC9CF49FE9431F985E2BA0DBE19EB4">
    <w:name w:val="82BC9CF49FE9431F985E2BA0DBE19EB4"/>
    <w:rsid w:val="004F2436"/>
  </w:style>
  <w:style w:type="paragraph" w:customStyle="1" w:styleId="D0D7270A4D104B75A9B9C9AD0C1B7C20">
    <w:name w:val="D0D7270A4D104B75A9B9C9AD0C1B7C20"/>
    <w:rsid w:val="004F2436"/>
  </w:style>
  <w:style w:type="paragraph" w:customStyle="1" w:styleId="70A53C5F1EA34B18BCBB1320C8BDA158">
    <w:name w:val="70A53C5F1EA34B18BCBB1320C8BDA158"/>
    <w:rsid w:val="004F2436"/>
  </w:style>
  <w:style w:type="paragraph" w:customStyle="1" w:styleId="3E00BB34EF144897A800A2871B0DFA8A">
    <w:name w:val="3E00BB34EF144897A800A2871B0DFA8A"/>
    <w:rsid w:val="004F2436"/>
  </w:style>
  <w:style w:type="paragraph" w:customStyle="1" w:styleId="3DE546CBBFCB4EB4B4396574D0E2FA55">
    <w:name w:val="3DE546CBBFCB4EB4B4396574D0E2FA55"/>
    <w:rsid w:val="004F2436"/>
  </w:style>
  <w:style w:type="paragraph" w:customStyle="1" w:styleId="8137C7764186488797CECE06A0CAAE89">
    <w:name w:val="8137C7764186488797CECE06A0CAAE89"/>
    <w:rsid w:val="004F2436"/>
  </w:style>
  <w:style w:type="paragraph" w:customStyle="1" w:styleId="FF5550AC2DD343B29B2E687EA272D9E5">
    <w:name w:val="FF5550AC2DD343B29B2E687EA272D9E5"/>
    <w:rsid w:val="004F2436"/>
  </w:style>
  <w:style w:type="paragraph" w:customStyle="1" w:styleId="C93111DD91204A1CA046378E24FB8E8B">
    <w:name w:val="C93111DD91204A1CA046378E24FB8E8B"/>
    <w:rsid w:val="004F2436"/>
  </w:style>
  <w:style w:type="paragraph" w:customStyle="1" w:styleId="6BDAD14944404248957AF2089056A7E9">
    <w:name w:val="6BDAD14944404248957AF2089056A7E9"/>
    <w:rsid w:val="004F2436"/>
  </w:style>
  <w:style w:type="paragraph" w:customStyle="1" w:styleId="14E0EA247BDD448DA3AB4BC6F99F64F1">
    <w:name w:val="14E0EA247BDD448DA3AB4BC6F99F64F1"/>
    <w:rsid w:val="004F2436"/>
  </w:style>
  <w:style w:type="paragraph" w:customStyle="1" w:styleId="7D48E7FE39D64E289814D9A14C3A0F17">
    <w:name w:val="7D48E7FE39D64E289814D9A14C3A0F17"/>
    <w:rsid w:val="004F2436"/>
  </w:style>
  <w:style w:type="paragraph" w:customStyle="1" w:styleId="7C7B654CDB2846B8BA95D087AE2CB582">
    <w:name w:val="7C7B654CDB2846B8BA95D087AE2CB582"/>
    <w:rsid w:val="004F2436"/>
  </w:style>
  <w:style w:type="paragraph" w:customStyle="1" w:styleId="1BE2D894EAC841719FF32EBE37C83C30">
    <w:name w:val="1BE2D894EAC841719FF32EBE37C83C30"/>
    <w:rsid w:val="004F2436"/>
  </w:style>
  <w:style w:type="paragraph" w:customStyle="1" w:styleId="D2E60E666BB144BE80A413E0ACD13D40">
    <w:name w:val="D2E60E666BB144BE80A413E0ACD13D40"/>
    <w:rsid w:val="004F2436"/>
  </w:style>
  <w:style w:type="paragraph" w:customStyle="1" w:styleId="D3FD51A52A9142D5ACE728A13A377064">
    <w:name w:val="D3FD51A52A9142D5ACE728A13A377064"/>
    <w:rsid w:val="004F2436"/>
  </w:style>
  <w:style w:type="paragraph" w:customStyle="1" w:styleId="7E0B7FD0AFC640B7BAB85C99FD5E97E8">
    <w:name w:val="7E0B7FD0AFC640B7BAB85C99FD5E97E8"/>
    <w:rsid w:val="004F2436"/>
  </w:style>
  <w:style w:type="paragraph" w:customStyle="1" w:styleId="7D311B353DC14865ADD7E7EBA7FFB903">
    <w:name w:val="7D311B353DC14865ADD7E7EBA7FFB903"/>
    <w:rsid w:val="004F2436"/>
  </w:style>
  <w:style w:type="paragraph" w:customStyle="1" w:styleId="226C45E5AAC44523B6C957C5BF320F10">
    <w:name w:val="226C45E5AAC44523B6C957C5BF320F10"/>
    <w:rsid w:val="004F2436"/>
  </w:style>
  <w:style w:type="paragraph" w:customStyle="1" w:styleId="8A6264B1EF8A48A9BE4510F8C90B755C">
    <w:name w:val="8A6264B1EF8A48A9BE4510F8C90B755C"/>
    <w:rsid w:val="004F2436"/>
  </w:style>
  <w:style w:type="paragraph" w:customStyle="1" w:styleId="2E3BF124BCDF457CA149D79E7DDF6D98">
    <w:name w:val="2E3BF124BCDF457CA149D79E7DDF6D98"/>
    <w:rsid w:val="004F2436"/>
  </w:style>
  <w:style w:type="paragraph" w:customStyle="1" w:styleId="E36755DA3DD542C5A43C7643CFE5C80E">
    <w:name w:val="E36755DA3DD542C5A43C7643CFE5C80E"/>
    <w:rsid w:val="004F2436"/>
  </w:style>
  <w:style w:type="paragraph" w:customStyle="1" w:styleId="B99DEB604DD342B792318866317F6E30">
    <w:name w:val="B99DEB604DD342B792318866317F6E30"/>
    <w:rsid w:val="004F2436"/>
  </w:style>
  <w:style w:type="paragraph" w:customStyle="1" w:styleId="9C64F8D5216F4C2FA41286B89816E637">
    <w:name w:val="9C64F8D5216F4C2FA41286B89816E637"/>
    <w:rsid w:val="004F2436"/>
  </w:style>
  <w:style w:type="paragraph" w:customStyle="1" w:styleId="18662615EDAB42A6948BF20A0B75BF18">
    <w:name w:val="18662615EDAB42A6948BF20A0B75BF18"/>
    <w:rsid w:val="004F2436"/>
  </w:style>
  <w:style w:type="paragraph" w:customStyle="1" w:styleId="A0B73A39253C4D93A5706EDFD6318030">
    <w:name w:val="A0B73A39253C4D93A5706EDFD6318030"/>
    <w:rsid w:val="004F2436"/>
  </w:style>
  <w:style w:type="paragraph" w:customStyle="1" w:styleId="9F83577FCBE94703A1EE34E48CE6BA3F">
    <w:name w:val="9F83577FCBE94703A1EE34E48CE6BA3F"/>
    <w:rsid w:val="004F2436"/>
  </w:style>
  <w:style w:type="paragraph" w:customStyle="1" w:styleId="C26E45E522664E8182CAEB1C850069DE">
    <w:name w:val="C26E45E522664E8182CAEB1C850069DE"/>
    <w:rsid w:val="004F2436"/>
  </w:style>
  <w:style w:type="paragraph" w:customStyle="1" w:styleId="265B4A4633D04BA7867D048EAA4FD119">
    <w:name w:val="265B4A4633D04BA7867D048EAA4FD119"/>
    <w:rsid w:val="004F2436"/>
  </w:style>
  <w:style w:type="paragraph" w:customStyle="1" w:styleId="E26B1A756C2E4DB0817342C95E03A9D1">
    <w:name w:val="E26B1A756C2E4DB0817342C95E03A9D1"/>
    <w:rsid w:val="004F2436"/>
  </w:style>
  <w:style w:type="paragraph" w:customStyle="1" w:styleId="AB4C4874584847DFA2AEDA35D82D97D8">
    <w:name w:val="AB4C4874584847DFA2AEDA35D82D97D8"/>
    <w:rsid w:val="004F2436"/>
  </w:style>
  <w:style w:type="paragraph" w:customStyle="1" w:styleId="488AFC8431914DDABE4F9B34724118E6">
    <w:name w:val="488AFC8431914DDABE4F9B34724118E6"/>
    <w:rsid w:val="004F2436"/>
  </w:style>
  <w:style w:type="paragraph" w:customStyle="1" w:styleId="5794E5ACE0CF4A45A9840EC5A141990C">
    <w:name w:val="5794E5ACE0CF4A45A9840EC5A141990C"/>
    <w:rsid w:val="004F2436"/>
  </w:style>
  <w:style w:type="paragraph" w:customStyle="1" w:styleId="F2F185233E944FB7B2057A074B1F8CFA">
    <w:name w:val="F2F185233E944FB7B2057A074B1F8CFA"/>
    <w:rsid w:val="004F2436"/>
  </w:style>
  <w:style w:type="paragraph" w:customStyle="1" w:styleId="951D986090D541A0A5C371DB000BBFE1">
    <w:name w:val="951D986090D541A0A5C371DB000BBFE1"/>
    <w:rsid w:val="004F2436"/>
  </w:style>
  <w:style w:type="paragraph" w:customStyle="1" w:styleId="771A423C314C44DEA3D40C05F8E69161">
    <w:name w:val="771A423C314C44DEA3D40C05F8E69161"/>
    <w:rsid w:val="004F2436"/>
  </w:style>
  <w:style w:type="paragraph" w:customStyle="1" w:styleId="8EBD9D8065734CBB8C829F2DC58DA184">
    <w:name w:val="8EBD9D8065734CBB8C829F2DC58DA184"/>
    <w:rsid w:val="004F2436"/>
  </w:style>
  <w:style w:type="paragraph" w:customStyle="1" w:styleId="733CED94812A495D82EF989B2A44D15A">
    <w:name w:val="733CED94812A495D82EF989B2A44D15A"/>
    <w:rsid w:val="004F2436"/>
  </w:style>
  <w:style w:type="paragraph" w:customStyle="1" w:styleId="011B6A5A1D3F49F28D9344B4F0C61E3A">
    <w:name w:val="011B6A5A1D3F49F28D9344B4F0C61E3A"/>
    <w:rsid w:val="004F2436"/>
  </w:style>
  <w:style w:type="paragraph" w:customStyle="1" w:styleId="E5F53DB4710E487B8D94E6EF3864662E">
    <w:name w:val="E5F53DB4710E487B8D94E6EF3864662E"/>
    <w:rsid w:val="004F2436"/>
  </w:style>
  <w:style w:type="paragraph" w:customStyle="1" w:styleId="B5E4C3E793B04AD9A36FFD97CA78C08F">
    <w:name w:val="B5E4C3E793B04AD9A36FFD97CA78C08F"/>
    <w:rsid w:val="004F2436"/>
  </w:style>
  <w:style w:type="paragraph" w:customStyle="1" w:styleId="BC34683EEF644D91A77446709DEA2A78">
    <w:name w:val="BC34683EEF644D91A77446709DEA2A78"/>
    <w:rsid w:val="004F2436"/>
  </w:style>
  <w:style w:type="paragraph" w:customStyle="1" w:styleId="3B317B50CE75401886F376E44A1CCA8A">
    <w:name w:val="3B317B50CE75401886F376E44A1CCA8A"/>
    <w:rsid w:val="004F2436"/>
  </w:style>
  <w:style w:type="paragraph" w:customStyle="1" w:styleId="2B0220F5C6904189A38D7E895C547BF8">
    <w:name w:val="2B0220F5C6904189A38D7E895C547BF8"/>
    <w:rsid w:val="004F2436"/>
  </w:style>
  <w:style w:type="paragraph" w:customStyle="1" w:styleId="D1825B35FA674896B28493F275C20EF1">
    <w:name w:val="D1825B35FA674896B28493F275C20EF1"/>
    <w:rsid w:val="004F2436"/>
  </w:style>
  <w:style w:type="paragraph" w:customStyle="1" w:styleId="9A5F2773372A44DFAA08D452836D3599">
    <w:name w:val="9A5F2773372A44DFAA08D452836D3599"/>
    <w:rsid w:val="004F2436"/>
  </w:style>
  <w:style w:type="paragraph" w:customStyle="1" w:styleId="0ECE2FF679D74A0E9965EF9AA9E1D1F1">
    <w:name w:val="0ECE2FF679D74A0E9965EF9AA9E1D1F1"/>
    <w:rsid w:val="004F2436"/>
  </w:style>
  <w:style w:type="paragraph" w:customStyle="1" w:styleId="1066054B77194DA5A24C1812DBFAE2B5">
    <w:name w:val="1066054B77194DA5A24C1812DBFAE2B5"/>
    <w:rsid w:val="004F2436"/>
  </w:style>
  <w:style w:type="paragraph" w:customStyle="1" w:styleId="B4FFA3D76E2A4D129613E24949B34CEB">
    <w:name w:val="B4FFA3D76E2A4D129613E24949B34CEB"/>
    <w:rsid w:val="004F2436"/>
  </w:style>
  <w:style w:type="paragraph" w:customStyle="1" w:styleId="B09CCE3434864DE38706B86E703C3BAF">
    <w:name w:val="B09CCE3434864DE38706B86E703C3BAF"/>
    <w:rsid w:val="004F2436"/>
  </w:style>
  <w:style w:type="paragraph" w:customStyle="1" w:styleId="80DEC110EB504DD68863696952D20CFC">
    <w:name w:val="80DEC110EB504DD68863696952D20CFC"/>
    <w:rsid w:val="004F2436"/>
  </w:style>
  <w:style w:type="paragraph" w:customStyle="1" w:styleId="AA38DEB345C842C28FBD23D37DFE1EB1">
    <w:name w:val="AA38DEB345C842C28FBD23D37DFE1EB1"/>
    <w:rsid w:val="004F2436"/>
  </w:style>
  <w:style w:type="paragraph" w:customStyle="1" w:styleId="FC57FFF87A7C4AD2A1ADA9D23BF250BC">
    <w:name w:val="FC57FFF87A7C4AD2A1ADA9D23BF250BC"/>
    <w:rsid w:val="004F2436"/>
  </w:style>
  <w:style w:type="paragraph" w:customStyle="1" w:styleId="FE7CCF5A58494DB0A9BAD9EE2FF88232">
    <w:name w:val="FE7CCF5A58494DB0A9BAD9EE2FF88232"/>
    <w:rsid w:val="004F2436"/>
  </w:style>
  <w:style w:type="paragraph" w:customStyle="1" w:styleId="906955AC325B4E5BA95B1A3175A09F9E">
    <w:name w:val="906955AC325B4E5BA95B1A3175A09F9E"/>
    <w:rsid w:val="004F2436"/>
  </w:style>
  <w:style w:type="paragraph" w:customStyle="1" w:styleId="F2B6FE9AA61D46C891111FD077857DD9">
    <w:name w:val="F2B6FE9AA61D46C891111FD077857DD9"/>
    <w:rsid w:val="004F2436"/>
  </w:style>
  <w:style w:type="paragraph" w:customStyle="1" w:styleId="250CBB26B2A9453EBC2EE8E6924DACC8">
    <w:name w:val="250CBB26B2A9453EBC2EE8E6924DACC8"/>
    <w:rsid w:val="004F2436"/>
  </w:style>
  <w:style w:type="paragraph" w:customStyle="1" w:styleId="B852C1B9435C484A9B0960222A73FFE0">
    <w:name w:val="B852C1B9435C484A9B0960222A73FFE0"/>
    <w:rsid w:val="004F2436"/>
  </w:style>
  <w:style w:type="paragraph" w:customStyle="1" w:styleId="21ABDA7C061446F187D151BCDF78B816">
    <w:name w:val="21ABDA7C061446F187D151BCDF78B816"/>
    <w:rsid w:val="004F2436"/>
  </w:style>
  <w:style w:type="paragraph" w:customStyle="1" w:styleId="8A4D1E49F45744BE887DBE174006F94E">
    <w:name w:val="8A4D1E49F45744BE887DBE174006F94E"/>
    <w:rsid w:val="004F2436"/>
  </w:style>
  <w:style w:type="paragraph" w:customStyle="1" w:styleId="DCFC2BAD1E7442E39D925AA92DFEE9F1">
    <w:name w:val="DCFC2BAD1E7442E39D925AA92DFEE9F1"/>
    <w:rsid w:val="004F2436"/>
  </w:style>
  <w:style w:type="paragraph" w:customStyle="1" w:styleId="2D87E37CBEA44E26BB6EED1874252B8D">
    <w:name w:val="2D87E37CBEA44E26BB6EED1874252B8D"/>
    <w:rsid w:val="004F2436"/>
  </w:style>
  <w:style w:type="paragraph" w:customStyle="1" w:styleId="022BC06E53684AEF85F4BD11160E1990">
    <w:name w:val="022BC06E53684AEF85F4BD11160E1990"/>
    <w:rsid w:val="004F2436"/>
  </w:style>
  <w:style w:type="paragraph" w:customStyle="1" w:styleId="7364DA62D33D4B0BA6FA4765A2E80BC9">
    <w:name w:val="7364DA62D33D4B0BA6FA4765A2E80BC9"/>
    <w:rsid w:val="004F2436"/>
  </w:style>
  <w:style w:type="paragraph" w:customStyle="1" w:styleId="3BCC4C74F53544F184FDB78923CA295C">
    <w:name w:val="3BCC4C74F53544F184FDB78923CA295C"/>
    <w:rsid w:val="004F2436"/>
  </w:style>
  <w:style w:type="paragraph" w:customStyle="1" w:styleId="0C3718F96D5849BFBCF4C3383E794FAD">
    <w:name w:val="0C3718F96D5849BFBCF4C3383E794FAD"/>
    <w:rsid w:val="004F2436"/>
  </w:style>
  <w:style w:type="paragraph" w:customStyle="1" w:styleId="FA1DDD35521B47E7881248D4DC419CBA">
    <w:name w:val="FA1DDD35521B47E7881248D4DC419CBA"/>
    <w:rsid w:val="004F2436"/>
  </w:style>
  <w:style w:type="paragraph" w:customStyle="1" w:styleId="B9BE2202127844C58A24B6F277A46FB9">
    <w:name w:val="B9BE2202127844C58A24B6F277A46FB9"/>
    <w:rsid w:val="004F2436"/>
  </w:style>
  <w:style w:type="paragraph" w:customStyle="1" w:styleId="488C3910B1E64F8D9A201AC2F3833018">
    <w:name w:val="488C3910B1E64F8D9A201AC2F3833018"/>
    <w:rsid w:val="004F2436"/>
  </w:style>
  <w:style w:type="paragraph" w:customStyle="1" w:styleId="51B79F5DE4174CFF806E3E65E6D1DF74">
    <w:name w:val="51B79F5DE4174CFF806E3E65E6D1DF74"/>
    <w:rsid w:val="004F2436"/>
  </w:style>
  <w:style w:type="paragraph" w:customStyle="1" w:styleId="1C7FDF7EB3DE4F169A46FF3171DE37F9">
    <w:name w:val="1C7FDF7EB3DE4F169A46FF3171DE37F9"/>
    <w:rsid w:val="004F2436"/>
  </w:style>
  <w:style w:type="paragraph" w:customStyle="1" w:styleId="AF839A0E7E0F47BDBCDC7874849E7401">
    <w:name w:val="AF839A0E7E0F47BDBCDC7874849E7401"/>
    <w:rsid w:val="004F2436"/>
  </w:style>
  <w:style w:type="paragraph" w:customStyle="1" w:styleId="75389985CC9F4ED491C37EA22FDBA4DC">
    <w:name w:val="75389985CC9F4ED491C37EA22FDBA4DC"/>
    <w:rsid w:val="004F2436"/>
  </w:style>
  <w:style w:type="paragraph" w:customStyle="1" w:styleId="523E4CFCC1A146DBB0E306A09A22BB1D">
    <w:name w:val="523E4CFCC1A146DBB0E306A09A22BB1D"/>
    <w:rsid w:val="004F2436"/>
  </w:style>
  <w:style w:type="paragraph" w:customStyle="1" w:styleId="C92AEFA1F92A42828626249ED69B1860">
    <w:name w:val="C92AEFA1F92A42828626249ED69B1860"/>
    <w:rsid w:val="004F2436"/>
  </w:style>
  <w:style w:type="paragraph" w:customStyle="1" w:styleId="C99E0AC95E7E4AC5B8A048C85C01A7E0">
    <w:name w:val="C99E0AC95E7E4AC5B8A048C85C01A7E0"/>
    <w:rsid w:val="004F2436"/>
  </w:style>
  <w:style w:type="paragraph" w:customStyle="1" w:styleId="2335F79478D74BEF9E0155158537C460">
    <w:name w:val="2335F79478D74BEF9E0155158537C460"/>
    <w:rsid w:val="004F2436"/>
  </w:style>
  <w:style w:type="paragraph" w:customStyle="1" w:styleId="C222B0E4BB984348B2B41A834BF3162F">
    <w:name w:val="C222B0E4BB984348B2B41A834BF3162F"/>
    <w:rsid w:val="004F2436"/>
  </w:style>
  <w:style w:type="paragraph" w:customStyle="1" w:styleId="AEF7657C9C4D45A58EC62733EBF6D15C">
    <w:name w:val="AEF7657C9C4D45A58EC62733EBF6D15C"/>
    <w:rsid w:val="004F2436"/>
  </w:style>
  <w:style w:type="paragraph" w:customStyle="1" w:styleId="6C69FB94187540EB9B4310A8E8630450">
    <w:name w:val="6C69FB94187540EB9B4310A8E8630450"/>
    <w:rsid w:val="004F2436"/>
  </w:style>
  <w:style w:type="paragraph" w:customStyle="1" w:styleId="A12A55A29B9A4A38A1F587AE70649202">
    <w:name w:val="A12A55A29B9A4A38A1F587AE70649202"/>
    <w:rsid w:val="004F2436"/>
  </w:style>
  <w:style w:type="paragraph" w:customStyle="1" w:styleId="E28B661BFD4D4624BA7AFFF01CDD6827">
    <w:name w:val="E28B661BFD4D4624BA7AFFF01CDD6827"/>
    <w:rsid w:val="004F2436"/>
  </w:style>
  <w:style w:type="paragraph" w:customStyle="1" w:styleId="E211C7F35B9B43639BFEB0AC73D36CD5">
    <w:name w:val="E211C7F35B9B43639BFEB0AC73D36CD5"/>
    <w:rsid w:val="004F2436"/>
  </w:style>
  <w:style w:type="paragraph" w:customStyle="1" w:styleId="A3EBA9BCDFB24092A49CF9AA154089A6">
    <w:name w:val="A3EBA9BCDFB24092A49CF9AA154089A6"/>
    <w:rsid w:val="004F2436"/>
  </w:style>
  <w:style w:type="paragraph" w:customStyle="1" w:styleId="A353663D577245049DD8F0DB09B8B8B0">
    <w:name w:val="A353663D577245049DD8F0DB09B8B8B0"/>
    <w:rsid w:val="004F2436"/>
  </w:style>
  <w:style w:type="paragraph" w:customStyle="1" w:styleId="1CA3F735BF1C40698162170A5B33B130">
    <w:name w:val="1CA3F735BF1C40698162170A5B33B130"/>
    <w:rsid w:val="004F2436"/>
  </w:style>
  <w:style w:type="paragraph" w:customStyle="1" w:styleId="2658EF0025D043AC801C4EF56932D3F5">
    <w:name w:val="2658EF0025D043AC801C4EF56932D3F5"/>
    <w:rsid w:val="004F2436"/>
  </w:style>
  <w:style w:type="paragraph" w:customStyle="1" w:styleId="C239E7B67F7845E5BE129789EE63F9EA">
    <w:name w:val="C239E7B67F7845E5BE129789EE63F9EA"/>
    <w:rsid w:val="004F2436"/>
  </w:style>
  <w:style w:type="paragraph" w:customStyle="1" w:styleId="2450374FA7AC41989DF705983B2C5C59">
    <w:name w:val="2450374FA7AC41989DF705983B2C5C59"/>
    <w:rsid w:val="004F2436"/>
  </w:style>
  <w:style w:type="paragraph" w:customStyle="1" w:styleId="38268857393D446B83C385EA960A3380">
    <w:name w:val="38268857393D446B83C385EA960A3380"/>
    <w:rsid w:val="004F2436"/>
  </w:style>
  <w:style w:type="paragraph" w:customStyle="1" w:styleId="BA7B9DE6BE7346D4BA7A376DE3CF4EA7">
    <w:name w:val="BA7B9DE6BE7346D4BA7A376DE3CF4EA7"/>
    <w:rsid w:val="004F2436"/>
  </w:style>
  <w:style w:type="paragraph" w:customStyle="1" w:styleId="D0E999E498C34F5691B9DB5A79FBA84C">
    <w:name w:val="D0E999E498C34F5691B9DB5A79FBA84C"/>
    <w:rsid w:val="004F2436"/>
  </w:style>
  <w:style w:type="paragraph" w:customStyle="1" w:styleId="AAEC20A19D004C3E8F7AA55FA2D2CF1F">
    <w:name w:val="AAEC20A19D004C3E8F7AA55FA2D2CF1F"/>
    <w:rsid w:val="004F2436"/>
  </w:style>
  <w:style w:type="paragraph" w:customStyle="1" w:styleId="1E85A70AC9E54EA9AAF29CBE5B491B17">
    <w:name w:val="1E85A70AC9E54EA9AAF29CBE5B491B17"/>
    <w:rsid w:val="004F2436"/>
  </w:style>
  <w:style w:type="paragraph" w:customStyle="1" w:styleId="ECDAD24C4960473EB21104BEA3CF7266">
    <w:name w:val="ECDAD24C4960473EB21104BEA3CF7266"/>
    <w:rsid w:val="004F2436"/>
  </w:style>
  <w:style w:type="paragraph" w:customStyle="1" w:styleId="E383EF6BE79540AF925906FEFFCB7B9B">
    <w:name w:val="E383EF6BE79540AF925906FEFFCB7B9B"/>
    <w:rsid w:val="004F2436"/>
  </w:style>
  <w:style w:type="paragraph" w:customStyle="1" w:styleId="2556AE1E96F7444C857001923227A92B">
    <w:name w:val="2556AE1E96F7444C857001923227A92B"/>
    <w:rsid w:val="004F2436"/>
  </w:style>
  <w:style w:type="paragraph" w:customStyle="1" w:styleId="916BDB8448BB413E81814EA5936D419A">
    <w:name w:val="916BDB8448BB413E81814EA5936D419A"/>
    <w:rsid w:val="004F2436"/>
  </w:style>
  <w:style w:type="paragraph" w:customStyle="1" w:styleId="17212ABC81A743DD9CD93CB2211B8B18">
    <w:name w:val="17212ABC81A743DD9CD93CB2211B8B18"/>
    <w:rsid w:val="004F2436"/>
  </w:style>
  <w:style w:type="paragraph" w:customStyle="1" w:styleId="0177AA960E274749AAF3A1B1BBE9D40C">
    <w:name w:val="0177AA960E274749AAF3A1B1BBE9D40C"/>
    <w:rsid w:val="004F2436"/>
  </w:style>
  <w:style w:type="paragraph" w:customStyle="1" w:styleId="86AA6B11488348C2AFD34EE6A1ECEFE5">
    <w:name w:val="86AA6B11488348C2AFD34EE6A1ECEFE5"/>
    <w:rsid w:val="004F2436"/>
  </w:style>
  <w:style w:type="paragraph" w:customStyle="1" w:styleId="35A62037A25749C49E2884A67A7A0625">
    <w:name w:val="35A62037A25749C49E2884A67A7A0625"/>
    <w:rsid w:val="004F2436"/>
  </w:style>
  <w:style w:type="paragraph" w:customStyle="1" w:styleId="9F03EE612E15414F8052E6A5C83689FC">
    <w:name w:val="9F03EE612E15414F8052E6A5C83689FC"/>
    <w:rsid w:val="004F2436"/>
  </w:style>
  <w:style w:type="paragraph" w:customStyle="1" w:styleId="D8807076B5B54D2F855A32E326DAC1B1">
    <w:name w:val="D8807076B5B54D2F855A32E326DAC1B1"/>
    <w:rsid w:val="004F2436"/>
  </w:style>
  <w:style w:type="paragraph" w:customStyle="1" w:styleId="7C4DC0A714414141861C3499AD64348C">
    <w:name w:val="7C4DC0A714414141861C3499AD64348C"/>
    <w:rsid w:val="004F2436"/>
  </w:style>
  <w:style w:type="paragraph" w:customStyle="1" w:styleId="5E5FA00AE6AD4AF085C10017CADBCD15">
    <w:name w:val="5E5FA00AE6AD4AF085C10017CADBCD15"/>
    <w:rsid w:val="004F2436"/>
  </w:style>
  <w:style w:type="paragraph" w:customStyle="1" w:styleId="DC18A99E0B2C4691BD17396D1D4372FE">
    <w:name w:val="DC18A99E0B2C4691BD17396D1D4372FE"/>
    <w:rsid w:val="004F2436"/>
  </w:style>
  <w:style w:type="paragraph" w:customStyle="1" w:styleId="CE9D8D7100874F43BF4DED5DDFD968C9">
    <w:name w:val="CE9D8D7100874F43BF4DED5DDFD968C9"/>
    <w:rsid w:val="004F2436"/>
  </w:style>
  <w:style w:type="paragraph" w:customStyle="1" w:styleId="1CC4C538BFA54BD8AD740769B5BF97DB">
    <w:name w:val="1CC4C538BFA54BD8AD740769B5BF97DB"/>
    <w:rsid w:val="004F2436"/>
  </w:style>
  <w:style w:type="paragraph" w:customStyle="1" w:styleId="EDDC49A5BB904A29BED69030B02B9257">
    <w:name w:val="EDDC49A5BB904A29BED69030B02B9257"/>
    <w:rsid w:val="004F2436"/>
  </w:style>
  <w:style w:type="paragraph" w:customStyle="1" w:styleId="9242036BAB1F4BD49732C4B7E4287478">
    <w:name w:val="9242036BAB1F4BD49732C4B7E4287478"/>
    <w:rsid w:val="004F2436"/>
  </w:style>
  <w:style w:type="paragraph" w:customStyle="1" w:styleId="A09FA5900F444AB8B97EC82BF419A095">
    <w:name w:val="A09FA5900F444AB8B97EC82BF419A095"/>
    <w:rsid w:val="004F2436"/>
  </w:style>
  <w:style w:type="paragraph" w:customStyle="1" w:styleId="5F1949B2F1234C63BFC6544F7457DF5C">
    <w:name w:val="5F1949B2F1234C63BFC6544F7457DF5C"/>
    <w:rsid w:val="004F2436"/>
  </w:style>
  <w:style w:type="paragraph" w:customStyle="1" w:styleId="B6913DEEA7FF4A6A8514E638CD587674">
    <w:name w:val="B6913DEEA7FF4A6A8514E638CD587674"/>
    <w:rsid w:val="004F2436"/>
  </w:style>
  <w:style w:type="paragraph" w:customStyle="1" w:styleId="96CF8C8F53A440028B11F15C8644FD92">
    <w:name w:val="96CF8C8F53A440028B11F15C8644FD92"/>
    <w:rsid w:val="004F2436"/>
  </w:style>
  <w:style w:type="paragraph" w:customStyle="1" w:styleId="C893ABB69880489A92C3F91B211AE723">
    <w:name w:val="C893ABB69880489A92C3F91B211AE723"/>
    <w:rsid w:val="004F2436"/>
  </w:style>
  <w:style w:type="paragraph" w:customStyle="1" w:styleId="DB19121B22C84D15AFF4B861E51ED098">
    <w:name w:val="DB19121B22C84D15AFF4B861E51ED098"/>
    <w:rsid w:val="004F2436"/>
  </w:style>
  <w:style w:type="paragraph" w:customStyle="1" w:styleId="5F6B7B3BB049485FB0BA8D995A0E7A3C">
    <w:name w:val="5F6B7B3BB049485FB0BA8D995A0E7A3C"/>
    <w:rsid w:val="004F2436"/>
  </w:style>
  <w:style w:type="paragraph" w:customStyle="1" w:styleId="0A437215587049DE8DD0A0B8387382E8">
    <w:name w:val="0A437215587049DE8DD0A0B8387382E8"/>
    <w:rsid w:val="004F2436"/>
  </w:style>
  <w:style w:type="paragraph" w:customStyle="1" w:styleId="848A653116AB4336B7E4D0702307314A">
    <w:name w:val="848A653116AB4336B7E4D0702307314A"/>
    <w:rsid w:val="004F2436"/>
  </w:style>
  <w:style w:type="paragraph" w:customStyle="1" w:styleId="9362575BAF284F8884D757F245F1659C">
    <w:name w:val="9362575BAF284F8884D757F245F1659C"/>
    <w:rsid w:val="004F2436"/>
  </w:style>
  <w:style w:type="paragraph" w:customStyle="1" w:styleId="E7C00E3038744EA8BA9D8D5AAED063A9">
    <w:name w:val="E7C00E3038744EA8BA9D8D5AAED063A9"/>
    <w:rsid w:val="004F2436"/>
  </w:style>
  <w:style w:type="paragraph" w:customStyle="1" w:styleId="009CCF024BCB4EE9B839E96786DE356A">
    <w:name w:val="009CCF024BCB4EE9B839E96786DE356A"/>
    <w:rsid w:val="004F2436"/>
  </w:style>
  <w:style w:type="paragraph" w:customStyle="1" w:styleId="FD66402B87E14970BF76309245B0495A">
    <w:name w:val="FD66402B87E14970BF76309245B0495A"/>
    <w:rsid w:val="004F2436"/>
  </w:style>
  <w:style w:type="paragraph" w:customStyle="1" w:styleId="4A45696119AD4327A84ED2D4949E6472">
    <w:name w:val="4A45696119AD4327A84ED2D4949E6472"/>
    <w:rsid w:val="004F2436"/>
  </w:style>
  <w:style w:type="paragraph" w:customStyle="1" w:styleId="92D1A95B17014365BA21986CFF3BE013">
    <w:name w:val="92D1A95B17014365BA21986CFF3BE013"/>
    <w:rsid w:val="00B43112"/>
  </w:style>
  <w:style w:type="paragraph" w:customStyle="1" w:styleId="CE4AE5F537A443928BBABA226EDF77BD">
    <w:name w:val="CE4AE5F537A443928BBABA226EDF77BD"/>
    <w:rsid w:val="00B43112"/>
  </w:style>
  <w:style w:type="paragraph" w:customStyle="1" w:styleId="10187473C2FA40F78F4805E1B1D0C87A">
    <w:name w:val="10187473C2FA40F78F4805E1B1D0C87A"/>
    <w:rsid w:val="00B43112"/>
  </w:style>
  <w:style w:type="paragraph" w:customStyle="1" w:styleId="2AC68ECF0A3743D5BFF8CB2FF654C22F">
    <w:name w:val="2AC68ECF0A3743D5BFF8CB2FF654C22F"/>
    <w:rsid w:val="00B43112"/>
  </w:style>
  <w:style w:type="paragraph" w:customStyle="1" w:styleId="6BB6B49F61B748749BCFB7AFB3E5E239">
    <w:name w:val="6BB6B49F61B748749BCFB7AFB3E5E239"/>
    <w:rsid w:val="00B43112"/>
  </w:style>
  <w:style w:type="paragraph" w:customStyle="1" w:styleId="74D10F9A203945F4B0729AEE41D022C4">
    <w:name w:val="74D10F9A203945F4B0729AEE41D022C4"/>
    <w:rsid w:val="00B43112"/>
  </w:style>
  <w:style w:type="paragraph" w:customStyle="1" w:styleId="BC5C44A73FBE489494F2728EB1097024">
    <w:name w:val="BC5C44A73FBE489494F2728EB1097024"/>
    <w:rsid w:val="00B43112"/>
  </w:style>
  <w:style w:type="paragraph" w:customStyle="1" w:styleId="C1517512DA7C4E758CF47FB5ED79ABCE">
    <w:name w:val="C1517512DA7C4E758CF47FB5ED79ABCE"/>
    <w:rsid w:val="00B43112"/>
  </w:style>
  <w:style w:type="paragraph" w:customStyle="1" w:styleId="4525681E68D74AC0923EE517358DABFA">
    <w:name w:val="4525681E68D74AC0923EE517358DABFA"/>
    <w:rsid w:val="00B43112"/>
  </w:style>
  <w:style w:type="paragraph" w:customStyle="1" w:styleId="F7549ACDFFD74F2BB28C5297844469F7">
    <w:name w:val="F7549ACDFFD74F2BB28C5297844469F7"/>
    <w:rsid w:val="00B43112"/>
  </w:style>
  <w:style w:type="paragraph" w:customStyle="1" w:styleId="6D76A77AE67D410EBCE510C880D33D80">
    <w:name w:val="6D76A77AE67D410EBCE510C880D33D80"/>
    <w:rsid w:val="00B43112"/>
  </w:style>
  <w:style w:type="paragraph" w:customStyle="1" w:styleId="365680C0FF81478DBCB76CAC0E34117D">
    <w:name w:val="365680C0FF81478DBCB76CAC0E34117D"/>
    <w:rsid w:val="00B43112"/>
  </w:style>
  <w:style w:type="paragraph" w:customStyle="1" w:styleId="28B44223795D4354858B841FD505DD83">
    <w:name w:val="28B44223795D4354858B841FD505DD83"/>
    <w:rsid w:val="00B43112"/>
  </w:style>
  <w:style w:type="paragraph" w:customStyle="1" w:styleId="3EBE4B936BD64453B91B3CAF03947188">
    <w:name w:val="3EBE4B936BD64453B91B3CAF03947188"/>
    <w:rsid w:val="00B43112"/>
  </w:style>
  <w:style w:type="paragraph" w:customStyle="1" w:styleId="B03ED295D93C4ED2844960B389722F61">
    <w:name w:val="B03ED295D93C4ED2844960B389722F61"/>
    <w:rsid w:val="00B43112"/>
  </w:style>
  <w:style w:type="paragraph" w:customStyle="1" w:styleId="8AC3FB9B8091421DA878A34E1CF2AE83">
    <w:name w:val="8AC3FB9B8091421DA878A34E1CF2AE83"/>
    <w:rsid w:val="00B43112"/>
  </w:style>
  <w:style w:type="paragraph" w:customStyle="1" w:styleId="937E298E66494637993AF161E8D5CB47">
    <w:name w:val="937E298E66494637993AF161E8D5CB47"/>
    <w:rsid w:val="00B43112"/>
  </w:style>
  <w:style w:type="paragraph" w:customStyle="1" w:styleId="8860BAB24AD74660829105C6270571C8">
    <w:name w:val="8860BAB24AD74660829105C6270571C8"/>
    <w:rsid w:val="00B43112"/>
  </w:style>
  <w:style w:type="paragraph" w:customStyle="1" w:styleId="16D34B71B38E43C9AA00E1BB98C06A07">
    <w:name w:val="16D34B71B38E43C9AA00E1BB98C06A07"/>
    <w:rsid w:val="00B43112"/>
  </w:style>
  <w:style w:type="paragraph" w:customStyle="1" w:styleId="1F4B9F13F6774620B0AD102EEEE20465">
    <w:name w:val="1F4B9F13F6774620B0AD102EEEE20465"/>
    <w:rsid w:val="00B43112"/>
  </w:style>
  <w:style w:type="paragraph" w:customStyle="1" w:styleId="BD73FD86681E4F9DA365DE87F1EFF8D6">
    <w:name w:val="BD73FD86681E4F9DA365DE87F1EFF8D6"/>
    <w:rsid w:val="00B43112"/>
  </w:style>
  <w:style w:type="paragraph" w:customStyle="1" w:styleId="EDE2E97C8B5C415FAC47463626C8D2CA">
    <w:name w:val="EDE2E97C8B5C415FAC47463626C8D2CA"/>
    <w:rsid w:val="00B43112"/>
  </w:style>
  <w:style w:type="paragraph" w:customStyle="1" w:styleId="B01F38127B7E43799D3545B850DCCA23">
    <w:name w:val="B01F38127B7E43799D3545B850DCCA23"/>
    <w:rsid w:val="00B43112"/>
  </w:style>
  <w:style w:type="paragraph" w:customStyle="1" w:styleId="4389D2AA6C5946188638E5F8A3EA47CE">
    <w:name w:val="4389D2AA6C5946188638E5F8A3EA47CE"/>
    <w:rsid w:val="00B43112"/>
  </w:style>
  <w:style w:type="paragraph" w:customStyle="1" w:styleId="C4BBC34AF9334A759240C3F0993438FC">
    <w:name w:val="C4BBC34AF9334A759240C3F0993438FC"/>
    <w:rsid w:val="00B43112"/>
  </w:style>
  <w:style w:type="paragraph" w:customStyle="1" w:styleId="762610A1780E433983A3BFDDC89B045B">
    <w:name w:val="762610A1780E433983A3BFDDC89B045B"/>
    <w:rsid w:val="00B43112"/>
  </w:style>
  <w:style w:type="paragraph" w:customStyle="1" w:styleId="E9C5DADC1EFA4E06BA4E9F63720DF134">
    <w:name w:val="E9C5DADC1EFA4E06BA4E9F63720DF134"/>
    <w:rsid w:val="00B43112"/>
  </w:style>
  <w:style w:type="paragraph" w:customStyle="1" w:styleId="EF66D6646E8B4506A8AFDF8C319D8F91">
    <w:name w:val="EF66D6646E8B4506A8AFDF8C319D8F91"/>
    <w:rsid w:val="00B43112"/>
  </w:style>
  <w:style w:type="paragraph" w:customStyle="1" w:styleId="EE535422D0F84EE8842EA4A98F4F67C0">
    <w:name w:val="EE535422D0F84EE8842EA4A98F4F67C0"/>
    <w:rsid w:val="00B43112"/>
  </w:style>
  <w:style w:type="paragraph" w:customStyle="1" w:styleId="E124DD6154DB4D5EA20410E7CEFCC127">
    <w:name w:val="E124DD6154DB4D5EA20410E7CEFCC127"/>
    <w:rsid w:val="00B43112"/>
  </w:style>
  <w:style w:type="paragraph" w:customStyle="1" w:styleId="0FAA9DEDD4694A47A0903369695FFD6A">
    <w:name w:val="0FAA9DEDD4694A47A0903369695FFD6A"/>
    <w:rsid w:val="00B43112"/>
  </w:style>
  <w:style w:type="paragraph" w:customStyle="1" w:styleId="EE957D747ECB4E46B9F041BA202B6C1A">
    <w:name w:val="EE957D747ECB4E46B9F041BA202B6C1A"/>
    <w:rsid w:val="00B43112"/>
  </w:style>
  <w:style w:type="paragraph" w:customStyle="1" w:styleId="D3C9C22B40F6473D81AE89771E86F241">
    <w:name w:val="D3C9C22B40F6473D81AE89771E86F241"/>
    <w:rsid w:val="00B43112"/>
  </w:style>
  <w:style w:type="paragraph" w:customStyle="1" w:styleId="236B1B4B6C174B0E87AC087C2A2CB53F">
    <w:name w:val="236B1B4B6C174B0E87AC087C2A2CB53F"/>
    <w:rsid w:val="00B43112"/>
  </w:style>
  <w:style w:type="paragraph" w:customStyle="1" w:styleId="7D1466E7978A401FBF6B23A6F54A15CA">
    <w:name w:val="7D1466E7978A401FBF6B23A6F54A15CA"/>
    <w:rsid w:val="00B43112"/>
  </w:style>
  <w:style w:type="paragraph" w:customStyle="1" w:styleId="AF13508D7ACB4948AC39445DCE72489B">
    <w:name w:val="AF13508D7ACB4948AC39445DCE72489B"/>
    <w:rsid w:val="00B43112"/>
  </w:style>
  <w:style w:type="paragraph" w:customStyle="1" w:styleId="DA2F30EF56ED4D2A9298B56C7F8F3D50">
    <w:name w:val="DA2F30EF56ED4D2A9298B56C7F8F3D50"/>
    <w:rsid w:val="00B43112"/>
  </w:style>
  <w:style w:type="paragraph" w:customStyle="1" w:styleId="62A271D3C64F4815996E96C44C7CB14D">
    <w:name w:val="62A271D3C64F4815996E96C44C7CB14D"/>
    <w:rsid w:val="00B43112"/>
  </w:style>
  <w:style w:type="paragraph" w:customStyle="1" w:styleId="D61B5C833448494C8C2EE1B9B1B54C4F">
    <w:name w:val="D61B5C833448494C8C2EE1B9B1B54C4F"/>
    <w:rsid w:val="00B43112"/>
  </w:style>
  <w:style w:type="paragraph" w:customStyle="1" w:styleId="9663B1E551BB43E799BB5864DB2AD552">
    <w:name w:val="9663B1E551BB43E799BB5864DB2AD552"/>
    <w:rsid w:val="00B43112"/>
  </w:style>
  <w:style w:type="paragraph" w:customStyle="1" w:styleId="D6B0A9D96BDA467BBDAE279EF24EAAC4">
    <w:name w:val="D6B0A9D96BDA467BBDAE279EF24EAAC4"/>
    <w:rsid w:val="00B43112"/>
  </w:style>
  <w:style w:type="paragraph" w:customStyle="1" w:styleId="C9F05F87E76C4F64A63EDCFCF54B0741">
    <w:name w:val="C9F05F87E76C4F64A63EDCFCF54B0741"/>
    <w:rsid w:val="00B43112"/>
  </w:style>
  <w:style w:type="paragraph" w:customStyle="1" w:styleId="5D28B98D2BB24778A3B19839C2AB2C73">
    <w:name w:val="5D28B98D2BB24778A3B19839C2AB2C73"/>
    <w:rsid w:val="00B43112"/>
  </w:style>
  <w:style w:type="paragraph" w:customStyle="1" w:styleId="270F4CB3C3F44361A7E6EC17317C5DD7">
    <w:name w:val="270F4CB3C3F44361A7E6EC17317C5DD7"/>
    <w:rsid w:val="00B43112"/>
  </w:style>
  <w:style w:type="paragraph" w:customStyle="1" w:styleId="F058E3695CE64768871C16742BF6E9AB">
    <w:name w:val="F058E3695CE64768871C16742BF6E9AB"/>
    <w:rsid w:val="00B43112"/>
  </w:style>
  <w:style w:type="paragraph" w:customStyle="1" w:styleId="4E26CCB8501D493588B260F7F2F58813">
    <w:name w:val="4E26CCB8501D493588B260F7F2F58813"/>
    <w:rsid w:val="00B43112"/>
  </w:style>
  <w:style w:type="paragraph" w:customStyle="1" w:styleId="82AB479D19274B62944AC087FCD5FD6A">
    <w:name w:val="82AB479D19274B62944AC087FCD5FD6A"/>
    <w:rsid w:val="00B43112"/>
  </w:style>
  <w:style w:type="paragraph" w:customStyle="1" w:styleId="C0BB9BB53BB44178BBB233C1C5E77092">
    <w:name w:val="C0BB9BB53BB44178BBB233C1C5E77092"/>
    <w:rsid w:val="00B43112"/>
  </w:style>
  <w:style w:type="paragraph" w:customStyle="1" w:styleId="0DB7A5F0E7354D6D8A24CDF65C865935">
    <w:name w:val="0DB7A5F0E7354D6D8A24CDF65C865935"/>
    <w:rsid w:val="00B43112"/>
  </w:style>
  <w:style w:type="paragraph" w:customStyle="1" w:styleId="2BEE66C14FDD466DB0FD6FEE2E3A2461">
    <w:name w:val="2BEE66C14FDD466DB0FD6FEE2E3A2461"/>
    <w:rsid w:val="00B43112"/>
  </w:style>
  <w:style w:type="paragraph" w:customStyle="1" w:styleId="70CBE10895364B7EAE1380CE5FD81D7F">
    <w:name w:val="70CBE10895364B7EAE1380CE5FD81D7F"/>
    <w:rsid w:val="00B43112"/>
  </w:style>
  <w:style w:type="paragraph" w:customStyle="1" w:styleId="E965EA34330948C5B96F798EE4561605">
    <w:name w:val="E965EA34330948C5B96F798EE4561605"/>
    <w:rsid w:val="00B43112"/>
  </w:style>
  <w:style w:type="paragraph" w:customStyle="1" w:styleId="FD1AB58F1FFB4D1D9010A5A026CD6514">
    <w:name w:val="FD1AB58F1FFB4D1D9010A5A026CD6514"/>
    <w:rsid w:val="00B43112"/>
  </w:style>
  <w:style w:type="paragraph" w:customStyle="1" w:styleId="AC0241363A93434AB4BB7339A0726821">
    <w:name w:val="AC0241363A93434AB4BB7339A0726821"/>
    <w:rsid w:val="00B43112"/>
  </w:style>
  <w:style w:type="paragraph" w:customStyle="1" w:styleId="04ECE7EC6F294DD0BBF1A24A7B38FA51">
    <w:name w:val="04ECE7EC6F294DD0BBF1A24A7B38FA51"/>
    <w:rsid w:val="00B43112"/>
  </w:style>
  <w:style w:type="paragraph" w:customStyle="1" w:styleId="FCD8DFDC5E4B452B90CC8C0AC3CD0D5A">
    <w:name w:val="FCD8DFDC5E4B452B90CC8C0AC3CD0D5A"/>
    <w:rsid w:val="00B43112"/>
  </w:style>
  <w:style w:type="paragraph" w:customStyle="1" w:styleId="F3021C85198647D2ADA077D14175838E">
    <w:name w:val="F3021C85198647D2ADA077D14175838E"/>
    <w:rsid w:val="00B43112"/>
  </w:style>
  <w:style w:type="paragraph" w:customStyle="1" w:styleId="E8BCB19A07B84520B58FFC6C59FAACBB">
    <w:name w:val="E8BCB19A07B84520B58FFC6C59FAACBB"/>
    <w:rsid w:val="00B43112"/>
  </w:style>
  <w:style w:type="paragraph" w:customStyle="1" w:styleId="BA89279D931D4CC6B82DBB55ED7E244B">
    <w:name w:val="BA89279D931D4CC6B82DBB55ED7E244B"/>
    <w:rsid w:val="00B43112"/>
  </w:style>
  <w:style w:type="paragraph" w:customStyle="1" w:styleId="AF454C31C23D45A8A9303CA32956E184">
    <w:name w:val="AF454C31C23D45A8A9303CA32956E184"/>
    <w:rsid w:val="00B43112"/>
  </w:style>
  <w:style w:type="paragraph" w:customStyle="1" w:styleId="4F302994BE034D429F4E68D8BC0B07ED">
    <w:name w:val="4F302994BE034D429F4E68D8BC0B07ED"/>
    <w:rsid w:val="00B43112"/>
  </w:style>
  <w:style w:type="paragraph" w:customStyle="1" w:styleId="FA98A124E4DD46A5AB52B1B8F10EA7EC">
    <w:name w:val="FA98A124E4DD46A5AB52B1B8F10EA7EC"/>
    <w:rsid w:val="00B43112"/>
  </w:style>
  <w:style w:type="paragraph" w:customStyle="1" w:styleId="621CEC568A464B2ABA33B54E0C40A9E4">
    <w:name w:val="621CEC568A464B2ABA33B54E0C40A9E4"/>
    <w:rsid w:val="00B43112"/>
  </w:style>
  <w:style w:type="paragraph" w:customStyle="1" w:styleId="40F0692997764BFCA551DFFEB1B9C4C0">
    <w:name w:val="40F0692997764BFCA551DFFEB1B9C4C0"/>
    <w:rsid w:val="00B43112"/>
  </w:style>
  <w:style w:type="paragraph" w:customStyle="1" w:styleId="DA867C46B3A74472AA4FCA824827640E">
    <w:name w:val="DA867C46B3A74472AA4FCA824827640E"/>
    <w:rsid w:val="00B43112"/>
  </w:style>
  <w:style w:type="paragraph" w:customStyle="1" w:styleId="37EDBB994F9944C3B2771674F9019D14">
    <w:name w:val="37EDBB994F9944C3B2771674F9019D14"/>
    <w:rsid w:val="00B43112"/>
  </w:style>
  <w:style w:type="paragraph" w:customStyle="1" w:styleId="3BDD3EE7496A43C0AB05AA7B7F245BB5">
    <w:name w:val="3BDD3EE7496A43C0AB05AA7B7F245BB5"/>
    <w:rsid w:val="00B43112"/>
  </w:style>
  <w:style w:type="paragraph" w:customStyle="1" w:styleId="65734DF480E544F6915489AE320CA7E8">
    <w:name w:val="65734DF480E544F6915489AE320CA7E8"/>
    <w:rsid w:val="00B43112"/>
  </w:style>
  <w:style w:type="paragraph" w:customStyle="1" w:styleId="0E1739FC7089451199EB145946B2751D">
    <w:name w:val="0E1739FC7089451199EB145946B2751D"/>
    <w:rsid w:val="00B43112"/>
  </w:style>
  <w:style w:type="paragraph" w:customStyle="1" w:styleId="0A7CD00B6A094A699906865664B6169D">
    <w:name w:val="0A7CD00B6A094A699906865664B6169D"/>
    <w:rsid w:val="00B43112"/>
  </w:style>
  <w:style w:type="paragraph" w:customStyle="1" w:styleId="6E902270F6834883BFF45357E737265F">
    <w:name w:val="6E902270F6834883BFF45357E737265F"/>
    <w:rsid w:val="00B43112"/>
  </w:style>
  <w:style w:type="paragraph" w:customStyle="1" w:styleId="C315B99D8A49497DB9D2F81BC8A07F26">
    <w:name w:val="C315B99D8A49497DB9D2F81BC8A07F26"/>
    <w:rsid w:val="00B43112"/>
  </w:style>
  <w:style w:type="paragraph" w:customStyle="1" w:styleId="3A82612160504F00A2171A04F142C98B">
    <w:name w:val="3A82612160504F00A2171A04F142C98B"/>
    <w:rsid w:val="00B43112"/>
  </w:style>
  <w:style w:type="paragraph" w:customStyle="1" w:styleId="FF126B2C13524F88AD315B33A7977939">
    <w:name w:val="FF126B2C13524F88AD315B33A7977939"/>
    <w:rsid w:val="00B43112"/>
  </w:style>
  <w:style w:type="paragraph" w:customStyle="1" w:styleId="D79DB967877048E4B07838FA996B35D2">
    <w:name w:val="D79DB967877048E4B07838FA996B35D2"/>
    <w:rsid w:val="00B43112"/>
  </w:style>
  <w:style w:type="paragraph" w:customStyle="1" w:styleId="8185AB64041A41FD82BA6C11623C38E2">
    <w:name w:val="8185AB64041A41FD82BA6C11623C38E2"/>
    <w:rsid w:val="00B43112"/>
  </w:style>
  <w:style w:type="paragraph" w:customStyle="1" w:styleId="5EA760E8BE994D0D84905A760415B97B">
    <w:name w:val="5EA760E8BE994D0D84905A760415B97B"/>
    <w:rsid w:val="00B43112"/>
  </w:style>
  <w:style w:type="paragraph" w:customStyle="1" w:styleId="B5A5B498BED44C95A8C0B47E3802DA24">
    <w:name w:val="B5A5B498BED44C95A8C0B47E3802DA24"/>
    <w:rsid w:val="00B43112"/>
  </w:style>
  <w:style w:type="paragraph" w:customStyle="1" w:styleId="CA8806D1336F45FA9160F4D30D121C0A">
    <w:name w:val="CA8806D1336F45FA9160F4D30D121C0A"/>
    <w:rsid w:val="00B43112"/>
  </w:style>
  <w:style w:type="paragraph" w:customStyle="1" w:styleId="E6FB31E4E5B6472F9931BE7701F047BE">
    <w:name w:val="E6FB31E4E5B6472F9931BE7701F047BE"/>
    <w:rsid w:val="00B43112"/>
  </w:style>
  <w:style w:type="paragraph" w:customStyle="1" w:styleId="7A157EE0228D46629334DB90A0C7D1EB">
    <w:name w:val="7A157EE0228D46629334DB90A0C7D1EB"/>
    <w:rsid w:val="00B43112"/>
  </w:style>
  <w:style w:type="paragraph" w:customStyle="1" w:styleId="913689AA2416402F9EFD212DB3523416">
    <w:name w:val="913689AA2416402F9EFD212DB3523416"/>
    <w:rsid w:val="00B43112"/>
  </w:style>
  <w:style w:type="paragraph" w:customStyle="1" w:styleId="9A53B852EB4E4409869EC4BA6253CD76">
    <w:name w:val="9A53B852EB4E4409869EC4BA6253CD76"/>
    <w:rsid w:val="00B43112"/>
  </w:style>
  <w:style w:type="paragraph" w:customStyle="1" w:styleId="25D85759536E4F5791CB259A6F42E3AC">
    <w:name w:val="25D85759536E4F5791CB259A6F42E3AC"/>
    <w:rsid w:val="00B43112"/>
  </w:style>
  <w:style w:type="paragraph" w:customStyle="1" w:styleId="A1BDF04F8C914303931FB28F8FE41654">
    <w:name w:val="A1BDF04F8C914303931FB28F8FE41654"/>
    <w:rsid w:val="00B43112"/>
  </w:style>
  <w:style w:type="paragraph" w:customStyle="1" w:styleId="6265AFFDBCDD47E5B113384D6EF12D3E">
    <w:name w:val="6265AFFDBCDD47E5B113384D6EF12D3E"/>
    <w:rsid w:val="00B43112"/>
  </w:style>
  <w:style w:type="paragraph" w:customStyle="1" w:styleId="E3FD4B7701B54478B342943E94D97FB0">
    <w:name w:val="E3FD4B7701B54478B342943E94D97FB0"/>
    <w:rsid w:val="00B43112"/>
  </w:style>
  <w:style w:type="paragraph" w:customStyle="1" w:styleId="4AFBFCDC718E4EE7A8EE3EA63C0D2647">
    <w:name w:val="4AFBFCDC718E4EE7A8EE3EA63C0D2647"/>
    <w:rsid w:val="00B43112"/>
  </w:style>
  <w:style w:type="paragraph" w:customStyle="1" w:styleId="8CF54C6AFBBE4093902D862310FD7102">
    <w:name w:val="8CF54C6AFBBE4093902D862310FD7102"/>
    <w:rsid w:val="00B43112"/>
  </w:style>
  <w:style w:type="paragraph" w:customStyle="1" w:styleId="DE197B94A1F04AB3B3A65A83AC949526">
    <w:name w:val="DE197B94A1F04AB3B3A65A83AC949526"/>
    <w:rsid w:val="00B43112"/>
  </w:style>
  <w:style w:type="paragraph" w:customStyle="1" w:styleId="9E853A0EBD8A4B76A6B04341517DEF16">
    <w:name w:val="9E853A0EBD8A4B76A6B04341517DEF16"/>
    <w:rsid w:val="00B43112"/>
  </w:style>
  <w:style w:type="paragraph" w:customStyle="1" w:styleId="DE3E5D0338DD4503A3E0808028333297">
    <w:name w:val="DE3E5D0338DD4503A3E0808028333297"/>
    <w:rsid w:val="00B43112"/>
  </w:style>
  <w:style w:type="paragraph" w:customStyle="1" w:styleId="76E4E8DD240240A1AC60E4F77E19B163">
    <w:name w:val="76E4E8DD240240A1AC60E4F77E19B163"/>
    <w:rsid w:val="00B43112"/>
  </w:style>
  <w:style w:type="paragraph" w:customStyle="1" w:styleId="FC2B9202688640E483E739AD9C4F38DC">
    <w:name w:val="FC2B9202688640E483E739AD9C4F38DC"/>
    <w:rsid w:val="00B43112"/>
  </w:style>
  <w:style w:type="paragraph" w:customStyle="1" w:styleId="5FDD7E992D4B416A8BBED4C64D91CC33">
    <w:name w:val="5FDD7E992D4B416A8BBED4C64D91CC33"/>
    <w:rsid w:val="00B43112"/>
  </w:style>
  <w:style w:type="paragraph" w:customStyle="1" w:styleId="5A4E2B960AA440D49DF0CDE8A9EFE8EF">
    <w:name w:val="5A4E2B960AA440D49DF0CDE8A9EFE8EF"/>
    <w:rsid w:val="00B43112"/>
  </w:style>
  <w:style w:type="paragraph" w:customStyle="1" w:styleId="FCB3BDB7D35A4A8E85D6D8B9231E8D5F">
    <w:name w:val="FCB3BDB7D35A4A8E85D6D8B9231E8D5F"/>
    <w:rsid w:val="00B43112"/>
  </w:style>
  <w:style w:type="paragraph" w:customStyle="1" w:styleId="EFD4259052114DF4ACEA8C55D6B749C9">
    <w:name w:val="EFD4259052114DF4ACEA8C55D6B749C9"/>
    <w:rsid w:val="00B43112"/>
  </w:style>
  <w:style w:type="paragraph" w:customStyle="1" w:styleId="A74E900F7F6E4DE1ADFF536E0C6A6D48">
    <w:name w:val="A74E900F7F6E4DE1ADFF536E0C6A6D48"/>
    <w:rsid w:val="00B43112"/>
  </w:style>
  <w:style w:type="paragraph" w:customStyle="1" w:styleId="41CB949F43274AB8852E98E95AE3BA80">
    <w:name w:val="41CB949F43274AB8852E98E95AE3BA80"/>
    <w:rsid w:val="00B43112"/>
  </w:style>
  <w:style w:type="paragraph" w:customStyle="1" w:styleId="7A5E3D08D64F4BEAB671BDCBA09AA6A9">
    <w:name w:val="7A5E3D08D64F4BEAB671BDCBA09AA6A9"/>
    <w:rsid w:val="00B43112"/>
  </w:style>
  <w:style w:type="paragraph" w:customStyle="1" w:styleId="9E8BF2B9603A47979AFC0CAF595B3F5C">
    <w:name w:val="9E8BF2B9603A47979AFC0CAF595B3F5C"/>
    <w:rsid w:val="00B43112"/>
  </w:style>
  <w:style w:type="paragraph" w:customStyle="1" w:styleId="16FFF2970DDE4B118897C358AE2388FD">
    <w:name w:val="16FFF2970DDE4B118897C358AE2388FD"/>
    <w:rsid w:val="00B43112"/>
  </w:style>
  <w:style w:type="paragraph" w:customStyle="1" w:styleId="B3A050F8221746FEBF009591C3C9777E">
    <w:name w:val="B3A050F8221746FEBF009591C3C9777E"/>
    <w:rsid w:val="00B43112"/>
  </w:style>
  <w:style w:type="paragraph" w:customStyle="1" w:styleId="B2B45C75E1C8459190BA3A58A3691104">
    <w:name w:val="B2B45C75E1C8459190BA3A58A3691104"/>
    <w:rsid w:val="00B43112"/>
  </w:style>
  <w:style w:type="paragraph" w:customStyle="1" w:styleId="C3758F8F1B0D46B7AF75F27D08AEB619">
    <w:name w:val="C3758F8F1B0D46B7AF75F27D08AEB619"/>
    <w:rsid w:val="00B43112"/>
  </w:style>
  <w:style w:type="paragraph" w:customStyle="1" w:styleId="B57AD1E78DD1420783D41683375D76D3">
    <w:name w:val="B57AD1E78DD1420783D41683375D76D3"/>
    <w:rsid w:val="00B43112"/>
  </w:style>
  <w:style w:type="paragraph" w:customStyle="1" w:styleId="B42D50FAE9304EEAB903EF71E41A3F19">
    <w:name w:val="B42D50FAE9304EEAB903EF71E41A3F19"/>
    <w:rsid w:val="00B43112"/>
  </w:style>
  <w:style w:type="paragraph" w:customStyle="1" w:styleId="C17DE8A82D3F4392BF6F7848746AC35D">
    <w:name w:val="C17DE8A82D3F4392BF6F7848746AC35D"/>
    <w:rsid w:val="00B43112"/>
  </w:style>
  <w:style w:type="paragraph" w:customStyle="1" w:styleId="C055EA530561429AB9EDB3F116B6979C">
    <w:name w:val="C055EA530561429AB9EDB3F116B6979C"/>
    <w:rsid w:val="00B43112"/>
  </w:style>
  <w:style w:type="paragraph" w:customStyle="1" w:styleId="E1C254238F634070BDD2B6E3C215AA18">
    <w:name w:val="E1C254238F634070BDD2B6E3C215AA18"/>
    <w:rsid w:val="00B43112"/>
  </w:style>
  <w:style w:type="paragraph" w:customStyle="1" w:styleId="CCAB20D5EC11463993C201F0630CEFF3">
    <w:name w:val="CCAB20D5EC11463993C201F0630CEFF3"/>
    <w:rsid w:val="00B43112"/>
  </w:style>
  <w:style w:type="paragraph" w:customStyle="1" w:styleId="4EE6A57CFDEF4FE098308E84EC3D3143">
    <w:name w:val="4EE6A57CFDEF4FE098308E84EC3D3143"/>
    <w:rsid w:val="00B43112"/>
  </w:style>
  <w:style w:type="paragraph" w:customStyle="1" w:styleId="33292BA56DE540B4A4D75A45C265D361">
    <w:name w:val="33292BA56DE540B4A4D75A45C265D361"/>
    <w:rsid w:val="00B43112"/>
  </w:style>
  <w:style w:type="paragraph" w:customStyle="1" w:styleId="C8840044ED5B449C95E788769924EDDC">
    <w:name w:val="C8840044ED5B449C95E788769924EDDC"/>
    <w:rsid w:val="00B43112"/>
  </w:style>
  <w:style w:type="paragraph" w:customStyle="1" w:styleId="E72E8D297BC74809AF8AF6F44C7DDCB6">
    <w:name w:val="E72E8D297BC74809AF8AF6F44C7DDCB6"/>
    <w:rsid w:val="00B43112"/>
  </w:style>
  <w:style w:type="paragraph" w:customStyle="1" w:styleId="3FE624C4973343B78B4F1A226F2F2911">
    <w:name w:val="3FE624C4973343B78B4F1A226F2F2911"/>
    <w:rsid w:val="00B43112"/>
  </w:style>
  <w:style w:type="paragraph" w:customStyle="1" w:styleId="368FD26AB6BC4041B3829D3C4EED26FC">
    <w:name w:val="368FD26AB6BC4041B3829D3C4EED26FC"/>
    <w:rsid w:val="00B43112"/>
  </w:style>
  <w:style w:type="paragraph" w:customStyle="1" w:styleId="92216BA05A4641569E8F03E07F95273D">
    <w:name w:val="92216BA05A4641569E8F03E07F95273D"/>
    <w:rsid w:val="00B43112"/>
  </w:style>
  <w:style w:type="paragraph" w:customStyle="1" w:styleId="864094CE7C364B528E4BF9FCFCE33317">
    <w:name w:val="864094CE7C364B528E4BF9FCFCE33317"/>
    <w:rsid w:val="00B43112"/>
  </w:style>
  <w:style w:type="paragraph" w:customStyle="1" w:styleId="17383EEBC83F44EBBA39F8249A3267E2">
    <w:name w:val="17383EEBC83F44EBBA39F8249A3267E2"/>
    <w:rsid w:val="00B43112"/>
  </w:style>
  <w:style w:type="paragraph" w:customStyle="1" w:styleId="87D9DEF7458D4948AAB47FA31BED4373">
    <w:name w:val="87D9DEF7458D4948AAB47FA31BED4373"/>
    <w:rsid w:val="00B43112"/>
  </w:style>
  <w:style w:type="paragraph" w:customStyle="1" w:styleId="34EB5489415B4B5683D425B3935A8C54">
    <w:name w:val="34EB5489415B4B5683D425B3935A8C54"/>
    <w:rsid w:val="00B43112"/>
  </w:style>
  <w:style w:type="paragraph" w:customStyle="1" w:styleId="5433EE4E85394B0099E61413CC6A3E8B">
    <w:name w:val="5433EE4E85394B0099E61413CC6A3E8B"/>
    <w:rsid w:val="00B43112"/>
  </w:style>
  <w:style w:type="paragraph" w:customStyle="1" w:styleId="37B9BF5F9C3A456D9D42DF3422A9AD0D">
    <w:name w:val="37B9BF5F9C3A456D9D42DF3422A9AD0D"/>
    <w:rsid w:val="00B43112"/>
  </w:style>
  <w:style w:type="paragraph" w:customStyle="1" w:styleId="FFAC47C83785400692387A07BCA17ECC">
    <w:name w:val="FFAC47C83785400692387A07BCA17ECC"/>
    <w:rsid w:val="00B43112"/>
  </w:style>
  <w:style w:type="paragraph" w:customStyle="1" w:styleId="38DD269EF7EC4DDA915B5F88BE4D8751">
    <w:name w:val="38DD269EF7EC4DDA915B5F88BE4D8751"/>
    <w:rsid w:val="00B43112"/>
  </w:style>
  <w:style w:type="paragraph" w:customStyle="1" w:styleId="1D7298554BC7423EB15F2C95A1D28367">
    <w:name w:val="1D7298554BC7423EB15F2C95A1D28367"/>
    <w:rsid w:val="00B43112"/>
  </w:style>
  <w:style w:type="paragraph" w:customStyle="1" w:styleId="7C0DF803034A46E8B103F2DD233F1BBE">
    <w:name w:val="7C0DF803034A46E8B103F2DD233F1BBE"/>
    <w:rsid w:val="00B43112"/>
  </w:style>
  <w:style w:type="paragraph" w:customStyle="1" w:styleId="2ECC958A2D954F5ABECEB3291C1BD873">
    <w:name w:val="2ECC958A2D954F5ABECEB3291C1BD873"/>
    <w:rsid w:val="00B43112"/>
  </w:style>
  <w:style w:type="paragraph" w:customStyle="1" w:styleId="C01FD7BD84E3472AAAE340953525E009">
    <w:name w:val="C01FD7BD84E3472AAAE340953525E009"/>
    <w:rsid w:val="00B43112"/>
  </w:style>
  <w:style w:type="paragraph" w:customStyle="1" w:styleId="DF3B904803B543D98995AA37E1C9039B">
    <w:name w:val="DF3B904803B543D98995AA37E1C9039B"/>
    <w:rsid w:val="00B43112"/>
  </w:style>
  <w:style w:type="paragraph" w:customStyle="1" w:styleId="66E315D20D7B4601908EC0E606B51E35">
    <w:name w:val="66E315D20D7B4601908EC0E606B51E35"/>
    <w:rsid w:val="00B43112"/>
  </w:style>
  <w:style w:type="paragraph" w:customStyle="1" w:styleId="D20FAC69692F48C3B50C0B4C28A57A3E">
    <w:name w:val="D20FAC69692F48C3B50C0B4C28A57A3E"/>
    <w:rsid w:val="00B43112"/>
  </w:style>
  <w:style w:type="paragraph" w:customStyle="1" w:styleId="A4BDC8237FA1409187634B991C50920F">
    <w:name w:val="A4BDC8237FA1409187634B991C50920F"/>
    <w:rsid w:val="00B43112"/>
  </w:style>
  <w:style w:type="paragraph" w:customStyle="1" w:styleId="99F6A42AF98042E49FE90A0F9CC2EFD9">
    <w:name w:val="99F6A42AF98042E49FE90A0F9CC2EFD9"/>
    <w:rsid w:val="00B43112"/>
  </w:style>
  <w:style w:type="paragraph" w:customStyle="1" w:styleId="F51E7E15D7014FB591965B729709C88D">
    <w:name w:val="F51E7E15D7014FB591965B729709C88D"/>
    <w:rsid w:val="00B43112"/>
  </w:style>
  <w:style w:type="paragraph" w:customStyle="1" w:styleId="6086BA2DD48A4C9A8D579ACFFF03342D">
    <w:name w:val="6086BA2DD48A4C9A8D579ACFFF03342D"/>
    <w:rsid w:val="00B43112"/>
  </w:style>
  <w:style w:type="paragraph" w:customStyle="1" w:styleId="25CD6263BF294C358C2D3DF43BC98FEF">
    <w:name w:val="25CD6263BF294C358C2D3DF43BC98FEF"/>
    <w:rsid w:val="00B43112"/>
  </w:style>
  <w:style w:type="paragraph" w:customStyle="1" w:styleId="5F77F3FB9BA146FAAB91587185B6D7DE">
    <w:name w:val="5F77F3FB9BA146FAAB91587185B6D7DE"/>
    <w:rsid w:val="00B43112"/>
  </w:style>
  <w:style w:type="paragraph" w:customStyle="1" w:styleId="2AB3807CC2964F59B749F6DB25CE83AC">
    <w:name w:val="2AB3807CC2964F59B749F6DB25CE83AC"/>
    <w:rsid w:val="00B43112"/>
  </w:style>
  <w:style w:type="paragraph" w:customStyle="1" w:styleId="2EE8E3BBFEE149678223BD2E3AEC5030">
    <w:name w:val="2EE8E3BBFEE149678223BD2E3AEC5030"/>
    <w:rsid w:val="006D0887"/>
  </w:style>
  <w:style w:type="paragraph" w:customStyle="1" w:styleId="0D32FD4629394EF18676796EBA82FAA6">
    <w:name w:val="0D32FD4629394EF18676796EBA82FAA6"/>
    <w:rsid w:val="006D0887"/>
  </w:style>
  <w:style w:type="paragraph" w:customStyle="1" w:styleId="8EB01C2C9E874A528870AE2135BC2022">
    <w:name w:val="8EB01C2C9E874A528870AE2135BC2022"/>
    <w:rsid w:val="006D0887"/>
  </w:style>
  <w:style w:type="paragraph" w:customStyle="1" w:styleId="05763DB10CAD4988A0030FEA56065CBC">
    <w:name w:val="05763DB10CAD4988A0030FEA56065CBC"/>
    <w:rsid w:val="006D0887"/>
  </w:style>
  <w:style w:type="paragraph" w:customStyle="1" w:styleId="92D1A95B17014365BA21986CFF3BE0131">
    <w:name w:val="92D1A95B17014365BA21986CFF3BE0131"/>
    <w:rsid w:val="006D0887"/>
  </w:style>
  <w:style w:type="paragraph" w:customStyle="1" w:styleId="19D3001939E04D98AAD4EC301348A72F">
    <w:name w:val="19D3001939E04D98AAD4EC301348A72F"/>
    <w:rsid w:val="006D0887"/>
  </w:style>
  <w:style w:type="paragraph" w:customStyle="1" w:styleId="B595B0C3C5A0424CBAA1B48AFFB0D0B0">
    <w:name w:val="B595B0C3C5A0424CBAA1B48AFFB0D0B0"/>
    <w:rsid w:val="006D0887"/>
  </w:style>
  <w:style w:type="paragraph" w:customStyle="1" w:styleId="7D0B755B9923448F825D12BEA10AFF9E">
    <w:name w:val="7D0B755B9923448F825D12BEA10AFF9E"/>
    <w:rsid w:val="006D0887"/>
  </w:style>
  <w:style w:type="paragraph" w:customStyle="1" w:styleId="DA30500B4B4E4AE88204DEDEAF63C496">
    <w:name w:val="DA30500B4B4E4AE88204DEDEAF63C496"/>
    <w:rsid w:val="006D0887"/>
  </w:style>
  <w:style w:type="paragraph" w:customStyle="1" w:styleId="FB2FACF32CDA4EB6A864A8A065D69C17">
    <w:name w:val="FB2FACF32CDA4EB6A864A8A065D69C17"/>
    <w:rsid w:val="006D0887"/>
  </w:style>
  <w:style w:type="paragraph" w:customStyle="1" w:styleId="4B2C0FC6E0C042C391554D45E432F627">
    <w:name w:val="4B2C0FC6E0C042C391554D45E432F627"/>
    <w:rsid w:val="006D0887"/>
  </w:style>
  <w:style w:type="paragraph" w:customStyle="1" w:styleId="626C2751364E429AA09DA108D3785E0E1">
    <w:name w:val="626C2751364E429AA09DA108D3785E0E1"/>
    <w:rsid w:val="006D0887"/>
  </w:style>
  <w:style w:type="paragraph" w:customStyle="1" w:styleId="634160FCB5224B1AA00FE3A9BFC7B1E51">
    <w:name w:val="634160FCB5224B1AA00FE3A9BFC7B1E51"/>
    <w:rsid w:val="006D0887"/>
  </w:style>
  <w:style w:type="paragraph" w:customStyle="1" w:styleId="34F64DC82BC94E5ABE7D2E2C112A6F001">
    <w:name w:val="34F64DC82BC94E5ABE7D2E2C112A6F001"/>
    <w:rsid w:val="006D0887"/>
  </w:style>
  <w:style w:type="paragraph" w:customStyle="1" w:styleId="1857AD87F52443AA91E84B98030E982D1">
    <w:name w:val="1857AD87F52443AA91E84B98030E982D1"/>
    <w:rsid w:val="006D0887"/>
  </w:style>
  <w:style w:type="paragraph" w:customStyle="1" w:styleId="A2BD2563D1CA4533AA4EA6EE830441EC1">
    <w:name w:val="A2BD2563D1CA4533AA4EA6EE830441EC1"/>
    <w:rsid w:val="006D0887"/>
  </w:style>
  <w:style w:type="paragraph" w:customStyle="1" w:styleId="7E43E62494154F649F6DC0D99FB1C5D91">
    <w:name w:val="7E43E62494154F649F6DC0D99FB1C5D91"/>
    <w:rsid w:val="006D0887"/>
  </w:style>
  <w:style w:type="paragraph" w:customStyle="1" w:styleId="445969FA9F1A4177AE8C58BD8D645F101">
    <w:name w:val="445969FA9F1A4177AE8C58BD8D645F101"/>
    <w:rsid w:val="006D0887"/>
  </w:style>
  <w:style w:type="paragraph" w:customStyle="1" w:styleId="298CBE76ED1745B2927B2A04E8FBD0401">
    <w:name w:val="298CBE76ED1745B2927B2A04E8FBD0401"/>
    <w:rsid w:val="006D0887"/>
  </w:style>
  <w:style w:type="paragraph" w:customStyle="1" w:styleId="072D3F8718D140A0B0A8F06240DAFA681">
    <w:name w:val="072D3F8718D140A0B0A8F06240DAFA681"/>
    <w:rsid w:val="006D0887"/>
  </w:style>
  <w:style w:type="paragraph" w:customStyle="1" w:styleId="0ADAAA62C91B41C49F8B0B0844B5F1B61">
    <w:name w:val="0ADAAA62C91B41C49F8B0B0844B5F1B61"/>
    <w:rsid w:val="006D0887"/>
  </w:style>
  <w:style w:type="paragraph" w:customStyle="1" w:styleId="CAE90482E07F4C5A96AF116281BC3E5F1">
    <w:name w:val="CAE90482E07F4C5A96AF116281BC3E5F1"/>
    <w:rsid w:val="006D0887"/>
  </w:style>
  <w:style w:type="paragraph" w:customStyle="1" w:styleId="7C367DAA325D40BFB0594FBCA304DF1D1">
    <w:name w:val="7C367DAA325D40BFB0594FBCA304DF1D1"/>
    <w:rsid w:val="006D0887"/>
  </w:style>
  <w:style w:type="paragraph" w:customStyle="1" w:styleId="C9A9F1EC8E6949D981401597A1A0677B1">
    <w:name w:val="C9A9F1EC8E6949D981401597A1A0677B1"/>
    <w:rsid w:val="006D0887"/>
  </w:style>
  <w:style w:type="paragraph" w:customStyle="1" w:styleId="ADBAD9D701D949D39E0A77AA070A2EC31">
    <w:name w:val="ADBAD9D701D949D39E0A77AA070A2EC31"/>
    <w:rsid w:val="006D0887"/>
  </w:style>
  <w:style w:type="paragraph" w:customStyle="1" w:styleId="F8EACD48A78943A3BA9B5538799B053D1">
    <w:name w:val="F8EACD48A78943A3BA9B5538799B053D1"/>
    <w:rsid w:val="006D0887"/>
  </w:style>
  <w:style w:type="paragraph" w:customStyle="1" w:styleId="5CBAF13EEACE4AB593728D2B75CB1F9F1">
    <w:name w:val="5CBAF13EEACE4AB593728D2B75CB1F9F1"/>
    <w:rsid w:val="006D0887"/>
  </w:style>
  <w:style w:type="paragraph" w:customStyle="1" w:styleId="02DE7FA33F484EC9A3D2B6CF40D127461">
    <w:name w:val="02DE7FA33F484EC9A3D2B6CF40D127461"/>
    <w:rsid w:val="006D0887"/>
  </w:style>
  <w:style w:type="paragraph" w:customStyle="1" w:styleId="A495F14A7C624668AEB1E781F177CB541">
    <w:name w:val="A495F14A7C624668AEB1E781F177CB541"/>
    <w:rsid w:val="006D0887"/>
  </w:style>
  <w:style w:type="paragraph" w:customStyle="1" w:styleId="7754AA7F061A40E8830A9427620C28081">
    <w:name w:val="7754AA7F061A40E8830A9427620C28081"/>
    <w:rsid w:val="006D0887"/>
  </w:style>
  <w:style w:type="paragraph" w:customStyle="1" w:styleId="D853B8D3B130415D9F80B0F0D13297941">
    <w:name w:val="D853B8D3B130415D9F80B0F0D13297941"/>
    <w:rsid w:val="006D0887"/>
  </w:style>
  <w:style w:type="paragraph" w:customStyle="1" w:styleId="2E28525C5A5147E1BEAB716EB5C097801">
    <w:name w:val="2E28525C5A5147E1BEAB716EB5C097801"/>
    <w:rsid w:val="006D0887"/>
  </w:style>
  <w:style w:type="paragraph" w:customStyle="1" w:styleId="EE6026E5EDAE41B09F0AC6C0EAB9F9BC1">
    <w:name w:val="EE6026E5EDAE41B09F0AC6C0EAB9F9BC1"/>
    <w:rsid w:val="006D0887"/>
  </w:style>
  <w:style w:type="paragraph" w:customStyle="1" w:styleId="9A5711579A9449C1BB936493D66A1BCA1">
    <w:name w:val="9A5711579A9449C1BB936493D66A1BCA1"/>
    <w:rsid w:val="006D0887"/>
  </w:style>
  <w:style w:type="paragraph" w:customStyle="1" w:styleId="9F0DA96501EE499D82935F75F90BCA1A1">
    <w:name w:val="9F0DA96501EE499D82935F75F90BCA1A1"/>
    <w:rsid w:val="006D0887"/>
  </w:style>
  <w:style w:type="paragraph" w:customStyle="1" w:styleId="4D4CE0AE75304592ADC7EB8E786372AF1">
    <w:name w:val="4D4CE0AE75304592ADC7EB8E786372AF1"/>
    <w:rsid w:val="006D0887"/>
  </w:style>
  <w:style w:type="paragraph" w:customStyle="1" w:styleId="CA1571E050A04305AE8B695161C70DAF1">
    <w:name w:val="CA1571E050A04305AE8B695161C70DAF1"/>
    <w:rsid w:val="006D0887"/>
  </w:style>
  <w:style w:type="paragraph" w:customStyle="1" w:styleId="755B35B42B8C4A44BD081C88DA2CAF5A1">
    <w:name w:val="755B35B42B8C4A44BD081C88DA2CAF5A1"/>
    <w:rsid w:val="006D0887"/>
  </w:style>
  <w:style w:type="paragraph" w:customStyle="1" w:styleId="49545E4FD84747E18F89CC87C2F60B4C1">
    <w:name w:val="49545E4FD84747E18F89CC87C2F60B4C1"/>
    <w:rsid w:val="006D0887"/>
  </w:style>
  <w:style w:type="paragraph" w:customStyle="1" w:styleId="7F56467C345F45769E6EB8A690E0F55C1">
    <w:name w:val="7F56467C345F45769E6EB8A690E0F55C1"/>
    <w:rsid w:val="006D0887"/>
  </w:style>
  <w:style w:type="paragraph" w:customStyle="1" w:styleId="82BC9CF49FE9431F985E2BA0DBE19EB41">
    <w:name w:val="82BC9CF49FE9431F985E2BA0DBE19EB41"/>
    <w:rsid w:val="006D0887"/>
  </w:style>
  <w:style w:type="paragraph" w:customStyle="1" w:styleId="D0D7270A4D104B75A9B9C9AD0C1B7C201">
    <w:name w:val="D0D7270A4D104B75A9B9C9AD0C1B7C201"/>
    <w:rsid w:val="006D0887"/>
  </w:style>
  <w:style w:type="paragraph" w:customStyle="1" w:styleId="70A53C5F1EA34B18BCBB1320C8BDA1581">
    <w:name w:val="70A53C5F1EA34B18BCBB1320C8BDA1581"/>
    <w:rsid w:val="006D0887"/>
  </w:style>
  <w:style w:type="paragraph" w:customStyle="1" w:styleId="3E00BB34EF144897A800A2871B0DFA8A1">
    <w:name w:val="3E00BB34EF144897A800A2871B0DFA8A1"/>
    <w:rsid w:val="006D0887"/>
  </w:style>
  <w:style w:type="paragraph" w:customStyle="1" w:styleId="3DE546CBBFCB4EB4B4396574D0E2FA551">
    <w:name w:val="3DE546CBBFCB4EB4B4396574D0E2FA551"/>
    <w:rsid w:val="006D0887"/>
  </w:style>
  <w:style w:type="paragraph" w:customStyle="1" w:styleId="8137C7764186488797CECE06A0CAAE891">
    <w:name w:val="8137C7764186488797CECE06A0CAAE891"/>
    <w:rsid w:val="006D0887"/>
  </w:style>
  <w:style w:type="paragraph" w:customStyle="1" w:styleId="FF5550AC2DD343B29B2E687EA272D9E51">
    <w:name w:val="FF5550AC2DD343B29B2E687EA272D9E51"/>
    <w:rsid w:val="006D0887"/>
  </w:style>
  <w:style w:type="paragraph" w:customStyle="1" w:styleId="C93111DD91204A1CA046378E24FB8E8B1">
    <w:name w:val="C93111DD91204A1CA046378E24FB8E8B1"/>
    <w:rsid w:val="006D0887"/>
  </w:style>
  <w:style w:type="paragraph" w:customStyle="1" w:styleId="6BDAD14944404248957AF2089056A7E91">
    <w:name w:val="6BDAD14944404248957AF2089056A7E91"/>
    <w:rsid w:val="006D0887"/>
  </w:style>
  <w:style w:type="paragraph" w:customStyle="1" w:styleId="14E0EA247BDD448DA3AB4BC6F99F64F11">
    <w:name w:val="14E0EA247BDD448DA3AB4BC6F99F64F11"/>
    <w:rsid w:val="006D0887"/>
  </w:style>
  <w:style w:type="paragraph" w:customStyle="1" w:styleId="7D48E7FE39D64E289814D9A14C3A0F171">
    <w:name w:val="7D48E7FE39D64E289814D9A14C3A0F171"/>
    <w:rsid w:val="006D0887"/>
  </w:style>
  <w:style w:type="paragraph" w:customStyle="1" w:styleId="7C7B654CDB2846B8BA95D087AE2CB5821">
    <w:name w:val="7C7B654CDB2846B8BA95D087AE2CB5821"/>
    <w:rsid w:val="006D0887"/>
  </w:style>
  <w:style w:type="paragraph" w:customStyle="1" w:styleId="1BE2D894EAC841719FF32EBE37C83C301">
    <w:name w:val="1BE2D894EAC841719FF32EBE37C83C301"/>
    <w:rsid w:val="006D0887"/>
  </w:style>
  <w:style w:type="paragraph" w:customStyle="1" w:styleId="D2E60E666BB144BE80A413E0ACD13D401">
    <w:name w:val="D2E60E666BB144BE80A413E0ACD13D401"/>
    <w:rsid w:val="006D0887"/>
  </w:style>
  <w:style w:type="paragraph" w:customStyle="1" w:styleId="D3FD51A52A9142D5ACE728A13A3770641">
    <w:name w:val="D3FD51A52A9142D5ACE728A13A3770641"/>
    <w:rsid w:val="006D0887"/>
  </w:style>
  <w:style w:type="paragraph" w:customStyle="1" w:styleId="7E0B7FD0AFC640B7BAB85C99FD5E97E81">
    <w:name w:val="7E0B7FD0AFC640B7BAB85C99FD5E97E81"/>
    <w:rsid w:val="006D0887"/>
  </w:style>
  <w:style w:type="paragraph" w:customStyle="1" w:styleId="7D311B353DC14865ADD7E7EBA7FFB9031">
    <w:name w:val="7D311B353DC14865ADD7E7EBA7FFB9031"/>
    <w:rsid w:val="006D0887"/>
  </w:style>
  <w:style w:type="paragraph" w:customStyle="1" w:styleId="226C45E5AAC44523B6C957C5BF320F101">
    <w:name w:val="226C45E5AAC44523B6C957C5BF320F101"/>
    <w:rsid w:val="006D0887"/>
  </w:style>
  <w:style w:type="paragraph" w:customStyle="1" w:styleId="8A6264B1EF8A48A9BE4510F8C90B755C1">
    <w:name w:val="8A6264B1EF8A48A9BE4510F8C90B755C1"/>
    <w:rsid w:val="006D0887"/>
  </w:style>
  <w:style w:type="paragraph" w:customStyle="1" w:styleId="2E3BF124BCDF457CA149D79E7DDF6D981">
    <w:name w:val="2E3BF124BCDF457CA149D79E7DDF6D981"/>
    <w:rsid w:val="006D0887"/>
  </w:style>
  <w:style w:type="paragraph" w:customStyle="1" w:styleId="E36755DA3DD542C5A43C7643CFE5C80E1">
    <w:name w:val="E36755DA3DD542C5A43C7643CFE5C80E1"/>
    <w:rsid w:val="006D0887"/>
  </w:style>
  <w:style w:type="paragraph" w:customStyle="1" w:styleId="B99DEB604DD342B792318866317F6E301">
    <w:name w:val="B99DEB604DD342B792318866317F6E301"/>
    <w:rsid w:val="006D0887"/>
  </w:style>
  <w:style w:type="paragraph" w:customStyle="1" w:styleId="9C64F8D5216F4C2FA41286B89816E6371">
    <w:name w:val="9C64F8D5216F4C2FA41286B89816E6371"/>
    <w:rsid w:val="006D0887"/>
  </w:style>
  <w:style w:type="paragraph" w:customStyle="1" w:styleId="18662615EDAB42A6948BF20A0B75BF181">
    <w:name w:val="18662615EDAB42A6948BF20A0B75BF181"/>
    <w:rsid w:val="006D0887"/>
  </w:style>
  <w:style w:type="paragraph" w:customStyle="1" w:styleId="A0B73A39253C4D93A5706EDFD63180301">
    <w:name w:val="A0B73A39253C4D93A5706EDFD63180301"/>
    <w:rsid w:val="006D0887"/>
  </w:style>
  <w:style w:type="paragraph" w:customStyle="1" w:styleId="9F83577FCBE94703A1EE34E48CE6BA3F1">
    <w:name w:val="9F83577FCBE94703A1EE34E48CE6BA3F1"/>
    <w:rsid w:val="006D0887"/>
  </w:style>
  <w:style w:type="paragraph" w:customStyle="1" w:styleId="C26E45E522664E8182CAEB1C850069DE1">
    <w:name w:val="C26E45E522664E8182CAEB1C850069DE1"/>
    <w:rsid w:val="006D0887"/>
  </w:style>
  <w:style w:type="paragraph" w:customStyle="1" w:styleId="265B4A4633D04BA7867D048EAA4FD1191">
    <w:name w:val="265B4A4633D04BA7867D048EAA4FD1191"/>
    <w:rsid w:val="006D0887"/>
  </w:style>
  <w:style w:type="paragraph" w:customStyle="1" w:styleId="E26B1A756C2E4DB0817342C95E03A9D11">
    <w:name w:val="E26B1A756C2E4DB0817342C95E03A9D11"/>
    <w:rsid w:val="006D0887"/>
  </w:style>
  <w:style w:type="paragraph" w:customStyle="1" w:styleId="AB4C4874584847DFA2AEDA35D82D97D81">
    <w:name w:val="AB4C4874584847DFA2AEDA35D82D97D81"/>
    <w:rsid w:val="006D0887"/>
  </w:style>
  <w:style w:type="paragraph" w:customStyle="1" w:styleId="488AFC8431914DDABE4F9B34724118E61">
    <w:name w:val="488AFC8431914DDABE4F9B34724118E61"/>
    <w:rsid w:val="006D0887"/>
  </w:style>
  <w:style w:type="paragraph" w:customStyle="1" w:styleId="5794E5ACE0CF4A45A9840EC5A141990C1">
    <w:name w:val="5794E5ACE0CF4A45A9840EC5A141990C1"/>
    <w:rsid w:val="006D0887"/>
  </w:style>
  <w:style w:type="paragraph" w:customStyle="1" w:styleId="F2F185233E944FB7B2057A074B1F8CFA1">
    <w:name w:val="F2F185233E944FB7B2057A074B1F8CFA1"/>
    <w:rsid w:val="006D0887"/>
  </w:style>
  <w:style w:type="paragraph" w:customStyle="1" w:styleId="951D986090D541A0A5C371DB000BBFE11">
    <w:name w:val="951D986090D541A0A5C371DB000BBFE11"/>
    <w:rsid w:val="006D0887"/>
  </w:style>
  <w:style w:type="paragraph" w:customStyle="1" w:styleId="771A423C314C44DEA3D40C05F8E691611">
    <w:name w:val="771A423C314C44DEA3D40C05F8E691611"/>
    <w:rsid w:val="006D0887"/>
  </w:style>
  <w:style w:type="paragraph" w:customStyle="1" w:styleId="8EBD9D8065734CBB8C829F2DC58DA1841">
    <w:name w:val="8EBD9D8065734CBB8C829F2DC58DA1841"/>
    <w:rsid w:val="006D0887"/>
  </w:style>
  <w:style w:type="paragraph" w:customStyle="1" w:styleId="733CED94812A495D82EF989B2A44D15A1">
    <w:name w:val="733CED94812A495D82EF989B2A44D15A1"/>
    <w:rsid w:val="006D0887"/>
  </w:style>
  <w:style w:type="paragraph" w:customStyle="1" w:styleId="011B6A5A1D3F49F28D9344B4F0C61E3A1">
    <w:name w:val="011B6A5A1D3F49F28D9344B4F0C61E3A1"/>
    <w:rsid w:val="006D0887"/>
  </w:style>
  <w:style w:type="paragraph" w:customStyle="1" w:styleId="E5F53DB4710E487B8D94E6EF3864662E1">
    <w:name w:val="E5F53DB4710E487B8D94E6EF3864662E1"/>
    <w:rsid w:val="006D0887"/>
  </w:style>
  <w:style w:type="paragraph" w:customStyle="1" w:styleId="B5E4C3E793B04AD9A36FFD97CA78C08F1">
    <w:name w:val="B5E4C3E793B04AD9A36FFD97CA78C08F1"/>
    <w:rsid w:val="006D0887"/>
  </w:style>
  <w:style w:type="paragraph" w:customStyle="1" w:styleId="BC34683EEF644D91A77446709DEA2A781">
    <w:name w:val="BC34683EEF644D91A77446709DEA2A781"/>
    <w:rsid w:val="006D0887"/>
  </w:style>
  <w:style w:type="paragraph" w:customStyle="1" w:styleId="3B317B50CE75401886F376E44A1CCA8A1">
    <w:name w:val="3B317B50CE75401886F376E44A1CCA8A1"/>
    <w:rsid w:val="006D0887"/>
  </w:style>
  <w:style w:type="paragraph" w:customStyle="1" w:styleId="2B0220F5C6904189A38D7E895C547BF81">
    <w:name w:val="2B0220F5C6904189A38D7E895C547BF81"/>
    <w:rsid w:val="006D0887"/>
  </w:style>
  <w:style w:type="paragraph" w:customStyle="1" w:styleId="D1825B35FA674896B28493F275C20EF11">
    <w:name w:val="D1825B35FA674896B28493F275C20EF11"/>
    <w:rsid w:val="006D0887"/>
  </w:style>
  <w:style w:type="paragraph" w:customStyle="1" w:styleId="9A5F2773372A44DFAA08D452836D35991">
    <w:name w:val="9A5F2773372A44DFAA08D452836D35991"/>
    <w:rsid w:val="006D0887"/>
  </w:style>
  <w:style w:type="paragraph" w:customStyle="1" w:styleId="0ECE2FF679D74A0E9965EF9AA9E1D1F11">
    <w:name w:val="0ECE2FF679D74A0E9965EF9AA9E1D1F11"/>
    <w:rsid w:val="006D0887"/>
  </w:style>
  <w:style w:type="paragraph" w:customStyle="1" w:styleId="1066054B77194DA5A24C1812DBFAE2B51">
    <w:name w:val="1066054B77194DA5A24C1812DBFAE2B51"/>
    <w:rsid w:val="006D0887"/>
  </w:style>
  <w:style w:type="paragraph" w:customStyle="1" w:styleId="B4FFA3D76E2A4D129613E24949B34CEB1">
    <w:name w:val="B4FFA3D76E2A4D129613E24949B34CEB1"/>
    <w:rsid w:val="006D0887"/>
  </w:style>
  <w:style w:type="paragraph" w:customStyle="1" w:styleId="B09CCE3434864DE38706B86E703C3BAF1">
    <w:name w:val="B09CCE3434864DE38706B86E703C3BAF1"/>
    <w:rsid w:val="006D0887"/>
  </w:style>
  <w:style w:type="paragraph" w:customStyle="1" w:styleId="80DEC110EB504DD68863696952D20CFC1">
    <w:name w:val="80DEC110EB504DD68863696952D20CFC1"/>
    <w:rsid w:val="006D0887"/>
  </w:style>
  <w:style w:type="paragraph" w:customStyle="1" w:styleId="AA38DEB345C842C28FBD23D37DFE1EB11">
    <w:name w:val="AA38DEB345C842C28FBD23D37DFE1EB11"/>
    <w:rsid w:val="006D0887"/>
  </w:style>
  <w:style w:type="paragraph" w:customStyle="1" w:styleId="FC57FFF87A7C4AD2A1ADA9D23BF250BC1">
    <w:name w:val="FC57FFF87A7C4AD2A1ADA9D23BF250BC1"/>
    <w:rsid w:val="006D0887"/>
  </w:style>
  <w:style w:type="paragraph" w:customStyle="1" w:styleId="FE7CCF5A58494DB0A9BAD9EE2FF882321">
    <w:name w:val="FE7CCF5A58494DB0A9BAD9EE2FF882321"/>
    <w:rsid w:val="006D0887"/>
  </w:style>
  <w:style w:type="paragraph" w:customStyle="1" w:styleId="906955AC325B4E5BA95B1A3175A09F9E1">
    <w:name w:val="906955AC325B4E5BA95B1A3175A09F9E1"/>
    <w:rsid w:val="006D0887"/>
  </w:style>
  <w:style w:type="paragraph" w:customStyle="1" w:styleId="F2B6FE9AA61D46C891111FD077857DD91">
    <w:name w:val="F2B6FE9AA61D46C891111FD077857DD91"/>
    <w:rsid w:val="006D0887"/>
  </w:style>
  <w:style w:type="paragraph" w:customStyle="1" w:styleId="250CBB26B2A9453EBC2EE8E6924DACC81">
    <w:name w:val="250CBB26B2A9453EBC2EE8E6924DACC81"/>
    <w:rsid w:val="006D0887"/>
  </w:style>
  <w:style w:type="paragraph" w:customStyle="1" w:styleId="B852C1B9435C484A9B0960222A73FFE01">
    <w:name w:val="B852C1B9435C484A9B0960222A73FFE01"/>
    <w:rsid w:val="006D0887"/>
  </w:style>
  <w:style w:type="paragraph" w:customStyle="1" w:styleId="21ABDA7C061446F187D151BCDF78B8161">
    <w:name w:val="21ABDA7C061446F187D151BCDF78B8161"/>
    <w:rsid w:val="006D0887"/>
  </w:style>
  <w:style w:type="paragraph" w:customStyle="1" w:styleId="8A4D1E49F45744BE887DBE174006F94E1">
    <w:name w:val="8A4D1E49F45744BE887DBE174006F94E1"/>
    <w:rsid w:val="006D0887"/>
  </w:style>
  <w:style w:type="paragraph" w:customStyle="1" w:styleId="DCFC2BAD1E7442E39D925AA92DFEE9F11">
    <w:name w:val="DCFC2BAD1E7442E39D925AA92DFEE9F11"/>
    <w:rsid w:val="006D0887"/>
  </w:style>
  <w:style w:type="paragraph" w:customStyle="1" w:styleId="2D87E37CBEA44E26BB6EED1874252B8D1">
    <w:name w:val="2D87E37CBEA44E26BB6EED1874252B8D1"/>
    <w:rsid w:val="006D0887"/>
  </w:style>
  <w:style w:type="paragraph" w:customStyle="1" w:styleId="022BC06E53684AEF85F4BD11160E19901">
    <w:name w:val="022BC06E53684AEF85F4BD11160E19901"/>
    <w:rsid w:val="006D0887"/>
  </w:style>
  <w:style w:type="paragraph" w:customStyle="1" w:styleId="7364DA62D33D4B0BA6FA4765A2E80BC91">
    <w:name w:val="7364DA62D33D4B0BA6FA4765A2E80BC91"/>
    <w:rsid w:val="006D0887"/>
  </w:style>
  <w:style w:type="paragraph" w:customStyle="1" w:styleId="3BCC4C74F53544F184FDB78923CA295C1">
    <w:name w:val="3BCC4C74F53544F184FDB78923CA295C1"/>
    <w:rsid w:val="006D0887"/>
  </w:style>
  <w:style w:type="paragraph" w:customStyle="1" w:styleId="0C3718F96D5849BFBCF4C3383E794FAD1">
    <w:name w:val="0C3718F96D5849BFBCF4C3383E794FAD1"/>
    <w:rsid w:val="006D0887"/>
  </w:style>
  <w:style w:type="paragraph" w:customStyle="1" w:styleId="FA1DDD35521B47E7881248D4DC419CBA1">
    <w:name w:val="FA1DDD35521B47E7881248D4DC419CBA1"/>
    <w:rsid w:val="006D0887"/>
  </w:style>
  <w:style w:type="paragraph" w:customStyle="1" w:styleId="B9BE2202127844C58A24B6F277A46FB91">
    <w:name w:val="B9BE2202127844C58A24B6F277A46FB91"/>
    <w:rsid w:val="006D0887"/>
  </w:style>
  <w:style w:type="paragraph" w:customStyle="1" w:styleId="488C3910B1E64F8D9A201AC2F38330181">
    <w:name w:val="488C3910B1E64F8D9A201AC2F38330181"/>
    <w:rsid w:val="006D0887"/>
  </w:style>
  <w:style w:type="paragraph" w:customStyle="1" w:styleId="51B79F5DE4174CFF806E3E65E6D1DF741">
    <w:name w:val="51B79F5DE4174CFF806E3E65E6D1DF741"/>
    <w:rsid w:val="006D0887"/>
  </w:style>
  <w:style w:type="paragraph" w:customStyle="1" w:styleId="1C7FDF7EB3DE4F169A46FF3171DE37F91">
    <w:name w:val="1C7FDF7EB3DE4F169A46FF3171DE37F91"/>
    <w:rsid w:val="006D0887"/>
  </w:style>
  <w:style w:type="paragraph" w:customStyle="1" w:styleId="AF839A0E7E0F47BDBCDC7874849E74011">
    <w:name w:val="AF839A0E7E0F47BDBCDC7874849E74011"/>
    <w:rsid w:val="006D0887"/>
  </w:style>
  <w:style w:type="paragraph" w:customStyle="1" w:styleId="75389985CC9F4ED491C37EA22FDBA4DC1">
    <w:name w:val="75389985CC9F4ED491C37EA22FDBA4DC1"/>
    <w:rsid w:val="006D0887"/>
  </w:style>
  <w:style w:type="paragraph" w:customStyle="1" w:styleId="523E4CFCC1A146DBB0E306A09A22BB1D1">
    <w:name w:val="523E4CFCC1A146DBB0E306A09A22BB1D1"/>
    <w:rsid w:val="006D0887"/>
  </w:style>
  <w:style w:type="paragraph" w:customStyle="1" w:styleId="C92AEFA1F92A42828626249ED69B18601">
    <w:name w:val="C92AEFA1F92A42828626249ED69B18601"/>
    <w:rsid w:val="006D0887"/>
  </w:style>
  <w:style w:type="paragraph" w:customStyle="1" w:styleId="C99E0AC95E7E4AC5B8A048C85C01A7E01">
    <w:name w:val="C99E0AC95E7E4AC5B8A048C85C01A7E01"/>
    <w:rsid w:val="006D0887"/>
  </w:style>
  <w:style w:type="paragraph" w:customStyle="1" w:styleId="2335F79478D74BEF9E0155158537C4601">
    <w:name w:val="2335F79478D74BEF9E0155158537C4601"/>
    <w:rsid w:val="006D0887"/>
  </w:style>
  <w:style w:type="paragraph" w:customStyle="1" w:styleId="C222B0E4BB984348B2B41A834BF3162F1">
    <w:name w:val="C222B0E4BB984348B2B41A834BF3162F1"/>
    <w:rsid w:val="006D0887"/>
  </w:style>
  <w:style w:type="paragraph" w:customStyle="1" w:styleId="AEF7657C9C4D45A58EC62733EBF6D15C1">
    <w:name w:val="AEF7657C9C4D45A58EC62733EBF6D15C1"/>
    <w:rsid w:val="006D0887"/>
  </w:style>
  <w:style w:type="paragraph" w:customStyle="1" w:styleId="6C69FB94187540EB9B4310A8E86304501">
    <w:name w:val="6C69FB94187540EB9B4310A8E86304501"/>
    <w:rsid w:val="006D0887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736</Words>
  <Characters>4197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riam Leung</dc:creator>
  <cp:keywords/>
  <dc:description/>
  <cp:lastModifiedBy>Cobb, Michael R. (ELS-HBE)</cp:lastModifiedBy>
  <cp:revision>2</cp:revision>
  <dcterms:created xsi:type="dcterms:W3CDTF">2020-09-11T15:23:00Z</dcterms:created>
  <dcterms:modified xsi:type="dcterms:W3CDTF">2020-09-11T15:23:00Z</dcterms:modified>
</cp:coreProperties>
</file>